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B2387E" w14:textId="77777777" w:rsidR="004A60A4" w:rsidRPr="004C66B7" w:rsidRDefault="004A60A4" w:rsidP="004A60A4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C66B7">
        <w:rPr>
          <w:rFonts w:ascii="Times New Roman" w:hAnsi="Times New Roman" w:cs="Times New Roman"/>
          <w:color w:val="000000" w:themeColor="text1"/>
          <w:sz w:val="24"/>
          <w:szCs w:val="24"/>
        </w:rPr>
        <w:t>The quer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ie</w:t>
      </w:r>
      <w:r w:rsidRPr="004C66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 are triggered for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the maneuver's specific timestamp (0.5s)</w:t>
      </w:r>
      <w:r w:rsidRPr="004C66B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A maneuver accomplished in several timestamps. For example, a 5s maneuver consists of 100 timestamps (0.05s). [See chapter 7 for more about timestamps explanation].</w:t>
      </w:r>
    </w:p>
    <w:p w14:paraId="496C1CD7" w14:textId="20282100" w:rsidR="00573E38" w:rsidRPr="0008617D" w:rsidRDefault="00573E38" w:rsidP="00573E38">
      <w:pPr>
        <w:pStyle w:val="Heading1"/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08617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Atom 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1</w:t>
      </w:r>
      <w:r w:rsidRPr="0008617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: vehicle_IsTurningRight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(5)</w:t>
      </w:r>
    </w:p>
    <w:p w14:paraId="539B4C7B" w14:textId="77777777" w:rsidR="00573E38" w:rsidRDefault="00573E38" w:rsidP="00573E38">
      <w:pPr>
        <w:pStyle w:val="Heading2"/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08617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Query 1: Is the TV giving the right indicator signal? (AV_Behaviour)</w:t>
      </w:r>
    </w:p>
    <w:p w14:paraId="07D1E580" w14:textId="77777777" w:rsidR="00573E38" w:rsidRPr="00BA0BC2" w:rsidRDefault="00573E38" w:rsidP="00573E38">
      <w:pPr>
        <w:spacing w:after="0" w:line="360" w:lineRule="auto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BA0BC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PARQL:</w:t>
      </w:r>
    </w:p>
    <w:p w14:paraId="1A5E18AC" w14:textId="77777777" w:rsidR="00573E38" w:rsidRPr="00DE0549" w:rsidRDefault="00573E38" w:rsidP="00573E38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DE0549">
        <w:rPr>
          <w:rFonts w:ascii="Times New Roman" w:hAnsi="Times New Roman" w:cs="Times New Roman"/>
          <w:sz w:val="24"/>
          <w:szCs w:val="24"/>
        </w:rPr>
        <w:t>prefix ab:&lt;http://www.semanticweb.org/bhuiyanh/ontologies/2020/5/untitled-ontology-137#&gt;</w:t>
      </w:r>
    </w:p>
    <w:p w14:paraId="26E548AA" w14:textId="77777777" w:rsidR="00573E38" w:rsidRPr="00DE0549" w:rsidRDefault="00573E38" w:rsidP="00573E38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DE0549">
        <w:rPr>
          <w:rFonts w:ascii="Times New Roman" w:hAnsi="Times New Roman" w:cs="Times New Roman"/>
          <w:sz w:val="24"/>
          <w:szCs w:val="24"/>
        </w:rPr>
        <w:t>SELECT ?is</w:t>
      </w:r>
      <w:proofErr w:type="gramEnd"/>
      <w:r w:rsidRPr="00DE0549">
        <w:rPr>
          <w:rFonts w:ascii="Times New Roman" w:hAnsi="Times New Roman" w:cs="Times New Roman"/>
          <w:sz w:val="24"/>
          <w:szCs w:val="24"/>
        </w:rPr>
        <w:t>_goingright</w:t>
      </w:r>
    </w:p>
    <w:p w14:paraId="452174DA" w14:textId="77777777" w:rsidR="00573E38" w:rsidRDefault="00573E38" w:rsidP="00573E38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DE0549">
        <w:rPr>
          <w:rFonts w:ascii="Times New Roman" w:hAnsi="Times New Roman" w:cs="Times New Roman"/>
          <w:sz w:val="24"/>
          <w:szCs w:val="24"/>
        </w:rPr>
        <w:t>WHERE</w:t>
      </w:r>
      <w:proofErr w:type="gramEnd"/>
      <w:r w:rsidRPr="00DE054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F8CB9E5" w14:textId="77777777" w:rsidR="00573E38" w:rsidRPr="00DE0549" w:rsidRDefault="00573E38" w:rsidP="00573E38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DE0549">
        <w:rPr>
          <w:rFonts w:ascii="Times New Roman" w:hAnsi="Times New Roman" w:cs="Times New Roman"/>
          <w:sz w:val="24"/>
          <w:szCs w:val="24"/>
        </w:rPr>
        <w:t xml:space="preserve">{ </w:t>
      </w:r>
    </w:p>
    <w:p w14:paraId="44C452D8" w14:textId="77777777" w:rsidR="00573E38" w:rsidRPr="00DE0549" w:rsidRDefault="00573E38" w:rsidP="00573E38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DE0549">
        <w:rPr>
          <w:rFonts w:ascii="Times New Roman" w:hAnsi="Times New Roman" w:cs="Times New Roman"/>
          <w:sz w:val="24"/>
          <w:szCs w:val="24"/>
        </w:rPr>
        <w:t>ab:vehicle</w:t>
      </w:r>
      <w:proofErr w:type="gramEnd"/>
      <w:r w:rsidRPr="00DE0549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2 (TV)</w:t>
      </w:r>
      <w:r w:rsidRPr="00DE0549">
        <w:rPr>
          <w:rFonts w:ascii="Times New Roman" w:hAnsi="Times New Roman" w:cs="Times New Roman"/>
          <w:sz w:val="24"/>
          <w:szCs w:val="24"/>
        </w:rPr>
        <w:t xml:space="preserve">  ab:is_goingright ?is_goingright </w:t>
      </w:r>
    </w:p>
    <w:p w14:paraId="3AAAFB57" w14:textId="77777777" w:rsidR="00573E38" w:rsidRPr="00DE0549" w:rsidRDefault="00573E38" w:rsidP="00573E38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DE0549">
        <w:rPr>
          <w:rFonts w:ascii="Times New Roman" w:hAnsi="Times New Roman" w:cs="Times New Roman"/>
          <w:sz w:val="24"/>
          <w:szCs w:val="24"/>
        </w:rPr>
        <w:t xml:space="preserve">  }</w:t>
      </w:r>
    </w:p>
    <w:p w14:paraId="4C790E66" w14:textId="77777777" w:rsidR="00573E38" w:rsidRDefault="00573E38" w:rsidP="00573E38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A0BC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nswer Example: </w:t>
      </w:r>
      <w:r w:rsidRPr="00DE0549">
        <w:rPr>
          <w:rFonts w:ascii="Times New Roman" w:hAnsi="Times New Roman" w:cs="Times New Roman"/>
          <w:color w:val="000000" w:themeColor="text1"/>
          <w:sz w:val="24"/>
          <w:szCs w:val="24"/>
        </w:rPr>
        <w:t>"0.0"^^&lt;http://www.w3.org/2001/XMLSchema#string&gt;</w:t>
      </w:r>
    </w:p>
    <w:p w14:paraId="5B2A3811" w14:textId="77777777" w:rsidR="00573E38" w:rsidRDefault="00573E38" w:rsidP="00573E38">
      <w:pPr>
        <w:pStyle w:val="Heading3"/>
        <w:spacing w:line="360" w:lineRule="auto"/>
        <w:rPr>
          <w:bCs/>
        </w:rPr>
      </w:pPr>
      <w:r w:rsidRPr="000C7772">
        <w:rPr>
          <w:rFonts w:ascii="Times New Roman" w:hAnsi="Times New Roman" w:cs="Times New Roman"/>
          <w:b/>
          <w:bCs/>
          <w:color w:val="000000" w:themeColor="text1"/>
        </w:rPr>
        <w:t>Exp</w:t>
      </w:r>
      <w:r>
        <w:rPr>
          <w:rFonts w:ascii="Times New Roman" w:hAnsi="Times New Roman" w:cs="Times New Roman"/>
          <w:b/>
          <w:bCs/>
          <w:color w:val="000000" w:themeColor="text1"/>
        </w:rPr>
        <w:t>lana</w:t>
      </w:r>
      <w:r w:rsidRPr="000C7772">
        <w:rPr>
          <w:rFonts w:ascii="Times New Roman" w:hAnsi="Times New Roman" w:cs="Times New Roman"/>
          <w:b/>
          <w:bCs/>
          <w:color w:val="000000" w:themeColor="text1"/>
        </w:rPr>
        <w:t>tion</w:t>
      </w:r>
      <w:r>
        <w:rPr>
          <w:bCs/>
        </w:rPr>
        <w:t xml:space="preserve"> </w:t>
      </w:r>
    </w:p>
    <w:p w14:paraId="7DB5DC48" w14:textId="77777777" w:rsidR="00573E38" w:rsidRDefault="00573E38" w:rsidP="00573E3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rough the below condition, it is determined whether the overtaken vehicle is giving the right indicator signal.</w:t>
      </w:r>
    </w:p>
    <w:p w14:paraId="44D0BCE1" w14:textId="77777777" w:rsidR="00573E38" w:rsidRPr="000E7C92" w:rsidRDefault="00573E38" w:rsidP="00573E38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0E7C92">
        <w:rPr>
          <w:rFonts w:ascii="Times New Roman" w:hAnsi="Times New Roman" w:cs="Times New Roman"/>
          <w:b/>
          <w:sz w:val="24"/>
          <w:szCs w:val="24"/>
          <w:u w:val="single"/>
        </w:rPr>
        <w:t>Condition:</w:t>
      </w:r>
    </w:p>
    <w:p w14:paraId="16EACDFF" w14:textId="77777777" w:rsidR="00573E38" w:rsidRPr="000E7C92" w:rsidRDefault="00573E38" w:rsidP="00573E38">
      <w:pPr>
        <w:rPr>
          <w:rFonts w:ascii="Times New Roman" w:hAnsi="Times New Roman" w:cs="Times New Roman"/>
          <w:sz w:val="24"/>
          <w:szCs w:val="24"/>
        </w:rPr>
      </w:pPr>
      <w:r w:rsidRPr="000E7C92">
        <w:rPr>
          <w:rFonts w:ascii="Times New Roman" w:hAnsi="Times New Roman" w:cs="Times New Roman"/>
          <w:sz w:val="24"/>
          <w:szCs w:val="24"/>
        </w:rPr>
        <w:t>if (</w:t>
      </w:r>
      <w:proofErr w:type="gramStart"/>
      <w:r w:rsidRPr="000E7C92">
        <w:rPr>
          <w:rFonts w:ascii="Times New Roman" w:hAnsi="Times New Roman" w:cs="Times New Roman"/>
          <w:sz w:val="24"/>
          <w:szCs w:val="24"/>
        </w:rPr>
        <w:t>q.result</w:t>
      </w:r>
      <w:proofErr w:type="gramEnd"/>
      <w:r w:rsidRPr="000E7C92">
        <w:rPr>
          <w:rFonts w:ascii="Times New Roman" w:hAnsi="Times New Roman" w:cs="Times New Roman"/>
          <w:sz w:val="24"/>
          <w:szCs w:val="24"/>
        </w:rPr>
        <w:t xml:space="preserve"> == 1)</w:t>
      </w:r>
    </w:p>
    <w:p w14:paraId="48ED6356" w14:textId="77777777" w:rsidR="00573E38" w:rsidRPr="000E7C92" w:rsidRDefault="00573E38" w:rsidP="00573E38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0E7C92">
        <w:rPr>
          <w:rFonts w:ascii="Times New Roman" w:hAnsi="Times New Roman" w:cs="Times New Roman"/>
          <w:sz w:val="24"/>
          <w:szCs w:val="24"/>
        </w:rPr>
        <w:t>then “Vehicle is giving right indictaor signal</w:t>
      </w:r>
      <w:proofErr w:type="gramStart"/>
      <w:r w:rsidRPr="000E7C92">
        <w:rPr>
          <w:rFonts w:ascii="Times New Roman" w:hAnsi="Times New Roman" w:cs="Times New Roman"/>
          <w:sz w:val="24"/>
          <w:szCs w:val="24"/>
        </w:rPr>
        <w:t>”;</w:t>
      </w:r>
      <w:proofErr w:type="gramEnd"/>
    </w:p>
    <w:p w14:paraId="5608C0D1" w14:textId="77777777" w:rsidR="00573E38" w:rsidRPr="000E7C92" w:rsidRDefault="00573E38" w:rsidP="00573E38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0E7C92">
        <w:rPr>
          <w:rFonts w:ascii="Times New Roman" w:hAnsi="Times New Roman" w:cs="Times New Roman"/>
          <w:sz w:val="24"/>
          <w:szCs w:val="24"/>
        </w:rPr>
        <w:t xml:space="preserve">right_indicator_signal = </w:t>
      </w:r>
      <w:proofErr w:type="gramStart"/>
      <w:r w:rsidRPr="000E7C92">
        <w:rPr>
          <w:rFonts w:ascii="Times New Roman" w:hAnsi="Times New Roman" w:cs="Times New Roman"/>
          <w:sz w:val="24"/>
          <w:szCs w:val="24"/>
        </w:rPr>
        <w:t>1;</w:t>
      </w:r>
      <w:proofErr w:type="gramEnd"/>
    </w:p>
    <w:p w14:paraId="28DA0551" w14:textId="77777777" w:rsidR="00573E38" w:rsidRPr="000E7C92" w:rsidRDefault="00573E38" w:rsidP="00573E38">
      <w:pPr>
        <w:rPr>
          <w:rFonts w:ascii="Times New Roman" w:hAnsi="Times New Roman" w:cs="Times New Roman"/>
          <w:sz w:val="24"/>
          <w:szCs w:val="24"/>
        </w:rPr>
      </w:pPr>
      <w:r w:rsidRPr="000E7C92">
        <w:rPr>
          <w:rFonts w:ascii="Times New Roman" w:hAnsi="Times New Roman" w:cs="Times New Roman"/>
          <w:sz w:val="24"/>
          <w:szCs w:val="24"/>
        </w:rPr>
        <w:t>else</w:t>
      </w:r>
    </w:p>
    <w:p w14:paraId="4F0AC3C6" w14:textId="77777777" w:rsidR="00573E38" w:rsidRPr="003B3265" w:rsidRDefault="00573E38" w:rsidP="00573E38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0E7C92">
        <w:rPr>
          <w:rFonts w:ascii="Times New Roman" w:hAnsi="Times New Roman" w:cs="Times New Roman"/>
          <w:sz w:val="24"/>
          <w:szCs w:val="24"/>
        </w:rPr>
        <w:t xml:space="preserve">right_indicator_signal = </w:t>
      </w:r>
      <w:proofErr w:type="gramStart"/>
      <w:r w:rsidRPr="000E7C92">
        <w:rPr>
          <w:rFonts w:ascii="Times New Roman" w:hAnsi="Times New Roman" w:cs="Times New Roman"/>
          <w:sz w:val="24"/>
          <w:szCs w:val="24"/>
        </w:rPr>
        <w:t>0;</w:t>
      </w:r>
      <w:proofErr w:type="gramEnd"/>
    </w:p>
    <w:p w14:paraId="6B056A7A" w14:textId="77777777" w:rsidR="00573E38" w:rsidRDefault="00573E38" w:rsidP="00573E38">
      <w:pPr>
        <w:pStyle w:val="Heading2"/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BB6B9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Query 2: What is the TV lane number? (AV_Behaviour)</w:t>
      </w:r>
    </w:p>
    <w:p w14:paraId="2685824A" w14:textId="77777777" w:rsidR="00AB6A61" w:rsidRPr="00BA0BC2" w:rsidRDefault="00AB6A61" w:rsidP="00AB6A61">
      <w:pPr>
        <w:spacing w:after="0" w:line="360" w:lineRule="auto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BA0BC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PARQL:</w:t>
      </w:r>
    </w:p>
    <w:p w14:paraId="49D2CB92" w14:textId="66B46148" w:rsidR="00573E38" w:rsidRPr="00BA0BC2" w:rsidRDefault="00573E38" w:rsidP="00573E38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>prefix ab:&lt;http://www.semanticweb.org/bhuiyanh/ontologies/2020/5/untitled-ontology-137#&gt;</w:t>
      </w:r>
    </w:p>
    <w:p w14:paraId="36D8869E" w14:textId="77777777" w:rsidR="00573E38" w:rsidRPr="00BA0BC2" w:rsidRDefault="00573E38" w:rsidP="00573E38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gramStart"/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>SELECT ?is</w:t>
      </w:r>
      <w:proofErr w:type="gramEnd"/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>_lanenumber</w:t>
      </w:r>
    </w:p>
    <w:p w14:paraId="2BB1286D" w14:textId="77777777" w:rsidR="00573E38" w:rsidRPr="00BA0BC2" w:rsidRDefault="00573E38" w:rsidP="00573E38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gramStart"/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>WHERE</w:t>
      </w:r>
      <w:proofErr w:type="gramEnd"/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4668ACF2" w14:textId="77777777" w:rsidR="00573E38" w:rsidRPr="00BA0BC2" w:rsidRDefault="00573E38" w:rsidP="00573E38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{ </w:t>
      </w:r>
    </w:p>
    <w:p w14:paraId="38BFA777" w14:textId="77777777" w:rsidR="00573E38" w:rsidRPr="00BA0BC2" w:rsidRDefault="00573E38" w:rsidP="00573E38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gramStart"/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>ab:vehicle</w:t>
      </w:r>
      <w:proofErr w:type="gramEnd"/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-2  ab:is_lanenumber ?is_lanenumber  </w:t>
      </w:r>
    </w:p>
    <w:p w14:paraId="2B885B1F" w14:textId="77777777" w:rsidR="00573E38" w:rsidRPr="00BA0BC2" w:rsidRDefault="00573E38" w:rsidP="00573E38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} </w:t>
      </w:r>
    </w:p>
    <w:p w14:paraId="291C7467" w14:textId="77777777" w:rsidR="00573E38" w:rsidRPr="00BA0BC2" w:rsidRDefault="00573E38" w:rsidP="00573E38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A0BC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nswer Example: </w:t>
      </w:r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>"2.0"^^&lt;http://www.w3.org/2001/XMLSchema#string&gt;</w:t>
      </w:r>
    </w:p>
    <w:p w14:paraId="43AA597A" w14:textId="77777777" w:rsidR="00573E38" w:rsidRDefault="00573E38" w:rsidP="00573E38">
      <w:pPr>
        <w:pStyle w:val="Heading2"/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2C2704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Query 3: How many lanes in the road? (AV_Environment)</w:t>
      </w:r>
    </w:p>
    <w:p w14:paraId="793770CA" w14:textId="77777777" w:rsidR="00573E38" w:rsidRPr="00BA0BC2" w:rsidRDefault="00573E38" w:rsidP="00573E38">
      <w:pPr>
        <w:spacing w:after="0" w:line="360" w:lineRule="auto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BA0BC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PARQL:</w:t>
      </w:r>
    </w:p>
    <w:p w14:paraId="5EEEDC8F" w14:textId="77777777" w:rsidR="00573E38" w:rsidRPr="00BA0BC2" w:rsidRDefault="00573E38" w:rsidP="00573E38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>prefix as:&lt;http://www.semanticweb.org/bhuiyanh/ontologies/2020/5/untitled-ontology-139#&gt;</w:t>
      </w:r>
    </w:p>
    <w:p w14:paraId="0C903870" w14:textId="77777777" w:rsidR="00573E38" w:rsidRPr="00BA0BC2" w:rsidRDefault="00573E38" w:rsidP="00573E38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gramStart"/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>SELECT ?is</w:t>
      </w:r>
      <w:proofErr w:type="gramEnd"/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>_totallane</w:t>
      </w:r>
    </w:p>
    <w:p w14:paraId="13D1D60A" w14:textId="77777777" w:rsidR="00573E38" w:rsidRDefault="00573E38" w:rsidP="00573E38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gramStart"/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>WHERE</w:t>
      </w:r>
      <w:proofErr w:type="gramEnd"/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740CFDB2" w14:textId="77777777" w:rsidR="00573E38" w:rsidRDefault="00573E38" w:rsidP="00573E38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>{</w:t>
      </w:r>
    </w:p>
    <w:p w14:paraId="316D7B1E" w14:textId="77777777" w:rsidR="00573E38" w:rsidRPr="00BA0BC2" w:rsidRDefault="00573E38" w:rsidP="00573E38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gramStart"/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>as:time</w:t>
      </w:r>
      <w:proofErr w:type="gramEnd"/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s:is_totallane ?is_totallane. // as:5.9 as:is_</w:t>
      </w:r>
      <w:proofErr w:type="gramStart"/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>totallane ?is</w:t>
      </w:r>
      <w:proofErr w:type="gramEnd"/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>_totallane.</w:t>
      </w:r>
    </w:p>
    <w:p w14:paraId="501905A4" w14:textId="77777777" w:rsidR="00573E38" w:rsidRPr="00BA0BC2" w:rsidRDefault="00573E38" w:rsidP="00573E38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}</w:t>
      </w:r>
    </w:p>
    <w:p w14:paraId="6AFA32F3" w14:textId="77777777" w:rsidR="00573E38" w:rsidRDefault="00573E38" w:rsidP="00573E38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A0BC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nswer Example: </w:t>
      </w:r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>"3.0"^^&lt;http://www.w3.org/2001/XMLSchema#string&gt;</w:t>
      </w:r>
    </w:p>
    <w:p w14:paraId="1B819455" w14:textId="77777777" w:rsidR="00573E38" w:rsidRPr="006E6145" w:rsidRDefault="00573E38" w:rsidP="00573E38">
      <w:pPr>
        <w:pStyle w:val="Heading2"/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554C88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Query 4: Is TV is in the intersection? (AV_Behaviour)</w:t>
      </w:r>
      <w:r w:rsidRPr="006E614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Pr="00C81C7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(AV_Environment)</w:t>
      </w:r>
    </w:p>
    <w:p w14:paraId="552444B0" w14:textId="77777777" w:rsidR="00573E38" w:rsidRPr="006C10B6" w:rsidRDefault="00573E38" w:rsidP="00573E38">
      <w:pPr>
        <w:pStyle w:val="Heading3"/>
        <w:spacing w:before="0" w:line="360" w:lineRule="auto"/>
        <w:rPr>
          <w:rFonts w:ascii="Times New Roman" w:hAnsi="Times New Roman" w:cs="Times New Roman"/>
          <w:b/>
          <w:bCs/>
          <w:color w:val="000000" w:themeColor="text1"/>
        </w:rPr>
      </w:pPr>
      <w:r w:rsidRPr="006C10B6">
        <w:rPr>
          <w:rFonts w:ascii="Times New Roman" w:hAnsi="Times New Roman" w:cs="Times New Roman"/>
          <w:b/>
          <w:bCs/>
          <w:color w:val="000000" w:themeColor="text1"/>
        </w:rPr>
        <w:t xml:space="preserve">SubQuery </w:t>
      </w:r>
      <w:r>
        <w:rPr>
          <w:rFonts w:ascii="Times New Roman" w:hAnsi="Times New Roman" w:cs="Times New Roman"/>
          <w:b/>
          <w:bCs/>
          <w:color w:val="000000" w:themeColor="text1"/>
        </w:rPr>
        <w:t>1</w:t>
      </w:r>
      <w:r w:rsidRPr="006C10B6">
        <w:rPr>
          <w:rFonts w:ascii="Times New Roman" w:hAnsi="Times New Roman" w:cs="Times New Roman"/>
          <w:b/>
          <w:bCs/>
          <w:color w:val="000000" w:themeColor="text1"/>
        </w:rPr>
        <w:t>: Is it an intersection at the time (t)?</w:t>
      </w:r>
    </w:p>
    <w:p w14:paraId="6B6BFC89" w14:textId="77777777" w:rsidR="00573E38" w:rsidRPr="00266012" w:rsidRDefault="00573E38" w:rsidP="00573E38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266012">
        <w:rPr>
          <w:rFonts w:ascii="Times New Roman" w:hAnsi="Times New Roman" w:cs="Times New Roman"/>
          <w:sz w:val="24"/>
          <w:szCs w:val="24"/>
        </w:rPr>
        <w:t>SPARQL:</w:t>
      </w:r>
    </w:p>
    <w:p w14:paraId="28C4037D" w14:textId="77777777" w:rsidR="00573E38" w:rsidRPr="00266012" w:rsidRDefault="00573E38" w:rsidP="00573E38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266012">
        <w:rPr>
          <w:rFonts w:ascii="Times New Roman" w:hAnsi="Times New Roman" w:cs="Times New Roman"/>
          <w:sz w:val="24"/>
          <w:szCs w:val="24"/>
        </w:rPr>
        <w:t>prefix as:&lt;http://www.semanticweb.org/bhuiyanh/ontologies/2020/5/untitled-ontology-139#&gt;</w:t>
      </w:r>
    </w:p>
    <w:p w14:paraId="02C6A5A9" w14:textId="77777777" w:rsidR="00573E38" w:rsidRPr="00266012" w:rsidRDefault="00573E38" w:rsidP="00573E38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266012">
        <w:rPr>
          <w:rFonts w:ascii="Times New Roman" w:hAnsi="Times New Roman" w:cs="Times New Roman"/>
          <w:sz w:val="24"/>
          <w:szCs w:val="24"/>
        </w:rPr>
        <w:t>SELECT ?is</w:t>
      </w:r>
      <w:proofErr w:type="gramEnd"/>
      <w:r w:rsidRPr="00266012">
        <w:rPr>
          <w:rFonts w:ascii="Times New Roman" w:hAnsi="Times New Roman" w:cs="Times New Roman"/>
          <w:sz w:val="24"/>
          <w:szCs w:val="24"/>
        </w:rPr>
        <w:t>_intersection</w:t>
      </w:r>
    </w:p>
    <w:p w14:paraId="19CDF04E" w14:textId="77777777" w:rsidR="00573E38" w:rsidRPr="00266012" w:rsidRDefault="00573E38" w:rsidP="00573E38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266012">
        <w:rPr>
          <w:rFonts w:ascii="Times New Roman" w:hAnsi="Times New Roman" w:cs="Times New Roman"/>
          <w:sz w:val="24"/>
          <w:szCs w:val="24"/>
        </w:rPr>
        <w:t>WHERE</w:t>
      </w:r>
      <w:proofErr w:type="gramEnd"/>
      <w:r w:rsidRPr="0026601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C88A4C0" w14:textId="77777777" w:rsidR="00573E38" w:rsidRPr="00266012" w:rsidRDefault="00573E38" w:rsidP="00573E38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266012">
        <w:rPr>
          <w:rFonts w:ascii="Times New Roman" w:hAnsi="Times New Roman" w:cs="Times New Roman"/>
          <w:sz w:val="24"/>
          <w:szCs w:val="24"/>
        </w:rPr>
        <w:t xml:space="preserve">{ </w:t>
      </w:r>
    </w:p>
    <w:p w14:paraId="71251E02" w14:textId="77777777" w:rsidR="00573E38" w:rsidRPr="00266012" w:rsidRDefault="00573E38" w:rsidP="00573E38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266012">
        <w:rPr>
          <w:rFonts w:ascii="Times New Roman" w:hAnsi="Times New Roman" w:cs="Times New Roman"/>
          <w:sz w:val="24"/>
          <w:szCs w:val="24"/>
        </w:rPr>
        <w:t>as:time</w:t>
      </w:r>
      <w:proofErr w:type="gramEnd"/>
      <w:r w:rsidRPr="00266012">
        <w:rPr>
          <w:rFonts w:ascii="Times New Roman" w:hAnsi="Times New Roman" w:cs="Times New Roman"/>
          <w:sz w:val="24"/>
          <w:szCs w:val="24"/>
        </w:rPr>
        <w:t xml:space="preserve"> as:is_intersection ?is_intersection.</w:t>
      </w:r>
    </w:p>
    <w:p w14:paraId="37FD1EC6" w14:textId="77777777" w:rsidR="00573E38" w:rsidRPr="00266012" w:rsidRDefault="00573E38" w:rsidP="00573E38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266012">
        <w:rPr>
          <w:rFonts w:ascii="Times New Roman" w:hAnsi="Times New Roman" w:cs="Times New Roman"/>
          <w:sz w:val="24"/>
          <w:szCs w:val="24"/>
        </w:rPr>
        <w:t>}</w:t>
      </w:r>
    </w:p>
    <w:p w14:paraId="04926913" w14:textId="77777777" w:rsidR="00573E38" w:rsidRPr="004A715E" w:rsidRDefault="00573E38" w:rsidP="00573E38">
      <w:pPr>
        <w:pStyle w:val="Heading4"/>
        <w:spacing w:line="360" w:lineRule="auto"/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</w:pPr>
      <w:r w:rsidRPr="004A715E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t xml:space="preserve">Explanation </w:t>
      </w:r>
    </w:p>
    <w:p w14:paraId="7FD5BAE4" w14:textId="77777777" w:rsidR="00573E38" w:rsidRDefault="00573E38" w:rsidP="00573E3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he below condition, it is determined whether this road is multi-lane or not. If </w:t>
      </w:r>
      <w:r w:rsidRPr="00FA11B3">
        <w:rPr>
          <w:rFonts w:ascii="Times New Roman" w:hAnsi="Times New Roman" w:cs="Times New Roman"/>
          <w:sz w:val="24"/>
          <w:szCs w:val="24"/>
        </w:rPr>
        <w:t>this query outcome is 1 then it is considered that TV is in the intersection.</w:t>
      </w:r>
    </w:p>
    <w:p w14:paraId="456FB77C" w14:textId="77777777" w:rsidR="00573E38" w:rsidRPr="00E76E34" w:rsidRDefault="00573E38" w:rsidP="00573E38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</w:pPr>
      <w:r w:rsidRPr="00E76E34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t>Condition:</w:t>
      </w:r>
    </w:p>
    <w:p w14:paraId="69DEF739" w14:textId="77777777" w:rsidR="00573E38" w:rsidRPr="00E76E34" w:rsidRDefault="00573E38" w:rsidP="00573E38">
      <w:pPr>
        <w:rPr>
          <w:rFonts w:ascii="Times New Roman" w:hAnsi="Times New Roman" w:cs="Times New Roman"/>
          <w:sz w:val="24"/>
          <w:szCs w:val="24"/>
        </w:rPr>
      </w:pPr>
      <w:r w:rsidRPr="00E76E34">
        <w:rPr>
          <w:rFonts w:ascii="Times New Roman" w:hAnsi="Times New Roman" w:cs="Times New Roman"/>
          <w:sz w:val="24"/>
          <w:szCs w:val="24"/>
        </w:rPr>
        <w:t>if (</w:t>
      </w:r>
      <w:proofErr w:type="gramStart"/>
      <w:r w:rsidRPr="00E76E34">
        <w:rPr>
          <w:rFonts w:ascii="Times New Roman" w:hAnsi="Times New Roman" w:cs="Times New Roman"/>
          <w:sz w:val="24"/>
          <w:szCs w:val="24"/>
        </w:rPr>
        <w:t>q.result</w:t>
      </w:r>
      <w:proofErr w:type="gramEnd"/>
      <w:r w:rsidRPr="00E76E3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==</w:t>
      </w:r>
      <w:r w:rsidRPr="00E76E34">
        <w:rPr>
          <w:rFonts w:ascii="Times New Roman" w:hAnsi="Times New Roman" w:cs="Times New Roman"/>
          <w:sz w:val="24"/>
          <w:szCs w:val="24"/>
        </w:rPr>
        <w:t xml:space="preserve"> 1)</w:t>
      </w:r>
    </w:p>
    <w:p w14:paraId="29BF241E" w14:textId="77777777" w:rsidR="00573E38" w:rsidRPr="00E76E34" w:rsidRDefault="00573E38" w:rsidP="00573E38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E76E34">
        <w:rPr>
          <w:rFonts w:ascii="Times New Roman" w:hAnsi="Times New Roman" w:cs="Times New Roman"/>
          <w:sz w:val="24"/>
          <w:szCs w:val="24"/>
        </w:rPr>
        <w:t>then “</w:t>
      </w:r>
      <w:r>
        <w:rPr>
          <w:rFonts w:ascii="Times New Roman" w:hAnsi="Times New Roman" w:cs="Times New Roman"/>
          <w:sz w:val="24"/>
          <w:szCs w:val="24"/>
        </w:rPr>
        <w:t>TV is in intersection</w:t>
      </w:r>
      <w:proofErr w:type="gramStart"/>
      <w:r w:rsidRPr="00E76E34">
        <w:rPr>
          <w:rFonts w:ascii="Times New Roman" w:hAnsi="Times New Roman" w:cs="Times New Roman"/>
          <w:sz w:val="24"/>
          <w:szCs w:val="24"/>
        </w:rPr>
        <w:t>”;</w:t>
      </w:r>
      <w:proofErr w:type="gramEnd"/>
    </w:p>
    <w:p w14:paraId="24D967A5" w14:textId="77777777" w:rsidR="00573E38" w:rsidRPr="00E76E34" w:rsidRDefault="00573E38" w:rsidP="00573E38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tersection</w:t>
      </w:r>
      <w:r w:rsidRPr="00E76E34">
        <w:rPr>
          <w:rFonts w:ascii="Times New Roman" w:hAnsi="Times New Roman" w:cs="Times New Roman"/>
          <w:sz w:val="24"/>
          <w:szCs w:val="24"/>
        </w:rPr>
        <w:t xml:space="preserve"> = </w:t>
      </w:r>
      <w:proofErr w:type="gramStart"/>
      <w:r w:rsidRPr="00E76E34">
        <w:rPr>
          <w:rFonts w:ascii="Times New Roman" w:hAnsi="Times New Roman" w:cs="Times New Roman"/>
          <w:sz w:val="24"/>
          <w:szCs w:val="24"/>
        </w:rPr>
        <w:t>1;</w:t>
      </w:r>
      <w:proofErr w:type="gramEnd"/>
    </w:p>
    <w:p w14:paraId="4369E920" w14:textId="77777777" w:rsidR="00573E38" w:rsidRPr="00E76E34" w:rsidRDefault="00573E38" w:rsidP="00573E38">
      <w:pPr>
        <w:rPr>
          <w:rFonts w:ascii="Times New Roman" w:hAnsi="Times New Roman" w:cs="Times New Roman"/>
          <w:sz w:val="24"/>
          <w:szCs w:val="24"/>
        </w:rPr>
      </w:pPr>
      <w:r w:rsidRPr="00E76E34">
        <w:rPr>
          <w:rFonts w:ascii="Times New Roman" w:hAnsi="Times New Roman" w:cs="Times New Roman"/>
          <w:sz w:val="24"/>
          <w:szCs w:val="24"/>
        </w:rPr>
        <w:t>else</w:t>
      </w:r>
    </w:p>
    <w:p w14:paraId="512155B4" w14:textId="77777777" w:rsidR="00573E38" w:rsidRPr="004725F2" w:rsidRDefault="00573E38" w:rsidP="00573E38">
      <w:pPr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4"/>
          <w:szCs w:val="24"/>
        </w:rPr>
        <w:t>intersection</w:t>
      </w:r>
      <w:r w:rsidRPr="00E76E34">
        <w:rPr>
          <w:rFonts w:ascii="Times New Roman" w:hAnsi="Times New Roman" w:cs="Times New Roman"/>
          <w:sz w:val="24"/>
          <w:szCs w:val="24"/>
        </w:rPr>
        <w:t xml:space="preserve"> = </w:t>
      </w:r>
      <w:proofErr w:type="gramStart"/>
      <w:r w:rsidRPr="00E76E34">
        <w:rPr>
          <w:rFonts w:ascii="Times New Roman" w:hAnsi="Times New Roman" w:cs="Times New Roman"/>
          <w:sz w:val="24"/>
          <w:szCs w:val="24"/>
        </w:rPr>
        <w:t>0</w:t>
      </w:r>
      <w:r>
        <w:rPr>
          <w:rFonts w:ascii="Times New Roman" w:hAnsi="Times New Roman" w:cs="Times New Roman"/>
        </w:rPr>
        <w:t>;</w:t>
      </w:r>
      <w:proofErr w:type="gramEnd"/>
    </w:p>
    <w:p w14:paraId="06E1B582" w14:textId="77777777" w:rsidR="00573E38" w:rsidRDefault="00573E38" w:rsidP="00573E38">
      <w:pPr>
        <w:pStyle w:val="Heading3"/>
        <w:spacing w:line="360" w:lineRule="auto"/>
        <w:rPr>
          <w:bCs/>
        </w:rPr>
      </w:pPr>
      <w:r w:rsidRPr="000C7772">
        <w:rPr>
          <w:rFonts w:ascii="Times New Roman" w:hAnsi="Times New Roman" w:cs="Times New Roman"/>
          <w:b/>
          <w:bCs/>
          <w:color w:val="000000" w:themeColor="text1"/>
        </w:rPr>
        <w:t>Exp</w:t>
      </w:r>
      <w:r>
        <w:rPr>
          <w:rFonts w:ascii="Times New Roman" w:hAnsi="Times New Roman" w:cs="Times New Roman"/>
          <w:b/>
          <w:bCs/>
          <w:color w:val="000000" w:themeColor="text1"/>
        </w:rPr>
        <w:t>lana</w:t>
      </w:r>
      <w:r w:rsidRPr="000C7772">
        <w:rPr>
          <w:rFonts w:ascii="Times New Roman" w:hAnsi="Times New Roman" w:cs="Times New Roman"/>
          <w:b/>
          <w:bCs/>
          <w:color w:val="000000" w:themeColor="text1"/>
        </w:rPr>
        <w:t>tion</w:t>
      </w:r>
      <w:r>
        <w:rPr>
          <w:bCs/>
        </w:rPr>
        <w:t xml:space="preserve"> </w:t>
      </w:r>
    </w:p>
    <w:p w14:paraId="1BFCEAE9" w14:textId="77777777" w:rsidR="00573E38" w:rsidRDefault="00573E38" w:rsidP="00573E38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 time (t), TV is driving and it is an intersection, then the Query 4 outcome is TV is in the intersection.</w:t>
      </w:r>
    </w:p>
    <w:p w14:paraId="50CCA657" w14:textId="77777777" w:rsidR="00573E38" w:rsidRDefault="00573E38" w:rsidP="00573E38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6162C33" w14:textId="0DC11E89" w:rsidR="00573E38" w:rsidRPr="00C4315F" w:rsidRDefault="00573E38" w:rsidP="00573E38">
      <w:pPr>
        <w:pStyle w:val="Heading2"/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C4315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Explanation for 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A</w:t>
      </w:r>
      <w:r w:rsidRPr="00C4315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tom </w:t>
      </w:r>
      <w:r w:rsidR="00A04CB4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1</w:t>
      </w:r>
    </w:p>
    <w:p w14:paraId="2BAA7D24" w14:textId="77777777" w:rsidR="00573E38" w:rsidRDefault="00573E38" w:rsidP="00573E38">
      <w:pPr>
        <w:spacing w:after="0" w:line="360" w:lineRule="auto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C9254D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Based on Query 1-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C9254D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Query 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4</w:t>
      </w:r>
      <w:r w:rsidRPr="00C9254D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result, atom 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5</w:t>
      </w:r>
      <w:r w:rsidRPr="00C9254D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is det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</w:t>
      </w:r>
      <w:r w:rsidRPr="00C9254D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rmined whether it is true or false. </w:t>
      </w:r>
    </w:p>
    <w:p w14:paraId="468F9509" w14:textId="77777777" w:rsidR="00573E38" w:rsidRPr="005200AD" w:rsidRDefault="00573E38" w:rsidP="00573E38">
      <w:pPr>
        <w:spacing w:after="0" w:line="36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5200A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IF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4597"/>
        <w:gridCol w:w="3006"/>
      </w:tblGrid>
      <w:tr w:rsidR="00573E38" w14:paraId="7CB7F190" w14:textId="77777777" w:rsidTr="00B16DDC">
        <w:tc>
          <w:tcPr>
            <w:tcW w:w="1413" w:type="dxa"/>
          </w:tcPr>
          <w:p w14:paraId="0D5554A3" w14:textId="77777777" w:rsidR="00573E38" w:rsidRDefault="00573E38" w:rsidP="00B16DDC">
            <w:pPr>
              <w:spacing w:line="360" w:lineRule="auto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lastRenderedPageBreak/>
              <w:t>Queries</w:t>
            </w:r>
          </w:p>
        </w:tc>
        <w:tc>
          <w:tcPr>
            <w:tcW w:w="4597" w:type="dxa"/>
          </w:tcPr>
          <w:p w14:paraId="1D9CA6F1" w14:textId="77777777" w:rsidR="00573E38" w:rsidRDefault="00573E38" w:rsidP="00B16DDC">
            <w:pPr>
              <w:spacing w:line="360" w:lineRule="auto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Result</w:t>
            </w:r>
          </w:p>
        </w:tc>
        <w:tc>
          <w:tcPr>
            <w:tcW w:w="3006" w:type="dxa"/>
          </w:tcPr>
          <w:p w14:paraId="1DBD2818" w14:textId="77777777" w:rsidR="00573E38" w:rsidRDefault="00573E38" w:rsidP="00B16DDC">
            <w:pPr>
              <w:spacing w:line="360" w:lineRule="auto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Expected outcome</w:t>
            </w:r>
          </w:p>
        </w:tc>
      </w:tr>
      <w:tr w:rsidR="00573E38" w14:paraId="3ADF45F2" w14:textId="77777777" w:rsidTr="00B16DDC">
        <w:tc>
          <w:tcPr>
            <w:tcW w:w="1413" w:type="dxa"/>
          </w:tcPr>
          <w:p w14:paraId="37BB2124" w14:textId="77777777" w:rsidR="00573E38" w:rsidRDefault="00573E38" w:rsidP="00B16DDC">
            <w:pPr>
              <w:spacing w:line="360" w:lineRule="auto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Query 1</w:t>
            </w:r>
          </w:p>
        </w:tc>
        <w:tc>
          <w:tcPr>
            <w:tcW w:w="4597" w:type="dxa"/>
          </w:tcPr>
          <w:p w14:paraId="20F3376C" w14:textId="77777777" w:rsidR="00573E38" w:rsidRDefault="00573E38" w:rsidP="00B16DDC">
            <w:pPr>
              <w:spacing w:line="360" w:lineRule="auto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TV is giving right indicator signal</w:t>
            </w:r>
          </w:p>
        </w:tc>
        <w:tc>
          <w:tcPr>
            <w:tcW w:w="3006" w:type="dxa"/>
          </w:tcPr>
          <w:p w14:paraId="2DA1FFCE" w14:textId="77777777" w:rsidR="00573E38" w:rsidRDefault="00573E38" w:rsidP="00B16DDC">
            <w:pPr>
              <w:spacing w:line="360" w:lineRule="auto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True</w:t>
            </w:r>
          </w:p>
        </w:tc>
      </w:tr>
      <w:tr w:rsidR="00573E38" w14:paraId="107CC8EE" w14:textId="77777777" w:rsidTr="00B16DDC">
        <w:tc>
          <w:tcPr>
            <w:tcW w:w="1413" w:type="dxa"/>
          </w:tcPr>
          <w:p w14:paraId="228B3307" w14:textId="77777777" w:rsidR="00573E38" w:rsidRDefault="00573E38" w:rsidP="00B16DDC">
            <w:pPr>
              <w:spacing w:line="360" w:lineRule="auto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Query 2 &amp; Query 3</w:t>
            </w:r>
          </w:p>
        </w:tc>
        <w:tc>
          <w:tcPr>
            <w:tcW w:w="4597" w:type="dxa"/>
          </w:tcPr>
          <w:p w14:paraId="51314C6A" w14:textId="77777777" w:rsidR="00573E38" w:rsidRDefault="00573E38" w:rsidP="00B16DDC">
            <w:pPr>
              <w:spacing w:line="360" w:lineRule="auto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TV lane </w:t>
            </w:r>
            <w:proofErr w:type="gramStart"/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number  =</w:t>
            </w:r>
            <w:proofErr w:type="gramEnd"/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= Total lane | TV lane number  == Total lane -1</w:t>
            </w:r>
          </w:p>
        </w:tc>
        <w:tc>
          <w:tcPr>
            <w:tcW w:w="3006" w:type="dxa"/>
          </w:tcPr>
          <w:p w14:paraId="6B4D532D" w14:textId="77777777" w:rsidR="00573E38" w:rsidRDefault="00573E38" w:rsidP="00B16DDC">
            <w:pPr>
              <w:spacing w:line="360" w:lineRule="auto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True</w:t>
            </w:r>
          </w:p>
        </w:tc>
      </w:tr>
      <w:tr w:rsidR="00573E38" w14:paraId="26126322" w14:textId="77777777" w:rsidTr="00B16DDC">
        <w:tc>
          <w:tcPr>
            <w:tcW w:w="1413" w:type="dxa"/>
          </w:tcPr>
          <w:p w14:paraId="1E351560" w14:textId="77777777" w:rsidR="00573E38" w:rsidRDefault="00573E38" w:rsidP="00B16DDC">
            <w:pPr>
              <w:spacing w:line="360" w:lineRule="auto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Query 4</w:t>
            </w:r>
          </w:p>
        </w:tc>
        <w:tc>
          <w:tcPr>
            <w:tcW w:w="4597" w:type="dxa"/>
          </w:tcPr>
          <w:p w14:paraId="7581BF37" w14:textId="77777777" w:rsidR="00573E38" w:rsidRDefault="00573E38" w:rsidP="00B16DDC">
            <w:pPr>
              <w:spacing w:line="360" w:lineRule="auto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TV is in intersection</w:t>
            </w:r>
          </w:p>
        </w:tc>
        <w:tc>
          <w:tcPr>
            <w:tcW w:w="3006" w:type="dxa"/>
          </w:tcPr>
          <w:p w14:paraId="0D919BCB" w14:textId="77777777" w:rsidR="00573E38" w:rsidRDefault="00573E38" w:rsidP="00B16DDC">
            <w:pPr>
              <w:spacing w:line="360" w:lineRule="auto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True</w:t>
            </w:r>
          </w:p>
        </w:tc>
      </w:tr>
    </w:tbl>
    <w:p w14:paraId="2A71E585" w14:textId="77777777" w:rsidR="00573E38" w:rsidRPr="004A1249" w:rsidRDefault="00573E38" w:rsidP="00573E38">
      <w:pPr>
        <w:spacing w:after="0"/>
        <w:rPr>
          <w:rFonts w:ascii="Times New Roman" w:hAnsi="Times New Roman" w:cs="Times New Roman"/>
          <w:b/>
        </w:rPr>
      </w:pPr>
    </w:p>
    <w:p w14:paraId="6E7EF4CF" w14:textId="77777777" w:rsidR="00573E38" w:rsidRDefault="00573E38" w:rsidP="00573E38">
      <w:pPr>
        <w:spacing w:after="0" w:line="360" w:lineRule="auto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622CA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THEN: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The atom is considered a True atom for the specific timestamp.</w:t>
      </w:r>
    </w:p>
    <w:p w14:paraId="17828CB5" w14:textId="77777777" w:rsidR="00573E38" w:rsidRDefault="00573E38" w:rsidP="00573E38">
      <w:pPr>
        <w:spacing w:after="0" w:line="360" w:lineRule="auto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622CA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ELSE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: (if any of the query results becomes opposite to the expected outcome)</w:t>
      </w:r>
    </w:p>
    <w:p w14:paraId="065CB7A0" w14:textId="2A6FDA76" w:rsidR="004F376F" w:rsidRDefault="00573E38" w:rsidP="00573E38">
      <w:pPr>
        <w:spacing w:after="0" w:line="360" w:lineRule="auto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ab/>
        <w:t>The atom is considered a False atom.</w:t>
      </w:r>
    </w:p>
    <w:p w14:paraId="201CAE1F" w14:textId="77777777" w:rsidR="004F376F" w:rsidRDefault="004F376F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br w:type="page"/>
      </w:r>
    </w:p>
    <w:p w14:paraId="34887B15" w14:textId="38C1B842" w:rsidR="00943615" w:rsidRDefault="00943615" w:rsidP="00943615">
      <w:pPr>
        <w:pStyle w:val="Heading1"/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95478C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 xml:space="preserve">Atom 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2</w:t>
      </w:r>
      <w:r w:rsidRPr="0095478C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: vehicle_IsMakingUturn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(5)</w:t>
      </w:r>
    </w:p>
    <w:p w14:paraId="72E69789" w14:textId="77777777" w:rsidR="00943615" w:rsidRDefault="00943615" w:rsidP="00943615">
      <w:pPr>
        <w:pStyle w:val="Heading2"/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2C2704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Query 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1</w:t>
      </w:r>
      <w:r w:rsidRPr="002C2704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: How many lanes in the road? (AV_Environment)</w:t>
      </w:r>
    </w:p>
    <w:p w14:paraId="13506AD8" w14:textId="77777777" w:rsidR="00943615" w:rsidRPr="00BA0BC2" w:rsidRDefault="00943615" w:rsidP="00943615">
      <w:pPr>
        <w:spacing w:after="0" w:line="360" w:lineRule="auto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BA0BC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PARQL:</w:t>
      </w:r>
    </w:p>
    <w:p w14:paraId="0F1F8E8E" w14:textId="77777777" w:rsidR="00943615" w:rsidRPr="00BA0BC2" w:rsidRDefault="00943615" w:rsidP="00943615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>prefix as:&lt;http://www.semanticweb.org/bhuiyanh/ontologies/2020/5/untitled-ontology-139#&gt;</w:t>
      </w:r>
    </w:p>
    <w:p w14:paraId="48AC85E6" w14:textId="77777777" w:rsidR="00943615" w:rsidRPr="00BA0BC2" w:rsidRDefault="00943615" w:rsidP="00943615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gramStart"/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>SELECT ?is</w:t>
      </w:r>
      <w:proofErr w:type="gramEnd"/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>_totallane</w:t>
      </w:r>
    </w:p>
    <w:p w14:paraId="1D9997C2" w14:textId="77777777" w:rsidR="00943615" w:rsidRDefault="00943615" w:rsidP="00943615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gramStart"/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>WHERE</w:t>
      </w:r>
      <w:proofErr w:type="gramEnd"/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285FA0BB" w14:textId="77777777" w:rsidR="00943615" w:rsidRDefault="00943615" w:rsidP="00943615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>{</w:t>
      </w:r>
    </w:p>
    <w:p w14:paraId="77A5E2B3" w14:textId="77777777" w:rsidR="00943615" w:rsidRPr="00BA0BC2" w:rsidRDefault="00943615" w:rsidP="00943615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gramStart"/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>as:time</w:t>
      </w:r>
      <w:proofErr w:type="gramEnd"/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s:is_totallane ?is_totallane. // as:5.9 as:is_</w:t>
      </w:r>
      <w:proofErr w:type="gramStart"/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>totallane ?is</w:t>
      </w:r>
      <w:proofErr w:type="gramEnd"/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>_totallane.</w:t>
      </w:r>
    </w:p>
    <w:p w14:paraId="31F6D2C8" w14:textId="77777777" w:rsidR="00943615" w:rsidRPr="00BA0BC2" w:rsidRDefault="00943615" w:rsidP="00943615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}</w:t>
      </w:r>
    </w:p>
    <w:p w14:paraId="65010FE8" w14:textId="77777777" w:rsidR="00943615" w:rsidRDefault="00943615" w:rsidP="00943615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A0BC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nswer Example: </w:t>
      </w:r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>"3.0"^^&lt;http://www.w3.org/2001/XMLSchema#string&gt;</w:t>
      </w:r>
    </w:p>
    <w:p w14:paraId="74CC1B88" w14:textId="77777777" w:rsidR="00943615" w:rsidRDefault="00943615" w:rsidP="00943615">
      <w:pPr>
        <w:pStyle w:val="Heading2"/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BB6B9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Query 2: What is the TV lane number? (AV_Behaviour)</w:t>
      </w:r>
    </w:p>
    <w:p w14:paraId="59FB07C2" w14:textId="77777777" w:rsidR="00F871DD" w:rsidRPr="00BA0BC2" w:rsidRDefault="00F871DD" w:rsidP="00F871DD">
      <w:pPr>
        <w:spacing w:after="0" w:line="360" w:lineRule="auto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BA0BC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PARQL:</w:t>
      </w:r>
    </w:p>
    <w:p w14:paraId="554931F5" w14:textId="7385F2D8" w:rsidR="00943615" w:rsidRPr="00BA0BC2" w:rsidRDefault="00943615" w:rsidP="00943615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>prefix ab:&lt;http://www.semanticweb.org/bhuiyanh/ontologies/2020/5/untitled-ontology-137#&gt;</w:t>
      </w:r>
    </w:p>
    <w:p w14:paraId="740E6017" w14:textId="77777777" w:rsidR="00943615" w:rsidRPr="00BA0BC2" w:rsidRDefault="00943615" w:rsidP="00943615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gramStart"/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>SELECT ?is</w:t>
      </w:r>
      <w:proofErr w:type="gramEnd"/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>_lanenumber</w:t>
      </w:r>
    </w:p>
    <w:p w14:paraId="66893542" w14:textId="77777777" w:rsidR="00943615" w:rsidRPr="00BA0BC2" w:rsidRDefault="00943615" w:rsidP="00943615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gramStart"/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>WHERE</w:t>
      </w:r>
      <w:proofErr w:type="gramEnd"/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38CD1C30" w14:textId="77777777" w:rsidR="00943615" w:rsidRPr="00BA0BC2" w:rsidRDefault="00943615" w:rsidP="00943615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{ </w:t>
      </w:r>
    </w:p>
    <w:p w14:paraId="2FBF36E7" w14:textId="77777777" w:rsidR="00943615" w:rsidRPr="00BA0BC2" w:rsidRDefault="00943615" w:rsidP="00943615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gramStart"/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>ab:vehicle</w:t>
      </w:r>
      <w:proofErr w:type="gramEnd"/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-2  ab:is_lanenumber ?is_lanenumber  </w:t>
      </w:r>
    </w:p>
    <w:p w14:paraId="55AA111C" w14:textId="77777777" w:rsidR="00943615" w:rsidRPr="00BA0BC2" w:rsidRDefault="00943615" w:rsidP="00943615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} </w:t>
      </w:r>
    </w:p>
    <w:p w14:paraId="785F4D2A" w14:textId="77777777" w:rsidR="00943615" w:rsidRPr="00BC6A57" w:rsidRDefault="00943615" w:rsidP="00943615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A0BC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nswer Example: </w:t>
      </w:r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>"2.0"^^&lt;http://www.w3.org/2001/XMLSchema#string&gt;</w:t>
      </w:r>
    </w:p>
    <w:p w14:paraId="7B2036F8" w14:textId="77777777" w:rsidR="00943615" w:rsidRDefault="00943615" w:rsidP="00943615">
      <w:pPr>
        <w:pStyle w:val="Heading2"/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08617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Query 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3</w:t>
      </w:r>
      <w:r w:rsidRPr="0008617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: Is the TV giving the right indicator signal? (AV_Behaviour)</w:t>
      </w:r>
    </w:p>
    <w:p w14:paraId="1DE9CBE5" w14:textId="77777777" w:rsidR="00943615" w:rsidRPr="00BA0BC2" w:rsidRDefault="00943615" w:rsidP="00943615">
      <w:pPr>
        <w:spacing w:after="0" w:line="360" w:lineRule="auto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BA0BC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PARQL:</w:t>
      </w:r>
    </w:p>
    <w:p w14:paraId="2D3FD726" w14:textId="77777777" w:rsidR="00943615" w:rsidRPr="00DE0549" w:rsidRDefault="00943615" w:rsidP="00943615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DE0549">
        <w:rPr>
          <w:rFonts w:ascii="Times New Roman" w:hAnsi="Times New Roman" w:cs="Times New Roman"/>
          <w:sz w:val="24"/>
          <w:szCs w:val="24"/>
        </w:rPr>
        <w:t>prefix ab:&lt;http://www.semanticweb.org/bhuiyanh/ontologies/2020/5/untitled-ontology-137#&gt;</w:t>
      </w:r>
    </w:p>
    <w:p w14:paraId="052DA72C" w14:textId="77777777" w:rsidR="00943615" w:rsidRPr="00DE0549" w:rsidRDefault="00943615" w:rsidP="00943615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DE0549">
        <w:rPr>
          <w:rFonts w:ascii="Times New Roman" w:hAnsi="Times New Roman" w:cs="Times New Roman"/>
          <w:sz w:val="24"/>
          <w:szCs w:val="24"/>
        </w:rPr>
        <w:t>SELECT ?is</w:t>
      </w:r>
      <w:proofErr w:type="gramEnd"/>
      <w:r w:rsidRPr="00DE0549">
        <w:rPr>
          <w:rFonts w:ascii="Times New Roman" w:hAnsi="Times New Roman" w:cs="Times New Roman"/>
          <w:sz w:val="24"/>
          <w:szCs w:val="24"/>
        </w:rPr>
        <w:t>_goingright</w:t>
      </w:r>
    </w:p>
    <w:p w14:paraId="4372F8B5" w14:textId="77777777" w:rsidR="00943615" w:rsidRDefault="00943615" w:rsidP="00943615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DE0549">
        <w:rPr>
          <w:rFonts w:ascii="Times New Roman" w:hAnsi="Times New Roman" w:cs="Times New Roman"/>
          <w:sz w:val="24"/>
          <w:szCs w:val="24"/>
        </w:rPr>
        <w:t>WHERE</w:t>
      </w:r>
      <w:proofErr w:type="gramEnd"/>
      <w:r w:rsidRPr="00DE054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CBC1AA9" w14:textId="77777777" w:rsidR="00943615" w:rsidRPr="00DE0549" w:rsidRDefault="00943615" w:rsidP="00943615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DE0549">
        <w:rPr>
          <w:rFonts w:ascii="Times New Roman" w:hAnsi="Times New Roman" w:cs="Times New Roman"/>
          <w:sz w:val="24"/>
          <w:szCs w:val="24"/>
        </w:rPr>
        <w:t xml:space="preserve">{ </w:t>
      </w:r>
    </w:p>
    <w:p w14:paraId="4757963E" w14:textId="77777777" w:rsidR="00943615" w:rsidRPr="00DE0549" w:rsidRDefault="00943615" w:rsidP="00943615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DE0549">
        <w:rPr>
          <w:rFonts w:ascii="Times New Roman" w:hAnsi="Times New Roman" w:cs="Times New Roman"/>
          <w:sz w:val="24"/>
          <w:szCs w:val="24"/>
        </w:rPr>
        <w:t>ab:vehicle</w:t>
      </w:r>
      <w:proofErr w:type="gramEnd"/>
      <w:r w:rsidRPr="00DE0549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2 (TV)</w:t>
      </w:r>
      <w:r w:rsidRPr="00DE0549">
        <w:rPr>
          <w:rFonts w:ascii="Times New Roman" w:hAnsi="Times New Roman" w:cs="Times New Roman"/>
          <w:sz w:val="24"/>
          <w:szCs w:val="24"/>
        </w:rPr>
        <w:t xml:space="preserve">  ab:is_goingright ?is_goingright </w:t>
      </w:r>
    </w:p>
    <w:p w14:paraId="062BA1FE" w14:textId="77777777" w:rsidR="00943615" w:rsidRPr="00DE0549" w:rsidRDefault="00943615" w:rsidP="00943615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DE0549">
        <w:rPr>
          <w:rFonts w:ascii="Times New Roman" w:hAnsi="Times New Roman" w:cs="Times New Roman"/>
          <w:sz w:val="24"/>
          <w:szCs w:val="24"/>
        </w:rPr>
        <w:t xml:space="preserve">  }</w:t>
      </w:r>
    </w:p>
    <w:p w14:paraId="52F23C1A" w14:textId="77777777" w:rsidR="00943615" w:rsidRDefault="00943615" w:rsidP="00943615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A0BC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nswer Example: </w:t>
      </w:r>
      <w:r w:rsidRPr="00DE0549">
        <w:rPr>
          <w:rFonts w:ascii="Times New Roman" w:hAnsi="Times New Roman" w:cs="Times New Roman"/>
          <w:color w:val="000000" w:themeColor="text1"/>
          <w:sz w:val="24"/>
          <w:szCs w:val="24"/>
        </w:rPr>
        <w:t>"0.0"^^&lt;http://www.w3.org/2001/XMLSchema#string&gt;</w:t>
      </w:r>
    </w:p>
    <w:p w14:paraId="31F89F71" w14:textId="77777777" w:rsidR="00943615" w:rsidRDefault="00943615" w:rsidP="00943615">
      <w:pPr>
        <w:pStyle w:val="Heading3"/>
        <w:spacing w:line="360" w:lineRule="auto"/>
        <w:rPr>
          <w:bCs/>
        </w:rPr>
      </w:pPr>
      <w:r w:rsidRPr="000C7772">
        <w:rPr>
          <w:rFonts w:ascii="Times New Roman" w:hAnsi="Times New Roman" w:cs="Times New Roman"/>
          <w:b/>
          <w:bCs/>
          <w:color w:val="000000" w:themeColor="text1"/>
        </w:rPr>
        <w:t>Exp</w:t>
      </w:r>
      <w:r>
        <w:rPr>
          <w:rFonts w:ascii="Times New Roman" w:hAnsi="Times New Roman" w:cs="Times New Roman"/>
          <w:b/>
          <w:bCs/>
          <w:color w:val="000000" w:themeColor="text1"/>
        </w:rPr>
        <w:t>lana</w:t>
      </w:r>
      <w:r w:rsidRPr="000C7772">
        <w:rPr>
          <w:rFonts w:ascii="Times New Roman" w:hAnsi="Times New Roman" w:cs="Times New Roman"/>
          <w:b/>
          <w:bCs/>
          <w:color w:val="000000" w:themeColor="text1"/>
        </w:rPr>
        <w:t>tion</w:t>
      </w:r>
      <w:r>
        <w:rPr>
          <w:bCs/>
        </w:rPr>
        <w:t xml:space="preserve"> </w:t>
      </w:r>
    </w:p>
    <w:p w14:paraId="2A097E68" w14:textId="77777777" w:rsidR="00943615" w:rsidRDefault="00943615" w:rsidP="0094361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rough the below condition, it is determined whether the overtaken vehicle is giving the right indicator signal.</w:t>
      </w:r>
    </w:p>
    <w:p w14:paraId="494312C7" w14:textId="77777777" w:rsidR="00943615" w:rsidRPr="000E7C92" w:rsidRDefault="00943615" w:rsidP="00943615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0E7C92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Condition:</w:t>
      </w:r>
    </w:p>
    <w:p w14:paraId="2D344292" w14:textId="77777777" w:rsidR="00943615" w:rsidRPr="000E7C92" w:rsidRDefault="00943615" w:rsidP="00943615">
      <w:pPr>
        <w:rPr>
          <w:rFonts w:ascii="Times New Roman" w:hAnsi="Times New Roman" w:cs="Times New Roman"/>
          <w:sz w:val="24"/>
          <w:szCs w:val="24"/>
        </w:rPr>
      </w:pPr>
      <w:r w:rsidRPr="000E7C92">
        <w:rPr>
          <w:rFonts w:ascii="Times New Roman" w:hAnsi="Times New Roman" w:cs="Times New Roman"/>
          <w:sz w:val="24"/>
          <w:szCs w:val="24"/>
        </w:rPr>
        <w:t>if (</w:t>
      </w:r>
      <w:proofErr w:type="gramStart"/>
      <w:r w:rsidRPr="000E7C92">
        <w:rPr>
          <w:rFonts w:ascii="Times New Roman" w:hAnsi="Times New Roman" w:cs="Times New Roman"/>
          <w:sz w:val="24"/>
          <w:szCs w:val="24"/>
        </w:rPr>
        <w:t>q.result</w:t>
      </w:r>
      <w:proofErr w:type="gramEnd"/>
      <w:r w:rsidRPr="000E7C92">
        <w:rPr>
          <w:rFonts w:ascii="Times New Roman" w:hAnsi="Times New Roman" w:cs="Times New Roman"/>
          <w:sz w:val="24"/>
          <w:szCs w:val="24"/>
        </w:rPr>
        <w:t xml:space="preserve"> == 1)</w:t>
      </w:r>
    </w:p>
    <w:p w14:paraId="48EAB28E" w14:textId="77777777" w:rsidR="00943615" w:rsidRPr="000E7C92" w:rsidRDefault="00943615" w:rsidP="00943615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0E7C92">
        <w:rPr>
          <w:rFonts w:ascii="Times New Roman" w:hAnsi="Times New Roman" w:cs="Times New Roman"/>
          <w:sz w:val="24"/>
          <w:szCs w:val="24"/>
        </w:rPr>
        <w:t>then “Vehicle is giving right indictaor signal</w:t>
      </w:r>
      <w:proofErr w:type="gramStart"/>
      <w:r w:rsidRPr="000E7C92">
        <w:rPr>
          <w:rFonts w:ascii="Times New Roman" w:hAnsi="Times New Roman" w:cs="Times New Roman"/>
          <w:sz w:val="24"/>
          <w:szCs w:val="24"/>
        </w:rPr>
        <w:t>”;</w:t>
      </w:r>
      <w:proofErr w:type="gramEnd"/>
    </w:p>
    <w:p w14:paraId="6ED0D16B" w14:textId="77777777" w:rsidR="00943615" w:rsidRPr="000E7C92" w:rsidRDefault="00943615" w:rsidP="00943615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0E7C92">
        <w:rPr>
          <w:rFonts w:ascii="Times New Roman" w:hAnsi="Times New Roman" w:cs="Times New Roman"/>
          <w:sz w:val="24"/>
          <w:szCs w:val="24"/>
        </w:rPr>
        <w:t xml:space="preserve">right_indicator_signal = </w:t>
      </w:r>
      <w:proofErr w:type="gramStart"/>
      <w:r w:rsidRPr="000E7C92">
        <w:rPr>
          <w:rFonts w:ascii="Times New Roman" w:hAnsi="Times New Roman" w:cs="Times New Roman"/>
          <w:sz w:val="24"/>
          <w:szCs w:val="24"/>
        </w:rPr>
        <w:t>1;</w:t>
      </w:r>
      <w:proofErr w:type="gramEnd"/>
    </w:p>
    <w:p w14:paraId="5BFEDBEC" w14:textId="77777777" w:rsidR="00943615" w:rsidRPr="000E7C92" w:rsidRDefault="00943615" w:rsidP="00943615">
      <w:pPr>
        <w:rPr>
          <w:rFonts w:ascii="Times New Roman" w:hAnsi="Times New Roman" w:cs="Times New Roman"/>
          <w:sz w:val="24"/>
          <w:szCs w:val="24"/>
        </w:rPr>
      </w:pPr>
      <w:r w:rsidRPr="000E7C92">
        <w:rPr>
          <w:rFonts w:ascii="Times New Roman" w:hAnsi="Times New Roman" w:cs="Times New Roman"/>
          <w:sz w:val="24"/>
          <w:szCs w:val="24"/>
        </w:rPr>
        <w:t>else</w:t>
      </w:r>
    </w:p>
    <w:p w14:paraId="5B47D5DC" w14:textId="77777777" w:rsidR="00943615" w:rsidRPr="003B3265" w:rsidRDefault="00943615" w:rsidP="00943615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0E7C92">
        <w:rPr>
          <w:rFonts w:ascii="Times New Roman" w:hAnsi="Times New Roman" w:cs="Times New Roman"/>
          <w:sz w:val="24"/>
          <w:szCs w:val="24"/>
        </w:rPr>
        <w:t xml:space="preserve">right_indicator_signal = </w:t>
      </w:r>
      <w:proofErr w:type="gramStart"/>
      <w:r w:rsidRPr="000E7C92">
        <w:rPr>
          <w:rFonts w:ascii="Times New Roman" w:hAnsi="Times New Roman" w:cs="Times New Roman"/>
          <w:sz w:val="24"/>
          <w:szCs w:val="24"/>
        </w:rPr>
        <w:t>0;</w:t>
      </w:r>
      <w:proofErr w:type="gramEnd"/>
    </w:p>
    <w:p w14:paraId="6DE42CB0" w14:textId="77777777" w:rsidR="00943615" w:rsidRPr="006E6145" w:rsidRDefault="00943615" w:rsidP="00943615">
      <w:pPr>
        <w:pStyle w:val="Heading2"/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554C88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Query 4: Is TV is in the intersection? (AV_Behaviour)</w:t>
      </w:r>
      <w:r w:rsidRPr="006E614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Pr="00C81C7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(AV_Environment)</w:t>
      </w:r>
    </w:p>
    <w:p w14:paraId="65935EFC" w14:textId="77777777" w:rsidR="00943615" w:rsidRPr="006C10B6" w:rsidRDefault="00943615" w:rsidP="00943615">
      <w:pPr>
        <w:pStyle w:val="Heading3"/>
        <w:spacing w:before="0" w:line="360" w:lineRule="auto"/>
        <w:rPr>
          <w:rFonts w:ascii="Times New Roman" w:hAnsi="Times New Roman" w:cs="Times New Roman"/>
          <w:b/>
          <w:bCs/>
          <w:color w:val="000000" w:themeColor="text1"/>
        </w:rPr>
      </w:pPr>
      <w:r w:rsidRPr="006C10B6">
        <w:rPr>
          <w:rFonts w:ascii="Times New Roman" w:hAnsi="Times New Roman" w:cs="Times New Roman"/>
          <w:b/>
          <w:bCs/>
          <w:color w:val="000000" w:themeColor="text1"/>
        </w:rPr>
        <w:t xml:space="preserve">SubQuery </w:t>
      </w:r>
      <w:r>
        <w:rPr>
          <w:rFonts w:ascii="Times New Roman" w:hAnsi="Times New Roman" w:cs="Times New Roman"/>
          <w:b/>
          <w:bCs/>
          <w:color w:val="000000" w:themeColor="text1"/>
        </w:rPr>
        <w:t>1</w:t>
      </w:r>
      <w:r w:rsidRPr="006C10B6">
        <w:rPr>
          <w:rFonts w:ascii="Times New Roman" w:hAnsi="Times New Roman" w:cs="Times New Roman"/>
          <w:b/>
          <w:bCs/>
          <w:color w:val="000000" w:themeColor="text1"/>
        </w:rPr>
        <w:t>: Is it an intersection at the time (t)?</w:t>
      </w:r>
    </w:p>
    <w:p w14:paraId="61AFDDE9" w14:textId="77777777" w:rsidR="00943615" w:rsidRPr="00266012" w:rsidRDefault="00943615" w:rsidP="00943615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266012">
        <w:rPr>
          <w:rFonts w:ascii="Times New Roman" w:hAnsi="Times New Roman" w:cs="Times New Roman"/>
          <w:sz w:val="24"/>
          <w:szCs w:val="24"/>
        </w:rPr>
        <w:t>SPARQL:</w:t>
      </w:r>
    </w:p>
    <w:p w14:paraId="32E110DB" w14:textId="77777777" w:rsidR="00943615" w:rsidRPr="00266012" w:rsidRDefault="00943615" w:rsidP="00943615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266012">
        <w:rPr>
          <w:rFonts w:ascii="Times New Roman" w:hAnsi="Times New Roman" w:cs="Times New Roman"/>
          <w:sz w:val="24"/>
          <w:szCs w:val="24"/>
        </w:rPr>
        <w:t>prefix as:&lt;http://www.semanticweb.org/bhuiyanh/ontologies/2020/5/untitled-ontology-139#&gt;</w:t>
      </w:r>
    </w:p>
    <w:p w14:paraId="7F5079E5" w14:textId="77777777" w:rsidR="00943615" w:rsidRPr="00266012" w:rsidRDefault="00943615" w:rsidP="00943615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266012">
        <w:rPr>
          <w:rFonts w:ascii="Times New Roman" w:hAnsi="Times New Roman" w:cs="Times New Roman"/>
          <w:sz w:val="24"/>
          <w:szCs w:val="24"/>
        </w:rPr>
        <w:t>SELECT ?is</w:t>
      </w:r>
      <w:proofErr w:type="gramEnd"/>
      <w:r w:rsidRPr="00266012">
        <w:rPr>
          <w:rFonts w:ascii="Times New Roman" w:hAnsi="Times New Roman" w:cs="Times New Roman"/>
          <w:sz w:val="24"/>
          <w:szCs w:val="24"/>
        </w:rPr>
        <w:t>_intersection</w:t>
      </w:r>
    </w:p>
    <w:p w14:paraId="4D614C50" w14:textId="77777777" w:rsidR="00943615" w:rsidRPr="00266012" w:rsidRDefault="00943615" w:rsidP="00943615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266012">
        <w:rPr>
          <w:rFonts w:ascii="Times New Roman" w:hAnsi="Times New Roman" w:cs="Times New Roman"/>
          <w:sz w:val="24"/>
          <w:szCs w:val="24"/>
        </w:rPr>
        <w:t>WHERE</w:t>
      </w:r>
      <w:proofErr w:type="gramEnd"/>
      <w:r w:rsidRPr="0026601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8B9784C" w14:textId="77777777" w:rsidR="00943615" w:rsidRPr="00266012" w:rsidRDefault="00943615" w:rsidP="00943615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266012">
        <w:rPr>
          <w:rFonts w:ascii="Times New Roman" w:hAnsi="Times New Roman" w:cs="Times New Roman"/>
          <w:sz w:val="24"/>
          <w:szCs w:val="24"/>
        </w:rPr>
        <w:t xml:space="preserve">{ </w:t>
      </w:r>
    </w:p>
    <w:p w14:paraId="6E48D047" w14:textId="77777777" w:rsidR="00943615" w:rsidRPr="00266012" w:rsidRDefault="00943615" w:rsidP="00943615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266012">
        <w:rPr>
          <w:rFonts w:ascii="Times New Roman" w:hAnsi="Times New Roman" w:cs="Times New Roman"/>
          <w:sz w:val="24"/>
          <w:szCs w:val="24"/>
        </w:rPr>
        <w:t>as:time</w:t>
      </w:r>
      <w:proofErr w:type="gramEnd"/>
      <w:r w:rsidRPr="00266012">
        <w:rPr>
          <w:rFonts w:ascii="Times New Roman" w:hAnsi="Times New Roman" w:cs="Times New Roman"/>
          <w:sz w:val="24"/>
          <w:szCs w:val="24"/>
        </w:rPr>
        <w:t xml:space="preserve"> as:is_intersection ?is_intersection.</w:t>
      </w:r>
    </w:p>
    <w:p w14:paraId="7A6B175F" w14:textId="77777777" w:rsidR="00943615" w:rsidRPr="00266012" w:rsidRDefault="00943615" w:rsidP="00943615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266012">
        <w:rPr>
          <w:rFonts w:ascii="Times New Roman" w:hAnsi="Times New Roman" w:cs="Times New Roman"/>
          <w:sz w:val="24"/>
          <w:szCs w:val="24"/>
        </w:rPr>
        <w:t>}</w:t>
      </w:r>
    </w:p>
    <w:p w14:paraId="796C80C8" w14:textId="77777777" w:rsidR="00943615" w:rsidRPr="004A715E" w:rsidRDefault="00943615" w:rsidP="00943615">
      <w:pPr>
        <w:pStyle w:val="Heading4"/>
        <w:spacing w:line="360" w:lineRule="auto"/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</w:pPr>
      <w:r w:rsidRPr="004A715E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t xml:space="preserve">Explanation </w:t>
      </w:r>
    </w:p>
    <w:p w14:paraId="529580CD" w14:textId="77777777" w:rsidR="00943615" w:rsidRDefault="00943615" w:rsidP="0094361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he below condition, it is determined whether this road is multi-lane or not. If </w:t>
      </w:r>
      <w:r w:rsidRPr="00FA11B3">
        <w:rPr>
          <w:rFonts w:ascii="Times New Roman" w:hAnsi="Times New Roman" w:cs="Times New Roman"/>
          <w:sz w:val="24"/>
          <w:szCs w:val="24"/>
        </w:rPr>
        <w:t>this query outcome is 1 then it is considered that TV is in the intersection.</w:t>
      </w:r>
    </w:p>
    <w:p w14:paraId="4C7B13F6" w14:textId="77777777" w:rsidR="00943615" w:rsidRPr="00E76E34" w:rsidRDefault="00943615" w:rsidP="00943615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</w:pPr>
      <w:r w:rsidRPr="00E76E34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t>Condition:</w:t>
      </w:r>
    </w:p>
    <w:p w14:paraId="28B995E4" w14:textId="77777777" w:rsidR="00943615" w:rsidRPr="00E76E34" w:rsidRDefault="00943615" w:rsidP="00943615">
      <w:pPr>
        <w:rPr>
          <w:rFonts w:ascii="Times New Roman" w:hAnsi="Times New Roman" w:cs="Times New Roman"/>
          <w:sz w:val="24"/>
          <w:szCs w:val="24"/>
        </w:rPr>
      </w:pPr>
      <w:r w:rsidRPr="00E76E34">
        <w:rPr>
          <w:rFonts w:ascii="Times New Roman" w:hAnsi="Times New Roman" w:cs="Times New Roman"/>
          <w:sz w:val="24"/>
          <w:szCs w:val="24"/>
        </w:rPr>
        <w:t>if (</w:t>
      </w:r>
      <w:proofErr w:type="gramStart"/>
      <w:r w:rsidRPr="00E76E34">
        <w:rPr>
          <w:rFonts w:ascii="Times New Roman" w:hAnsi="Times New Roman" w:cs="Times New Roman"/>
          <w:sz w:val="24"/>
          <w:szCs w:val="24"/>
        </w:rPr>
        <w:t>q.result</w:t>
      </w:r>
      <w:proofErr w:type="gramEnd"/>
      <w:r w:rsidRPr="00E76E3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==</w:t>
      </w:r>
      <w:r w:rsidRPr="00E76E34">
        <w:rPr>
          <w:rFonts w:ascii="Times New Roman" w:hAnsi="Times New Roman" w:cs="Times New Roman"/>
          <w:sz w:val="24"/>
          <w:szCs w:val="24"/>
        </w:rPr>
        <w:t xml:space="preserve"> 1)</w:t>
      </w:r>
    </w:p>
    <w:p w14:paraId="72B81747" w14:textId="77777777" w:rsidR="00943615" w:rsidRPr="00E76E34" w:rsidRDefault="00943615" w:rsidP="00943615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E76E34">
        <w:rPr>
          <w:rFonts w:ascii="Times New Roman" w:hAnsi="Times New Roman" w:cs="Times New Roman"/>
          <w:sz w:val="24"/>
          <w:szCs w:val="24"/>
        </w:rPr>
        <w:t>then “</w:t>
      </w:r>
      <w:r>
        <w:rPr>
          <w:rFonts w:ascii="Times New Roman" w:hAnsi="Times New Roman" w:cs="Times New Roman"/>
          <w:sz w:val="24"/>
          <w:szCs w:val="24"/>
        </w:rPr>
        <w:t>TV is in intersection</w:t>
      </w:r>
      <w:proofErr w:type="gramStart"/>
      <w:r w:rsidRPr="00E76E34">
        <w:rPr>
          <w:rFonts w:ascii="Times New Roman" w:hAnsi="Times New Roman" w:cs="Times New Roman"/>
          <w:sz w:val="24"/>
          <w:szCs w:val="24"/>
        </w:rPr>
        <w:t>”;</w:t>
      </w:r>
      <w:proofErr w:type="gramEnd"/>
    </w:p>
    <w:p w14:paraId="1B61FBA0" w14:textId="77777777" w:rsidR="00943615" w:rsidRPr="00E76E34" w:rsidRDefault="00943615" w:rsidP="00943615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tersection</w:t>
      </w:r>
      <w:r w:rsidRPr="00E76E34">
        <w:rPr>
          <w:rFonts w:ascii="Times New Roman" w:hAnsi="Times New Roman" w:cs="Times New Roman"/>
          <w:sz w:val="24"/>
          <w:szCs w:val="24"/>
        </w:rPr>
        <w:t xml:space="preserve"> = </w:t>
      </w:r>
      <w:proofErr w:type="gramStart"/>
      <w:r w:rsidRPr="00E76E34">
        <w:rPr>
          <w:rFonts w:ascii="Times New Roman" w:hAnsi="Times New Roman" w:cs="Times New Roman"/>
          <w:sz w:val="24"/>
          <w:szCs w:val="24"/>
        </w:rPr>
        <w:t>1;</w:t>
      </w:r>
      <w:proofErr w:type="gramEnd"/>
    </w:p>
    <w:p w14:paraId="18FEF448" w14:textId="77777777" w:rsidR="00943615" w:rsidRPr="00E76E34" w:rsidRDefault="00943615" w:rsidP="00943615">
      <w:pPr>
        <w:rPr>
          <w:rFonts w:ascii="Times New Roman" w:hAnsi="Times New Roman" w:cs="Times New Roman"/>
          <w:sz w:val="24"/>
          <w:szCs w:val="24"/>
        </w:rPr>
      </w:pPr>
      <w:r w:rsidRPr="00E76E34">
        <w:rPr>
          <w:rFonts w:ascii="Times New Roman" w:hAnsi="Times New Roman" w:cs="Times New Roman"/>
          <w:sz w:val="24"/>
          <w:szCs w:val="24"/>
        </w:rPr>
        <w:t>else</w:t>
      </w:r>
    </w:p>
    <w:p w14:paraId="07EE28C1" w14:textId="77777777" w:rsidR="00943615" w:rsidRPr="004725F2" w:rsidRDefault="00943615" w:rsidP="00943615">
      <w:pPr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4"/>
          <w:szCs w:val="24"/>
        </w:rPr>
        <w:t>intersection</w:t>
      </w:r>
      <w:r w:rsidRPr="00E76E34">
        <w:rPr>
          <w:rFonts w:ascii="Times New Roman" w:hAnsi="Times New Roman" w:cs="Times New Roman"/>
          <w:sz w:val="24"/>
          <w:szCs w:val="24"/>
        </w:rPr>
        <w:t xml:space="preserve"> = </w:t>
      </w:r>
      <w:proofErr w:type="gramStart"/>
      <w:r w:rsidRPr="00E76E34">
        <w:rPr>
          <w:rFonts w:ascii="Times New Roman" w:hAnsi="Times New Roman" w:cs="Times New Roman"/>
          <w:sz w:val="24"/>
          <w:szCs w:val="24"/>
        </w:rPr>
        <w:t>0</w:t>
      </w:r>
      <w:r>
        <w:rPr>
          <w:rFonts w:ascii="Times New Roman" w:hAnsi="Times New Roman" w:cs="Times New Roman"/>
        </w:rPr>
        <w:t>;</w:t>
      </w:r>
      <w:proofErr w:type="gramEnd"/>
    </w:p>
    <w:p w14:paraId="569E293D" w14:textId="77777777" w:rsidR="00943615" w:rsidRDefault="00943615" w:rsidP="00943615">
      <w:pPr>
        <w:pStyle w:val="Heading3"/>
        <w:spacing w:line="360" w:lineRule="auto"/>
        <w:rPr>
          <w:bCs/>
        </w:rPr>
      </w:pPr>
      <w:r w:rsidRPr="000C7772">
        <w:rPr>
          <w:rFonts w:ascii="Times New Roman" w:hAnsi="Times New Roman" w:cs="Times New Roman"/>
          <w:b/>
          <w:bCs/>
          <w:color w:val="000000" w:themeColor="text1"/>
        </w:rPr>
        <w:t>Exp</w:t>
      </w:r>
      <w:r>
        <w:rPr>
          <w:rFonts w:ascii="Times New Roman" w:hAnsi="Times New Roman" w:cs="Times New Roman"/>
          <w:b/>
          <w:bCs/>
          <w:color w:val="000000" w:themeColor="text1"/>
        </w:rPr>
        <w:t>lana</w:t>
      </w:r>
      <w:r w:rsidRPr="000C7772">
        <w:rPr>
          <w:rFonts w:ascii="Times New Roman" w:hAnsi="Times New Roman" w:cs="Times New Roman"/>
          <w:b/>
          <w:bCs/>
          <w:color w:val="000000" w:themeColor="text1"/>
        </w:rPr>
        <w:t>tion</w:t>
      </w:r>
      <w:r>
        <w:rPr>
          <w:bCs/>
        </w:rPr>
        <w:t xml:space="preserve"> </w:t>
      </w:r>
    </w:p>
    <w:p w14:paraId="0CA0DAB0" w14:textId="77777777" w:rsidR="00943615" w:rsidRDefault="00943615" w:rsidP="00943615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 time (t), TV is driving and it is an intersection, then the Query 4 outcome is TV is in the intersection.</w:t>
      </w:r>
    </w:p>
    <w:p w14:paraId="11F23708" w14:textId="77777777" w:rsidR="00943615" w:rsidRDefault="00943615" w:rsidP="00943615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435DE03" w14:textId="30D8744E" w:rsidR="00943615" w:rsidRPr="00C4315F" w:rsidRDefault="00943615" w:rsidP="00943615">
      <w:pPr>
        <w:pStyle w:val="Heading2"/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C4315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Explanation for 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A</w:t>
      </w:r>
      <w:r w:rsidRPr="00C4315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tom 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2</w:t>
      </w:r>
    </w:p>
    <w:p w14:paraId="7192E417" w14:textId="77777777" w:rsidR="00943615" w:rsidRDefault="00943615" w:rsidP="00943615">
      <w:pPr>
        <w:spacing w:after="0" w:line="360" w:lineRule="auto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C9254D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Based on Query 1-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C9254D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Query 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4</w:t>
      </w:r>
      <w:r w:rsidRPr="00C9254D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result, atom 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5</w:t>
      </w:r>
      <w:r w:rsidRPr="00C9254D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is det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</w:t>
      </w:r>
      <w:r w:rsidRPr="00C9254D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rmined whether it is true or false. </w:t>
      </w:r>
    </w:p>
    <w:p w14:paraId="2B453FBE" w14:textId="77777777" w:rsidR="00943615" w:rsidRPr="005200AD" w:rsidRDefault="00943615" w:rsidP="00943615">
      <w:pPr>
        <w:spacing w:after="0" w:line="36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5200A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IF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4597"/>
        <w:gridCol w:w="3006"/>
      </w:tblGrid>
      <w:tr w:rsidR="00943615" w14:paraId="7979E3DD" w14:textId="77777777" w:rsidTr="00B16DDC">
        <w:tc>
          <w:tcPr>
            <w:tcW w:w="1413" w:type="dxa"/>
          </w:tcPr>
          <w:p w14:paraId="1AAB1964" w14:textId="77777777" w:rsidR="00943615" w:rsidRDefault="00943615" w:rsidP="00B16DDC">
            <w:pPr>
              <w:spacing w:line="360" w:lineRule="auto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Queries</w:t>
            </w:r>
          </w:p>
        </w:tc>
        <w:tc>
          <w:tcPr>
            <w:tcW w:w="4597" w:type="dxa"/>
          </w:tcPr>
          <w:p w14:paraId="30F9E21A" w14:textId="77777777" w:rsidR="00943615" w:rsidRDefault="00943615" w:rsidP="00B16DDC">
            <w:pPr>
              <w:spacing w:line="360" w:lineRule="auto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Result</w:t>
            </w:r>
          </w:p>
        </w:tc>
        <w:tc>
          <w:tcPr>
            <w:tcW w:w="3006" w:type="dxa"/>
          </w:tcPr>
          <w:p w14:paraId="7D63D1F0" w14:textId="77777777" w:rsidR="00943615" w:rsidRDefault="00943615" w:rsidP="00B16DDC">
            <w:pPr>
              <w:spacing w:line="360" w:lineRule="auto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Expected outcome</w:t>
            </w:r>
          </w:p>
        </w:tc>
      </w:tr>
      <w:tr w:rsidR="00943615" w14:paraId="361C86A6" w14:textId="77777777" w:rsidTr="00B16DDC">
        <w:tc>
          <w:tcPr>
            <w:tcW w:w="1413" w:type="dxa"/>
          </w:tcPr>
          <w:p w14:paraId="542782E8" w14:textId="77777777" w:rsidR="00943615" w:rsidRDefault="00943615" w:rsidP="00B16DDC">
            <w:pPr>
              <w:spacing w:line="360" w:lineRule="auto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lastRenderedPageBreak/>
              <w:t>Query 1 &amp; Query 2</w:t>
            </w:r>
          </w:p>
        </w:tc>
        <w:tc>
          <w:tcPr>
            <w:tcW w:w="4597" w:type="dxa"/>
          </w:tcPr>
          <w:p w14:paraId="0AD5CE3C" w14:textId="77777777" w:rsidR="00943615" w:rsidRDefault="00943615" w:rsidP="00B16DDC">
            <w:pPr>
              <w:spacing w:line="360" w:lineRule="auto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TV lane </w:t>
            </w:r>
            <w:proofErr w:type="gramStart"/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number  =</w:t>
            </w:r>
            <w:proofErr w:type="gramEnd"/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= Total lane | TV lane number  == Total lane -1</w:t>
            </w:r>
          </w:p>
        </w:tc>
        <w:tc>
          <w:tcPr>
            <w:tcW w:w="3006" w:type="dxa"/>
          </w:tcPr>
          <w:p w14:paraId="47558001" w14:textId="77777777" w:rsidR="00943615" w:rsidRDefault="00943615" w:rsidP="00B16DDC">
            <w:pPr>
              <w:spacing w:line="360" w:lineRule="auto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True</w:t>
            </w:r>
          </w:p>
        </w:tc>
      </w:tr>
      <w:tr w:rsidR="00943615" w14:paraId="7FB91EC0" w14:textId="77777777" w:rsidTr="00B16DDC">
        <w:tc>
          <w:tcPr>
            <w:tcW w:w="1413" w:type="dxa"/>
          </w:tcPr>
          <w:p w14:paraId="7F665170" w14:textId="77777777" w:rsidR="00943615" w:rsidRDefault="00943615" w:rsidP="00B16DDC">
            <w:pPr>
              <w:spacing w:line="360" w:lineRule="auto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Query 3</w:t>
            </w:r>
          </w:p>
        </w:tc>
        <w:tc>
          <w:tcPr>
            <w:tcW w:w="4597" w:type="dxa"/>
          </w:tcPr>
          <w:p w14:paraId="134F2C4D" w14:textId="77777777" w:rsidR="00943615" w:rsidRDefault="00943615" w:rsidP="00B16DDC">
            <w:pPr>
              <w:spacing w:line="360" w:lineRule="auto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TV is giving right indicator signal</w:t>
            </w:r>
          </w:p>
        </w:tc>
        <w:tc>
          <w:tcPr>
            <w:tcW w:w="3006" w:type="dxa"/>
          </w:tcPr>
          <w:p w14:paraId="5F634E21" w14:textId="77777777" w:rsidR="00943615" w:rsidRDefault="00943615" w:rsidP="00B16DDC">
            <w:pPr>
              <w:spacing w:line="360" w:lineRule="auto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True</w:t>
            </w:r>
          </w:p>
        </w:tc>
      </w:tr>
      <w:tr w:rsidR="00943615" w14:paraId="461C0469" w14:textId="77777777" w:rsidTr="00B16DDC">
        <w:tc>
          <w:tcPr>
            <w:tcW w:w="1413" w:type="dxa"/>
          </w:tcPr>
          <w:p w14:paraId="7BDDB8FD" w14:textId="77777777" w:rsidR="00943615" w:rsidRDefault="00943615" w:rsidP="00B16DDC">
            <w:pPr>
              <w:spacing w:line="360" w:lineRule="auto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Query 4</w:t>
            </w:r>
          </w:p>
        </w:tc>
        <w:tc>
          <w:tcPr>
            <w:tcW w:w="4597" w:type="dxa"/>
          </w:tcPr>
          <w:p w14:paraId="040EAAE4" w14:textId="77777777" w:rsidR="00943615" w:rsidRDefault="00943615" w:rsidP="00B16DDC">
            <w:pPr>
              <w:spacing w:line="360" w:lineRule="auto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TV is in intersection</w:t>
            </w:r>
          </w:p>
        </w:tc>
        <w:tc>
          <w:tcPr>
            <w:tcW w:w="3006" w:type="dxa"/>
          </w:tcPr>
          <w:p w14:paraId="41BE8C60" w14:textId="77777777" w:rsidR="00943615" w:rsidRDefault="00943615" w:rsidP="00B16DDC">
            <w:pPr>
              <w:spacing w:line="360" w:lineRule="auto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True</w:t>
            </w:r>
          </w:p>
        </w:tc>
      </w:tr>
    </w:tbl>
    <w:p w14:paraId="3BE1F933" w14:textId="77777777" w:rsidR="00943615" w:rsidRDefault="00943615" w:rsidP="00943615">
      <w:pPr>
        <w:spacing w:after="0"/>
        <w:rPr>
          <w:rFonts w:ascii="Times New Roman" w:hAnsi="Times New Roman" w:cs="Times New Roman"/>
          <w:b/>
        </w:rPr>
      </w:pPr>
    </w:p>
    <w:p w14:paraId="6721F730" w14:textId="77777777" w:rsidR="00943615" w:rsidRDefault="00943615" w:rsidP="00943615">
      <w:pPr>
        <w:spacing w:after="0" w:line="360" w:lineRule="auto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622CA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THEN: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The atom 8 is considered a True atom for the specific timestamp.</w:t>
      </w:r>
    </w:p>
    <w:p w14:paraId="1D14C83A" w14:textId="77777777" w:rsidR="00943615" w:rsidRDefault="00943615" w:rsidP="00943615">
      <w:pPr>
        <w:spacing w:after="0" w:line="360" w:lineRule="auto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622CA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ELSE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: (if any of the query results becomes opposite to the expected outcome)</w:t>
      </w:r>
    </w:p>
    <w:p w14:paraId="4152201A" w14:textId="77777777" w:rsidR="00943615" w:rsidRDefault="00943615" w:rsidP="00943615">
      <w:pPr>
        <w:spacing w:after="0" w:line="360" w:lineRule="auto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ab/>
        <w:t>The atom is considered a False atom.</w:t>
      </w:r>
    </w:p>
    <w:p w14:paraId="0129E568" w14:textId="150F09E3" w:rsidR="008564A2" w:rsidRDefault="008564A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2C9634F1" w14:textId="44BAC9AB" w:rsidR="008564A2" w:rsidRPr="002A3564" w:rsidRDefault="008564A2" w:rsidP="008564A2">
      <w:pPr>
        <w:pStyle w:val="Heading1"/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2A3564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 xml:space="preserve">Atom </w:t>
      </w:r>
      <w:r w:rsidR="00D5093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3</w:t>
      </w:r>
      <w:r w:rsidRPr="002A3564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: vehicle_IsOn_centreOfRoad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(2)</w:t>
      </w:r>
    </w:p>
    <w:p w14:paraId="1979D58C" w14:textId="77777777" w:rsidR="008564A2" w:rsidRDefault="008564A2" w:rsidP="008564A2">
      <w:pPr>
        <w:pStyle w:val="Heading2"/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00187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Query 1: How many lanes in the road? (AV_Environment)</w:t>
      </w:r>
    </w:p>
    <w:p w14:paraId="72022716" w14:textId="77777777" w:rsidR="008564A2" w:rsidRPr="00BA0BC2" w:rsidRDefault="008564A2" w:rsidP="008564A2">
      <w:pPr>
        <w:spacing w:after="0" w:line="360" w:lineRule="auto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BA0BC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PARQL:</w:t>
      </w:r>
    </w:p>
    <w:p w14:paraId="57A25EEB" w14:textId="77777777" w:rsidR="008564A2" w:rsidRPr="00BA0BC2" w:rsidRDefault="008564A2" w:rsidP="008564A2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>prefix as:&lt;http://www.semanticweb.org/bhuiyanh/ontologies/2020/5/untitled-ontology-139#&gt;</w:t>
      </w:r>
    </w:p>
    <w:p w14:paraId="0B2034D1" w14:textId="77777777" w:rsidR="008564A2" w:rsidRPr="00BA0BC2" w:rsidRDefault="008564A2" w:rsidP="008564A2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gramStart"/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>SELECT ?is</w:t>
      </w:r>
      <w:proofErr w:type="gramEnd"/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>_totallane</w:t>
      </w:r>
    </w:p>
    <w:p w14:paraId="6D96E86D" w14:textId="77777777" w:rsidR="008564A2" w:rsidRPr="00BA0BC2" w:rsidRDefault="008564A2" w:rsidP="008564A2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gramStart"/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>WHERE</w:t>
      </w:r>
      <w:proofErr w:type="gramEnd"/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515F87C5" w14:textId="77777777" w:rsidR="008564A2" w:rsidRPr="00BA0BC2" w:rsidRDefault="008564A2" w:rsidP="008564A2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>{</w:t>
      </w:r>
    </w:p>
    <w:p w14:paraId="58E8793D" w14:textId="77777777" w:rsidR="008564A2" w:rsidRPr="00BA0BC2" w:rsidRDefault="008564A2" w:rsidP="008564A2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gramStart"/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>as:time</w:t>
      </w:r>
      <w:proofErr w:type="gramEnd"/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s:is_totallane ?is_totallane. </w:t>
      </w:r>
    </w:p>
    <w:p w14:paraId="69800FD8" w14:textId="77777777" w:rsidR="008564A2" w:rsidRPr="00BA0BC2" w:rsidRDefault="008564A2" w:rsidP="008564A2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}</w:t>
      </w:r>
    </w:p>
    <w:p w14:paraId="70ECC6E1" w14:textId="77777777" w:rsidR="008564A2" w:rsidRDefault="008564A2" w:rsidP="008564A2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A0BC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nswer Example: </w:t>
      </w:r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>"3.0"^^&lt;http://www.w3.org/2001/XMLSchema#string&gt;</w:t>
      </w:r>
    </w:p>
    <w:p w14:paraId="469697C7" w14:textId="77777777" w:rsidR="008564A2" w:rsidRPr="0000187F" w:rsidRDefault="008564A2" w:rsidP="008564A2">
      <w:pPr>
        <w:pStyle w:val="Heading2"/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00187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Query 2: What is the TV Lane Number? (AV_Behaviour)</w:t>
      </w:r>
    </w:p>
    <w:p w14:paraId="120D85B8" w14:textId="77777777" w:rsidR="00C176E4" w:rsidRPr="00BA0BC2" w:rsidRDefault="00C176E4" w:rsidP="00C176E4">
      <w:pPr>
        <w:spacing w:after="0" w:line="360" w:lineRule="auto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BA0BC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PARQL:</w:t>
      </w:r>
    </w:p>
    <w:p w14:paraId="1A4998D1" w14:textId="5D1B94EE" w:rsidR="008564A2" w:rsidRPr="00BA0BC2" w:rsidRDefault="008564A2" w:rsidP="008564A2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>prefix ab:&lt;http://www.semanticweb.org/bhuiyanh/ontologies/2020/5/untitled-ontology-137#&gt;</w:t>
      </w:r>
    </w:p>
    <w:p w14:paraId="14785681" w14:textId="77777777" w:rsidR="008564A2" w:rsidRPr="00BA0BC2" w:rsidRDefault="008564A2" w:rsidP="008564A2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gramStart"/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>SELECT ?is</w:t>
      </w:r>
      <w:proofErr w:type="gramEnd"/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>_lanenumber</w:t>
      </w:r>
    </w:p>
    <w:p w14:paraId="679B5EC3" w14:textId="77777777" w:rsidR="008564A2" w:rsidRPr="00BA0BC2" w:rsidRDefault="008564A2" w:rsidP="008564A2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gramStart"/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>WHERE</w:t>
      </w:r>
      <w:proofErr w:type="gramEnd"/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4E8F5F1E" w14:textId="77777777" w:rsidR="008564A2" w:rsidRPr="00BA0BC2" w:rsidRDefault="008564A2" w:rsidP="008564A2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{ </w:t>
      </w:r>
    </w:p>
    <w:p w14:paraId="6D40DA89" w14:textId="77777777" w:rsidR="008564A2" w:rsidRPr="00BA0BC2" w:rsidRDefault="008564A2" w:rsidP="008564A2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gramStart"/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>ab:vehicle</w:t>
      </w:r>
      <w:proofErr w:type="gramEnd"/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-2  ab:is_lanenumber ?is_lanenumber  </w:t>
      </w:r>
    </w:p>
    <w:p w14:paraId="6C0CB566" w14:textId="77777777" w:rsidR="008564A2" w:rsidRPr="00BA0BC2" w:rsidRDefault="008564A2" w:rsidP="008564A2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} </w:t>
      </w:r>
    </w:p>
    <w:p w14:paraId="3E97FF2B" w14:textId="77777777" w:rsidR="008564A2" w:rsidRPr="00BA0BC2" w:rsidRDefault="008564A2" w:rsidP="008564A2">
      <w:pPr>
        <w:spacing w:after="0" w:line="360" w:lineRule="auto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BA0BC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nswer Example: </w:t>
      </w:r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>"2.0"^^&lt;http://www.w3.org/2001/XMLSchema#string&gt;</w:t>
      </w:r>
    </w:p>
    <w:p w14:paraId="6824EADD" w14:textId="265DF78C" w:rsidR="008564A2" w:rsidRPr="00C4315F" w:rsidRDefault="008564A2" w:rsidP="008564A2">
      <w:pPr>
        <w:pStyle w:val="Heading2"/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C4315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Explanation for 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A</w:t>
      </w:r>
      <w:r w:rsidRPr="00C4315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tom </w:t>
      </w:r>
      <w:r w:rsidR="0083104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3</w:t>
      </w:r>
    </w:p>
    <w:p w14:paraId="6B52FCBF" w14:textId="77777777" w:rsidR="008564A2" w:rsidRDefault="008564A2" w:rsidP="008564A2">
      <w:pPr>
        <w:spacing w:after="0" w:line="360" w:lineRule="auto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C9254D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Based on Query 1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-2</w:t>
      </w:r>
      <w:r w:rsidRPr="00C9254D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result, atom 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9</w:t>
      </w:r>
      <w:r w:rsidRPr="00C9254D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is det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</w:t>
      </w:r>
      <w:r w:rsidRPr="00C9254D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rmined whether it is true or false. </w:t>
      </w:r>
    </w:p>
    <w:p w14:paraId="69B70AC5" w14:textId="77777777" w:rsidR="008564A2" w:rsidRPr="005200AD" w:rsidRDefault="008564A2" w:rsidP="008564A2">
      <w:pPr>
        <w:spacing w:after="0" w:line="36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5200A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IF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4597"/>
        <w:gridCol w:w="3006"/>
      </w:tblGrid>
      <w:tr w:rsidR="008564A2" w14:paraId="33E47A8F" w14:textId="77777777" w:rsidTr="00B16DDC">
        <w:tc>
          <w:tcPr>
            <w:tcW w:w="1413" w:type="dxa"/>
          </w:tcPr>
          <w:p w14:paraId="2E250A40" w14:textId="77777777" w:rsidR="008564A2" w:rsidRDefault="008564A2" w:rsidP="00B16DDC">
            <w:pPr>
              <w:spacing w:line="360" w:lineRule="auto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Queries</w:t>
            </w:r>
          </w:p>
        </w:tc>
        <w:tc>
          <w:tcPr>
            <w:tcW w:w="4597" w:type="dxa"/>
          </w:tcPr>
          <w:p w14:paraId="5E06F531" w14:textId="77777777" w:rsidR="008564A2" w:rsidRDefault="008564A2" w:rsidP="00B16DDC">
            <w:pPr>
              <w:spacing w:line="360" w:lineRule="auto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Result</w:t>
            </w:r>
          </w:p>
        </w:tc>
        <w:tc>
          <w:tcPr>
            <w:tcW w:w="3006" w:type="dxa"/>
          </w:tcPr>
          <w:p w14:paraId="4BF93EA1" w14:textId="77777777" w:rsidR="008564A2" w:rsidRDefault="008564A2" w:rsidP="00B16DDC">
            <w:pPr>
              <w:spacing w:line="360" w:lineRule="auto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Expected outcome</w:t>
            </w:r>
          </w:p>
        </w:tc>
      </w:tr>
      <w:tr w:rsidR="008564A2" w14:paraId="03A217F1" w14:textId="77777777" w:rsidTr="00B16DDC">
        <w:tc>
          <w:tcPr>
            <w:tcW w:w="1413" w:type="dxa"/>
          </w:tcPr>
          <w:p w14:paraId="5F3E9225" w14:textId="77777777" w:rsidR="008564A2" w:rsidRDefault="008564A2" w:rsidP="00B16DDC">
            <w:pPr>
              <w:spacing w:line="360" w:lineRule="auto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Query 1 &amp; Query 2</w:t>
            </w:r>
          </w:p>
        </w:tc>
        <w:tc>
          <w:tcPr>
            <w:tcW w:w="4597" w:type="dxa"/>
          </w:tcPr>
          <w:p w14:paraId="7E79793E" w14:textId="77777777" w:rsidR="008564A2" w:rsidRDefault="008564A2" w:rsidP="00B16DDC">
            <w:pPr>
              <w:spacing w:line="360" w:lineRule="auto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TV lane number ≥ Floor (totallane / TV lane number) &amp; TV lane number &lt; totallane</w:t>
            </w:r>
          </w:p>
        </w:tc>
        <w:tc>
          <w:tcPr>
            <w:tcW w:w="3006" w:type="dxa"/>
          </w:tcPr>
          <w:p w14:paraId="152D3DA1" w14:textId="77777777" w:rsidR="008564A2" w:rsidRDefault="008564A2" w:rsidP="00B16DDC">
            <w:pPr>
              <w:spacing w:line="360" w:lineRule="auto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True</w:t>
            </w:r>
          </w:p>
        </w:tc>
      </w:tr>
    </w:tbl>
    <w:p w14:paraId="7C7D32D7" w14:textId="77777777" w:rsidR="008564A2" w:rsidRPr="004A1249" w:rsidRDefault="008564A2" w:rsidP="008564A2">
      <w:pPr>
        <w:spacing w:after="0"/>
        <w:rPr>
          <w:rFonts w:ascii="Times New Roman" w:hAnsi="Times New Roman" w:cs="Times New Roman"/>
          <w:b/>
        </w:rPr>
      </w:pPr>
    </w:p>
    <w:p w14:paraId="6A146E72" w14:textId="77777777" w:rsidR="008564A2" w:rsidRDefault="008564A2" w:rsidP="008564A2">
      <w:pPr>
        <w:spacing w:after="0" w:line="360" w:lineRule="auto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622CA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THEN: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The atom is considered a True atom for the specific timestamp.</w:t>
      </w:r>
    </w:p>
    <w:p w14:paraId="2CDDED7F" w14:textId="77777777" w:rsidR="008564A2" w:rsidRDefault="008564A2" w:rsidP="008564A2">
      <w:pPr>
        <w:spacing w:after="0" w:line="360" w:lineRule="auto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622CA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ELSE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: (if any of the query results becomes opposite to the expected outcome)</w:t>
      </w:r>
    </w:p>
    <w:p w14:paraId="58ECF20F" w14:textId="77777777" w:rsidR="008564A2" w:rsidRDefault="008564A2" w:rsidP="008564A2">
      <w:pPr>
        <w:spacing w:after="0" w:line="360" w:lineRule="auto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ab/>
        <w:t>The atom is considered a False atom.</w:t>
      </w:r>
    </w:p>
    <w:p w14:paraId="320BFFDF" w14:textId="7D134803" w:rsidR="00C14C31" w:rsidRDefault="00C14C31" w:rsidP="00183365">
      <w:pPr>
        <w:spacing w:after="0"/>
        <w:rPr>
          <w:rFonts w:ascii="Times New Roman" w:hAnsi="Times New Roman" w:cs="Times New Roman"/>
        </w:rPr>
      </w:pPr>
    </w:p>
    <w:p w14:paraId="62CDD596" w14:textId="77777777" w:rsidR="003556B8" w:rsidRDefault="003556B8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br w:type="page"/>
      </w:r>
    </w:p>
    <w:p w14:paraId="36A8EC73" w14:textId="599BCCE5" w:rsidR="00306A0D" w:rsidRPr="000D4E0B" w:rsidRDefault="00306A0D" w:rsidP="00306A0D">
      <w:pPr>
        <w:pStyle w:val="Heading1"/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0D4E0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 xml:space="preserve">Atom 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4</w:t>
      </w:r>
      <w:r w:rsidRPr="000D4E0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: vehicle_IsStationary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(1)</w:t>
      </w:r>
    </w:p>
    <w:p w14:paraId="0983DA16" w14:textId="77777777" w:rsidR="00306A0D" w:rsidRPr="00E25F40" w:rsidRDefault="00306A0D" w:rsidP="00306A0D">
      <w:pPr>
        <w:pStyle w:val="Heading2"/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E25F4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Query 1: What is TV speed? (AV_Behaviour)</w:t>
      </w:r>
    </w:p>
    <w:p w14:paraId="4E6EC2AB" w14:textId="77777777" w:rsidR="00B21F7B" w:rsidRPr="00BA0BC2" w:rsidRDefault="00B21F7B" w:rsidP="00B21F7B">
      <w:pPr>
        <w:spacing w:after="0" w:line="360" w:lineRule="auto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BA0BC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PARQL:</w:t>
      </w:r>
    </w:p>
    <w:p w14:paraId="22523D75" w14:textId="757CE38C" w:rsidR="00306A0D" w:rsidRPr="00BA0BC2" w:rsidRDefault="00306A0D" w:rsidP="00306A0D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>prefix ab:&lt;http://www.semanticweb.org/bhuiyanh/ontologies/2020/5/untitled-ontology-137#&gt;</w:t>
      </w:r>
    </w:p>
    <w:p w14:paraId="480C8593" w14:textId="77777777" w:rsidR="00306A0D" w:rsidRPr="00BA0BC2" w:rsidRDefault="00306A0D" w:rsidP="00306A0D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gramStart"/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>SELECT ?is</w:t>
      </w:r>
      <w:proofErr w:type="gramEnd"/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>_speed</w:t>
      </w:r>
    </w:p>
    <w:p w14:paraId="236D2A9A" w14:textId="77777777" w:rsidR="00306A0D" w:rsidRPr="00BA0BC2" w:rsidRDefault="00306A0D" w:rsidP="00306A0D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gramStart"/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>WHERE</w:t>
      </w:r>
      <w:proofErr w:type="gramEnd"/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2E081363" w14:textId="77777777" w:rsidR="00306A0D" w:rsidRPr="00BA0BC2" w:rsidRDefault="00306A0D" w:rsidP="00306A0D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{ </w:t>
      </w:r>
    </w:p>
    <w:p w14:paraId="06DC94B6" w14:textId="77777777" w:rsidR="00306A0D" w:rsidRPr="00BA0BC2" w:rsidRDefault="00306A0D" w:rsidP="00306A0D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gramStart"/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>ab:vehicle</w:t>
      </w:r>
      <w:proofErr w:type="gramEnd"/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-2  ab:is_speed ?is_speed </w:t>
      </w:r>
    </w:p>
    <w:p w14:paraId="5741B221" w14:textId="77777777" w:rsidR="00306A0D" w:rsidRPr="00BA0BC2" w:rsidRDefault="00306A0D" w:rsidP="00306A0D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>}</w:t>
      </w:r>
    </w:p>
    <w:p w14:paraId="0E5B75AE" w14:textId="77777777" w:rsidR="00306A0D" w:rsidRPr="00BA0BC2" w:rsidRDefault="00306A0D" w:rsidP="00306A0D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A0BC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nswer Example: </w:t>
      </w:r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>"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39</w:t>
      </w:r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>.1796836853"^^&lt;http://www.w3.org/2001/XMLSchema#string&gt;</w:t>
      </w:r>
    </w:p>
    <w:p w14:paraId="65BE57F2" w14:textId="2D47C92C" w:rsidR="00306A0D" w:rsidRPr="00C4315F" w:rsidRDefault="00306A0D" w:rsidP="00306A0D">
      <w:pPr>
        <w:pStyle w:val="Heading2"/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C4315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Explanation for 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A</w:t>
      </w:r>
      <w:r w:rsidRPr="00C4315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tom </w:t>
      </w:r>
      <w:r w:rsidR="008C54A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4</w:t>
      </w:r>
    </w:p>
    <w:p w14:paraId="5240C08B" w14:textId="77777777" w:rsidR="00306A0D" w:rsidRDefault="00306A0D" w:rsidP="00306A0D">
      <w:pPr>
        <w:spacing w:after="0" w:line="360" w:lineRule="auto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C9254D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Based on Query 1 result, atom 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0</w:t>
      </w:r>
      <w:r w:rsidRPr="00C9254D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is det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</w:t>
      </w:r>
      <w:r w:rsidRPr="00C9254D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rmined whether it is true or false. </w:t>
      </w:r>
    </w:p>
    <w:p w14:paraId="19278857" w14:textId="77777777" w:rsidR="00306A0D" w:rsidRPr="005200AD" w:rsidRDefault="00306A0D" w:rsidP="00306A0D">
      <w:pPr>
        <w:spacing w:after="0" w:line="36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5200A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IF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4597"/>
        <w:gridCol w:w="3006"/>
      </w:tblGrid>
      <w:tr w:rsidR="00306A0D" w14:paraId="08ADE9F4" w14:textId="77777777" w:rsidTr="00B16DDC">
        <w:tc>
          <w:tcPr>
            <w:tcW w:w="1413" w:type="dxa"/>
          </w:tcPr>
          <w:p w14:paraId="1CA61E0A" w14:textId="77777777" w:rsidR="00306A0D" w:rsidRDefault="00306A0D" w:rsidP="00B16DDC">
            <w:pPr>
              <w:spacing w:line="360" w:lineRule="auto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Queries</w:t>
            </w:r>
          </w:p>
        </w:tc>
        <w:tc>
          <w:tcPr>
            <w:tcW w:w="4597" w:type="dxa"/>
          </w:tcPr>
          <w:p w14:paraId="2BDB3475" w14:textId="77777777" w:rsidR="00306A0D" w:rsidRDefault="00306A0D" w:rsidP="00B16DDC">
            <w:pPr>
              <w:spacing w:line="360" w:lineRule="auto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Result</w:t>
            </w:r>
          </w:p>
        </w:tc>
        <w:tc>
          <w:tcPr>
            <w:tcW w:w="3006" w:type="dxa"/>
          </w:tcPr>
          <w:p w14:paraId="137849A5" w14:textId="77777777" w:rsidR="00306A0D" w:rsidRDefault="00306A0D" w:rsidP="00B16DDC">
            <w:pPr>
              <w:spacing w:line="360" w:lineRule="auto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Expected outcome</w:t>
            </w:r>
          </w:p>
        </w:tc>
      </w:tr>
      <w:tr w:rsidR="00306A0D" w14:paraId="50C1345B" w14:textId="77777777" w:rsidTr="00B16DDC">
        <w:tc>
          <w:tcPr>
            <w:tcW w:w="1413" w:type="dxa"/>
          </w:tcPr>
          <w:p w14:paraId="12F4F329" w14:textId="77777777" w:rsidR="00306A0D" w:rsidRDefault="00306A0D" w:rsidP="00B16DDC">
            <w:pPr>
              <w:spacing w:line="360" w:lineRule="auto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Query 1</w:t>
            </w:r>
          </w:p>
        </w:tc>
        <w:tc>
          <w:tcPr>
            <w:tcW w:w="4597" w:type="dxa"/>
          </w:tcPr>
          <w:p w14:paraId="5A21243D" w14:textId="77777777" w:rsidR="00306A0D" w:rsidRDefault="00306A0D" w:rsidP="00B16DDC">
            <w:pPr>
              <w:spacing w:line="360" w:lineRule="auto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TV speed == 0</w:t>
            </w:r>
          </w:p>
        </w:tc>
        <w:tc>
          <w:tcPr>
            <w:tcW w:w="3006" w:type="dxa"/>
          </w:tcPr>
          <w:p w14:paraId="447828C7" w14:textId="77777777" w:rsidR="00306A0D" w:rsidRDefault="00306A0D" w:rsidP="00B16DDC">
            <w:pPr>
              <w:spacing w:line="360" w:lineRule="auto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True</w:t>
            </w:r>
          </w:p>
        </w:tc>
      </w:tr>
    </w:tbl>
    <w:p w14:paraId="1F026DA3" w14:textId="77777777" w:rsidR="00306A0D" w:rsidRPr="004A1249" w:rsidRDefault="00306A0D" w:rsidP="00306A0D">
      <w:pPr>
        <w:spacing w:after="0"/>
        <w:rPr>
          <w:rFonts w:ascii="Times New Roman" w:hAnsi="Times New Roman" w:cs="Times New Roman"/>
          <w:b/>
        </w:rPr>
      </w:pPr>
    </w:p>
    <w:p w14:paraId="3B34D33E" w14:textId="77777777" w:rsidR="00306A0D" w:rsidRDefault="00306A0D" w:rsidP="00306A0D">
      <w:pPr>
        <w:spacing w:after="0" w:line="360" w:lineRule="auto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622CA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THEN: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The atom is considered a True atom for the specific timestamp.</w:t>
      </w:r>
    </w:p>
    <w:p w14:paraId="7498C0DF" w14:textId="77777777" w:rsidR="00306A0D" w:rsidRDefault="00306A0D" w:rsidP="00306A0D">
      <w:pPr>
        <w:spacing w:after="0" w:line="360" w:lineRule="auto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622CA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ELSE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: (if the query result becomes opposite to the expected outcome)</w:t>
      </w:r>
    </w:p>
    <w:p w14:paraId="232C1291" w14:textId="77777777" w:rsidR="00306A0D" w:rsidRDefault="00306A0D" w:rsidP="00306A0D">
      <w:pPr>
        <w:spacing w:after="0" w:line="360" w:lineRule="auto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ab/>
        <w:t>The atom is considered a False atom.</w:t>
      </w:r>
    </w:p>
    <w:p w14:paraId="67BEA5DB" w14:textId="0F69D6B6" w:rsidR="00CC5DAA" w:rsidRDefault="00CC5DAA" w:rsidP="00183365">
      <w:pPr>
        <w:spacing w:after="0"/>
        <w:rPr>
          <w:rFonts w:ascii="Times New Roman" w:hAnsi="Times New Roman" w:cs="Times New Roman"/>
        </w:rPr>
      </w:pPr>
    </w:p>
    <w:p w14:paraId="611C6A76" w14:textId="77777777" w:rsidR="00E32BC0" w:rsidRDefault="00E32BC0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br w:type="page"/>
      </w:r>
    </w:p>
    <w:p w14:paraId="4B48938B" w14:textId="18BDA7F3" w:rsidR="001713F8" w:rsidRPr="00BB3FF0" w:rsidRDefault="001713F8" w:rsidP="001713F8">
      <w:pPr>
        <w:pStyle w:val="Heading1"/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4E72B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 xml:space="preserve">Atom 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5</w:t>
      </w:r>
      <w:r w:rsidRPr="004E72B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: driver_IsDrivingOn_MultiLaneRoad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(1)</w:t>
      </w:r>
    </w:p>
    <w:p w14:paraId="3A511A6E" w14:textId="77777777" w:rsidR="001713F8" w:rsidRDefault="001713F8" w:rsidP="001713F8">
      <w:pPr>
        <w:pStyle w:val="Heading2"/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2739A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Query 1: How many lanes in the road? (AV_Environment)</w:t>
      </w:r>
    </w:p>
    <w:p w14:paraId="546FCD1E" w14:textId="77777777" w:rsidR="001713F8" w:rsidRPr="00BA0BC2" w:rsidRDefault="001713F8" w:rsidP="001713F8">
      <w:pPr>
        <w:spacing w:after="0" w:line="360" w:lineRule="auto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BA0BC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PARQL:</w:t>
      </w:r>
    </w:p>
    <w:p w14:paraId="601CEBF6" w14:textId="77777777" w:rsidR="001713F8" w:rsidRPr="00BA0BC2" w:rsidRDefault="001713F8" w:rsidP="001713F8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>prefix as:&lt;http://www.semanticweb.org/bhuiyanh/ontologies/2020/5/untitled-ontology-139#&gt;</w:t>
      </w:r>
    </w:p>
    <w:p w14:paraId="50952411" w14:textId="77777777" w:rsidR="001713F8" w:rsidRPr="00BA0BC2" w:rsidRDefault="001713F8" w:rsidP="001713F8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gramStart"/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>SELECT ?is</w:t>
      </w:r>
      <w:proofErr w:type="gramEnd"/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>_totallane</w:t>
      </w:r>
    </w:p>
    <w:p w14:paraId="04958901" w14:textId="77777777" w:rsidR="001713F8" w:rsidRDefault="001713F8" w:rsidP="001713F8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gramStart"/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>WHERE</w:t>
      </w:r>
      <w:proofErr w:type="gramEnd"/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77B5A342" w14:textId="77777777" w:rsidR="001713F8" w:rsidRDefault="001713F8" w:rsidP="001713F8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>{</w:t>
      </w:r>
    </w:p>
    <w:p w14:paraId="0E450827" w14:textId="77777777" w:rsidR="001713F8" w:rsidRPr="00BA0BC2" w:rsidRDefault="001713F8" w:rsidP="001713F8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gramStart"/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>as:time</w:t>
      </w:r>
      <w:proofErr w:type="gramEnd"/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s:is_totallane ?is_totallane. </w:t>
      </w:r>
    </w:p>
    <w:p w14:paraId="0956664F" w14:textId="77777777" w:rsidR="001713F8" w:rsidRPr="00BA0BC2" w:rsidRDefault="001713F8" w:rsidP="001713F8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}</w:t>
      </w:r>
    </w:p>
    <w:p w14:paraId="529FA9A2" w14:textId="77777777" w:rsidR="001713F8" w:rsidRDefault="001713F8" w:rsidP="001713F8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A0BC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nswer Example: </w:t>
      </w:r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>"3.0"^^&lt;http://www.w3.org/2001/XMLSchema#string&gt;</w:t>
      </w:r>
    </w:p>
    <w:p w14:paraId="523B89E3" w14:textId="22319CD9" w:rsidR="001713F8" w:rsidRPr="00C51F48" w:rsidRDefault="001713F8" w:rsidP="001713F8">
      <w:pPr>
        <w:pStyle w:val="Heading2"/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C47DB1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Explanation for atom </w:t>
      </w:r>
      <w:r w:rsidR="007C779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5</w:t>
      </w:r>
    </w:p>
    <w:p w14:paraId="5125A1BB" w14:textId="77777777" w:rsidR="001713F8" w:rsidRPr="005200AD" w:rsidRDefault="001713F8" w:rsidP="001713F8">
      <w:pPr>
        <w:spacing w:after="0" w:line="36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5200A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IF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4597"/>
        <w:gridCol w:w="3006"/>
      </w:tblGrid>
      <w:tr w:rsidR="001713F8" w14:paraId="5A5158A1" w14:textId="77777777" w:rsidTr="00B16DDC">
        <w:tc>
          <w:tcPr>
            <w:tcW w:w="1413" w:type="dxa"/>
          </w:tcPr>
          <w:p w14:paraId="2BBA5BBA" w14:textId="77777777" w:rsidR="001713F8" w:rsidRDefault="001713F8" w:rsidP="00B16DDC">
            <w:pPr>
              <w:spacing w:line="360" w:lineRule="auto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Queries</w:t>
            </w:r>
          </w:p>
        </w:tc>
        <w:tc>
          <w:tcPr>
            <w:tcW w:w="4597" w:type="dxa"/>
          </w:tcPr>
          <w:p w14:paraId="275DAB6A" w14:textId="77777777" w:rsidR="001713F8" w:rsidRDefault="001713F8" w:rsidP="00B16DDC">
            <w:pPr>
              <w:spacing w:line="360" w:lineRule="auto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Result</w:t>
            </w:r>
          </w:p>
        </w:tc>
        <w:tc>
          <w:tcPr>
            <w:tcW w:w="3006" w:type="dxa"/>
          </w:tcPr>
          <w:p w14:paraId="4F85C7DD" w14:textId="77777777" w:rsidR="001713F8" w:rsidRDefault="001713F8" w:rsidP="00B16DDC">
            <w:pPr>
              <w:spacing w:line="360" w:lineRule="auto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Expected outcome</w:t>
            </w:r>
          </w:p>
        </w:tc>
      </w:tr>
      <w:tr w:rsidR="001713F8" w14:paraId="70FF6EB9" w14:textId="77777777" w:rsidTr="00B16DDC">
        <w:tc>
          <w:tcPr>
            <w:tcW w:w="1413" w:type="dxa"/>
          </w:tcPr>
          <w:p w14:paraId="7DC1EF2D" w14:textId="77777777" w:rsidR="001713F8" w:rsidRDefault="001713F8" w:rsidP="00B16DDC">
            <w:pPr>
              <w:spacing w:line="360" w:lineRule="auto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Query 1</w:t>
            </w:r>
          </w:p>
        </w:tc>
        <w:tc>
          <w:tcPr>
            <w:tcW w:w="4597" w:type="dxa"/>
          </w:tcPr>
          <w:p w14:paraId="1401979F" w14:textId="77777777" w:rsidR="001713F8" w:rsidRPr="003D4E41" w:rsidRDefault="001713F8" w:rsidP="00B16DDC">
            <w:pPr>
              <w:spacing w:line="360" w:lineRule="auto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Totallane &gt; </w:t>
            </w:r>
            <w:r w:rsidRPr="003D4E41"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3006" w:type="dxa"/>
          </w:tcPr>
          <w:p w14:paraId="1C22756C" w14:textId="77777777" w:rsidR="001713F8" w:rsidRDefault="001713F8" w:rsidP="00B16DDC">
            <w:pPr>
              <w:spacing w:line="360" w:lineRule="auto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True</w:t>
            </w:r>
          </w:p>
        </w:tc>
      </w:tr>
    </w:tbl>
    <w:p w14:paraId="12479BC8" w14:textId="77777777" w:rsidR="001713F8" w:rsidRDefault="001713F8" w:rsidP="001713F8">
      <w:pPr>
        <w:spacing w:before="240" w:after="0" w:line="360" w:lineRule="auto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622CA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THEN: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The atom is considered a True atom for the specific timestamp.</w:t>
      </w:r>
    </w:p>
    <w:p w14:paraId="603002C6" w14:textId="77777777" w:rsidR="001713F8" w:rsidRDefault="001713F8" w:rsidP="001713F8">
      <w:pPr>
        <w:spacing w:after="0" w:line="360" w:lineRule="auto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622CA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ELSE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: (the query result ≤ 1)</w:t>
      </w:r>
    </w:p>
    <w:p w14:paraId="2CE74BD5" w14:textId="77777777" w:rsidR="001713F8" w:rsidRDefault="001713F8" w:rsidP="001713F8">
      <w:pPr>
        <w:spacing w:after="0" w:line="360" w:lineRule="auto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ab/>
        <w:t>The atom is considered a False atom.</w:t>
      </w:r>
    </w:p>
    <w:p w14:paraId="21ADCE1A" w14:textId="23C87DAF" w:rsidR="00B06C8A" w:rsidRDefault="00B06C8A" w:rsidP="003A0253">
      <w:pPr>
        <w:spacing w:after="0"/>
        <w:rPr>
          <w:rFonts w:ascii="Times New Roman" w:hAnsi="Times New Roman" w:cs="Times New Roman"/>
        </w:rPr>
      </w:pPr>
    </w:p>
    <w:p w14:paraId="3F0C100E" w14:textId="77777777" w:rsidR="00445E3A" w:rsidRDefault="00445E3A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br w:type="page"/>
      </w:r>
    </w:p>
    <w:p w14:paraId="54F8524C" w14:textId="77777777" w:rsidR="00297C9A" w:rsidRPr="004955EC" w:rsidRDefault="00297C9A" w:rsidP="00297C9A">
      <w:pPr>
        <w:pStyle w:val="Heading1"/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4955EC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Atom 6: vehicle_IsGivingRightChangeOfDirectionSignal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(1)</w:t>
      </w:r>
    </w:p>
    <w:p w14:paraId="557A0EF1" w14:textId="77777777" w:rsidR="00297C9A" w:rsidRDefault="00297C9A" w:rsidP="00297C9A">
      <w:pPr>
        <w:pStyle w:val="Heading2"/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0F13E9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Query 1: Is the vehicle giving the right indicator signal? (AV_Behaviour)</w:t>
      </w:r>
    </w:p>
    <w:p w14:paraId="469C0B84" w14:textId="77777777" w:rsidR="00297C9A" w:rsidRPr="00BA0BC2" w:rsidRDefault="00297C9A" w:rsidP="00297C9A">
      <w:pPr>
        <w:spacing w:after="0" w:line="360" w:lineRule="auto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BA0BC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PARQL:</w:t>
      </w:r>
    </w:p>
    <w:p w14:paraId="6B72AA3B" w14:textId="77777777" w:rsidR="00297C9A" w:rsidRPr="00DE0549" w:rsidRDefault="00297C9A" w:rsidP="00297C9A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DE0549">
        <w:rPr>
          <w:rFonts w:ascii="Times New Roman" w:hAnsi="Times New Roman" w:cs="Times New Roman"/>
          <w:sz w:val="24"/>
          <w:szCs w:val="24"/>
        </w:rPr>
        <w:t>prefix ab:&lt;http://www.semanticweb.org/bhuiyanh/ontologies/2020/5/untitled-ontology-137#&gt;</w:t>
      </w:r>
    </w:p>
    <w:p w14:paraId="28F98D20" w14:textId="77777777" w:rsidR="00297C9A" w:rsidRPr="00DE0549" w:rsidRDefault="00297C9A" w:rsidP="00297C9A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DE0549">
        <w:rPr>
          <w:rFonts w:ascii="Times New Roman" w:hAnsi="Times New Roman" w:cs="Times New Roman"/>
          <w:sz w:val="24"/>
          <w:szCs w:val="24"/>
        </w:rPr>
        <w:t>SELECT ?is</w:t>
      </w:r>
      <w:proofErr w:type="gramEnd"/>
      <w:r w:rsidRPr="00DE0549">
        <w:rPr>
          <w:rFonts w:ascii="Times New Roman" w:hAnsi="Times New Roman" w:cs="Times New Roman"/>
          <w:sz w:val="24"/>
          <w:szCs w:val="24"/>
        </w:rPr>
        <w:t>_goingright</w:t>
      </w:r>
    </w:p>
    <w:p w14:paraId="08A7C97D" w14:textId="77777777" w:rsidR="00297C9A" w:rsidRDefault="00297C9A" w:rsidP="00297C9A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DE0549">
        <w:rPr>
          <w:rFonts w:ascii="Times New Roman" w:hAnsi="Times New Roman" w:cs="Times New Roman"/>
          <w:sz w:val="24"/>
          <w:szCs w:val="24"/>
        </w:rPr>
        <w:t>WHERE</w:t>
      </w:r>
      <w:proofErr w:type="gramEnd"/>
      <w:r w:rsidRPr="00DE054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7E9711E" w14:textId="77777777" w:rsidR="00297C9A" w:rsidRPr="00DE0549" w:rsidRDefault="00297C9A" w:rsidP="00297C9A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DE0549">
        <w:rPr>
          <w:rFonts w:ascii="Times New Roman" w:hAnsi="Times New Roman" w:cs="Times New Roman"/>
          <w:sz w:val="24"/>
          <w:szCs w:val="24"/>
        </w:rPr>
        <w:t xml:space="preserve">{ </w:t>
      </w:r>
    </w:p>
    <w:p w14:paraId="41A541EC" w14:textId="77777777" w:rsidR="00297C9A" w:rsidRPr="00DE0549" w:rsidRDefault="00297C9A" w:rsidP="00297C9A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DE0549">
        <w:rPr>
          <w:rFonts w:ascii="Times New Roman" w:hAnsi="Times New Roman" w:cs="Times New Roman"/>
          <w:sz w:val="24"/>
          <w:szCs w:val="24"/>
        </w:rPr>
        <w:t>ab:vehicle</w:t>
      </w:r>
      <w:proofErr w:type="gramEnd"/>
      <w:r w:rsidRPr="00DE0549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2 (TV)</w:t>
      </w:r>
      <w:r w:rsidRPr="00DE0549">
        <w:rPr>
          <w:rFonts w:ascii="Times New Roman" w:hAnsi="Times New Roman" w:cs="Times New Roman"/>
          <w:sz w:val="24"/>
          <w:szCs w:val="24"/>
        </w:rPr>
        <w:t xml:space="preserve">  ab:is_goingright ?is_goingright </w:t>
      </w:r>
    </w:p>
    <w:p w14:paraId="7BDED325" w14:textId="77777777" w:rsidR="00297C9A" w:rsidRPr="00DE0549" w:rsidRDefault="00297C9A" w:rsidP="00297C9A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DE0549">
        <w:rPr>
          <w:rFonts w:ascii="Times New Roman" w:hAnsi="Times New Roman" w:cs="Times New Roman"/>
          <w:sz w:val="24"/>
          <w:szCs w:val="24"/>
        </w:rPr>
        <w:t xml:space="preserve">  }</w:t>
      </w:r>
    </w:p>
    <w:p w14:paraId="2E573F88" w14:textId="77777777" w:rsidR="00297C9A" w:rsidRDefault="00297C9A" w:rsidP="00297C9A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A0BC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nswer Example: </w:t>
      </w:r>
      <w:r w:rsidRPr="00DE0549">
        <w:rPr>
          <w:rFonts w:ascii="Times New Roman" w:hAnsi="Times New Roman" w:cs="Times New Roman"/>
          <w:color w:val="000000" w:themeColor="text1"/>
          <w:sz w:val="24"/>
          <w:szCs w:val="24"/>
        </w:rPr>
        <w:t>"0.0"^^&lt;http://www.w3.org/2001/XMLSchema#string&gt;</w:t>
      </w:r>
    </w:p>
    <w:p w14:paraId="642D1F71" w14:textId="77777777" w:rsidR="00297C9A" w:rsidRDefault="00297C9A" w:rsidP="00297C9A">
      <w:pPr>
        <w:pStyle w:val="Heading3"/>
        <w:spacing w:line="360" w:lineRule="auto"/>
        <w:rPr>
          <w:bCs/>
        </w:rPr>
      </w:pPr>
      <w:r w:rsidRPr="000C7772">
        <w:rPr>
          <w:rFonts w:ascii="Times New Roman" w:hAnsi="Times New Roman" w:cs="Times New Roman"/>
          <w:b/>
          <w:bCs/>
          <w:color w:val="000000" w:themeColor="text1"/>
        </w:rPr>
        <w:t>Exp</w:t>
      </w:r>
      <w:r>
        <w:rPr>
          <w:rFonts w:ascii="Times New Roman" w:hAnsi="Times New Roman" w:cs="Times New Roman"/>
          <w:b/>
          <w:bCs/>
          <w:color w:val="000000" w:themeColor="text1"/>
        </w:rPr>
        <w:t>lana</w:t>
      </w:r>
      <w:r w:rsidRPr="000C7772">
        <w:rPr>
          <w:rFonts w:ascii="Times New Roman" w:hAnsi="Times New Roman" w:cs="Times New Roman"/>
          <w:b/>
          <w:bCs/>
          <w:color w:val="000000" w:themeColor="text1"/>
        </w:rPr>
        <w:t>tion</w:t>
      </w:r>
      <w:r>
        <w:rPr>
          <w:bCs/>
        </w:rPr>
        <w:t xml:space="preserve"> </w:t>
      </w:r>
    </w:p>
    <w:p w14:paraId="321C267E" w14:textId="77777777" w:rsidR="00297C9A" w:rsidRDefault="00297C9A" w:rsidP="00297C9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rough the below condition, it is determined whether the overtaken vehicle is giving the right indicator signal.</w:t>
      </w:r>
    </w:p>
    <w:p w14:paraId="7CFD6D96" w14:textId="77777777" w:rsidR="00297C9A" w:rsidRPr="000E7C92" w:rsidRDefault="00297C9A" w:rsidP="00297C9A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0E7C92">
        <w:rPr>
          <w:rFonts w:ascii="Times New Roman" w:hAnsi="Times New Roman" w:cs="Times New Roman"/>
          <w:b/>
          <w:sz w:val="24"/>
          <w:szCs w:val="24"/>
          <w:u w:val="single"/>
        </w:rPr>
        <w:t>Condition:</w:t>
      </w:r>
    </w:p>
    <w:p w14:paraId="21620E14" w14:textId="77777777" w:rsidR="00297C9A" w:rsidRPr="000E7C92" w:rsidRDefault="00297C9A" w:rsidP="00297C9A">
      <w:pPr>
        <w:rPr>
          <w:rFonts w:ascii="Times New Roman" w:hAnsi="Times New Roman" w:cs="Times New Roman"/>
          <w:sz w:val="24"/>
          <w:szCs w:val="24"/>
        </w:rPr>
      </w:pPr>
      <w:r w:rsidRPr="000E7C92">
        <w:rPr>
          <w:rFonts w:ascii="Times New Roman" w:hAnsi="Times New Roman" w:cs="Times New Roman"/>
          <w:sz w:val="24"/>
          <w:szCs w:val="24"/>
        </w:rPr>
        <w:t>if (</w:t>
      </w:r>
      <w:proofErr w:type="gramStart"/>
      <w:r w:rsidRPr="000E7C92">
        <w:rPr>
          <w:rFonts w:ascii="Times New Roman" w:hAnsi="Times New Roman" w:cs="Times New Roman"/>
          <w:sz w:val="24"/>
          <w:szCs w:val="24"/>
        </w:rPr>
        <w:t>q.result</w:t>
      </w:r>
      <w:proofErr w:type="gramEnd"/>
      <w:r w:rsidRPr="000E7C92">
        <w:rPr>
          <w:rFonts w:ascii="Times New Roman" w:hAnsi="Times New Roman" w:cs="Times New Roman"/>
          <w:sz w:val="24"/>
          <w:szCs w:val="24"/>
        </w:rPr>
        <w:t xml:space="preserve"> == 1)</w:t>
      </w:r>
    </w:p>
    <w:p w14:paraId="49C2CF09" w14:textId="77777777" w:rsidR="00297C9A" w:rsidRPr="000E7C92" w:rsidRDefault="00297C9A" w:rsidP="00297C9A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0E7C92">
        <w:rPr>
          <w:rFonts w:ascii="Times New Roman" w:hAnsi="Times New Roman" w:cs="Times New Roman"/>
          <w:sz w:val="24"/>
          <w:szCs w:val="24"/>
        </w:rPr>
        <w:t>then “Vehicle is giving right indictaor signal</w:t>
      </w:r>
      <w:proofErr w:type="gramStart"/>
      <w:r w:rsidRPr="000E7C92">
        <w:rPr>
          <w:rFonts w:ascii="Times New Roman" w:hAnsi="Times New Roman" w:cs="Times New Roman"/>
          <w:sz w:val="24"/>
          <w:szCs w:val="24"/>
        </w:rPr>
        <w:t>”;</w:t>
      </w:r>
      <w:proofErr w:type="gramEnd"/>
    </w:p>
    <w:p w14:paraId="518D67D5" w14:textId="77777777" w:rsidR="00297C9A" w:rsidRPr="000E7C92" w:rsidRDefault="00297C9A" w:rsidP="00297C9A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0E7C92">
        <w:rPr>
          <w:rFonts w:ascii="Times New Roman" w:hAnsi="Times New Roman" w:cs="Times New Roman"/>
          <w:sz w:val="24"/>
          <w:szCs w:val="24"/>
        </w:rPr>
        <w:t xml:space="preserve">right_indicator_signal = </w:t>
      </w:r>
      <w:proofErr w:type="gramStart"/>
      <w:r w:rsidRPr="000E7C92">
        <w:rPr>
          <w:rFonts w:ascii="Times New Roman" w:hAnsi="Times New Roman" w:cs="Times New Roman"/>
          <w:sz w:val="24"/>
          <w:szCs w:val="24"/>
        </w:rPr>
        <w:t>1;</w:t>
      </w:r>
      <w:proofErr w:type="gramEnd"/>
    </w:p>
    <w:p w14:paraId="38D52EDF" w14:textId="77777777" w:rsidR="00297C9A" w:rsidRPr="000E7C92" w:rsidRDefault="00297C9A" w:rsidP="00297C9A">
      <w:pPr>
        <w:rPr>
          <w:rFonts w:ascii="Times New Roman" w:hAnsi="Times New Roman" w:cs="Times New Roman"/>
          <w:sz w:val="24"/>
          <w:szCs w:val="24"/>
        </w:rPr>
      </w:pPr>
      <w:r w:rsidRPr="000E7C92">
        <w:rPr>
          <w:rFonts w:ascii="Times New Roman" w:hAnsi="Times New Roman" w:cs="Times New Roman"/>
          <w:sz w:val="24"/>
          <w:szCs w:val="24"/>
        </w:rPr>
        <w:t>else</w:t>
      </w:r>
    </w:p>
    <w:p w14:paraId="6573E857" w14:textId="77777777" w:rsidR="00297C9A" w:rsidRPr="003B3265" w:rsidRDefault="00297C9A" w:rsidP="00297C9A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0E7C92">
        <w:rPr>
          <w:rFonts w:ascii="Times New Roman" w:hAnsi="Times New Roman" w:cs="Times New Roman"/>
          <w:sz w:val="24"/>
          <w:szCs w:val="24"/>
        </w:rPr>
        <w:t xml:space="preserve">right_indicator_signal = </w:t>
      </w:r>
      <w:proofErr w:type="gramStart"/>
      <w:r w:rsidRPr="000E7C92">
        <w:rPr>
          <w:rFonts w:ascii="Times New Roman" w:hAnsi="Times New Roman" w:cs="Times New Roman"/>
          <w:sz w:val="24"/>
          <w:szCs w:val="24"/>
        </w:rPr>
        <w:t>0;</w:t>
      </w:r>
      <w:proofErr w:type="gramEnd"/>
    </w:p>
    <w:p w14:paraId="2AA54ED0" w14:textId="77777777" w:rsidR="00297C9A" w:rsidRPr="00C4315F" w:rsidRDefault="00297C9A" w:rsidP="00297C9A">
      <w:pPr>
        <w:pStyle w:val="Heading2"/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C4315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Explanation for 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A</w:t>
      </w:r>
      <w:r w:rsidRPr="00C4315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tom 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6</w:t>
      </w:r>
    </w:p>
    <w:p w14:paraId="22CD490C" w14:textId="77777777" w:rsidR="00297C9A" w:rsidRDefault="00297C9A" w:rsidP="00297C9A">
      <w:pPr>
        <w:spacing w:after="0" w:line="360" w:lineRule="auto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C9254D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Based on Query 1 result, atom 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6</w:t>
      </w:r>
      <w:r w:rsidRPr="00C9254D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is det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</w:t>
      </w:r>
      <w:r w:rsidRPr="00C9254D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rmined whether it is true or false. </w:t>
      </w:r>
    </w:p>
    <w:p w14:paraId="38780FC7" w14:textId="77777777" w:rsidR="00297C9A" w:rsidRPr="005200AD" w:rsidRDefault="00297C9A" w:rsidP="00297C9A">
      <w:pPr>
        <w:spacing w:after="0" w:line="36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5200A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IF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4597"/>
        <w:gridCol w:w="3006"/>
      </w:tblGrid>
      <w:tr w:rsidR="00297C9A" w14:paraId="61C00F3A" w14:textId="77777777" w:rsidTr="00B16DDC">
        <w:tc>
          <w:tcPr>
            <w:tcW w:w="1413" w:type="dxa"/>
          </w:tcPr>
          <w:p w14:paraId="71020488" w14:textId="77777777" w:rsidR="00297C9A" w:rsidRDefault="00297C9A" w:rsidP="00B16DDC">
            <w:pPr>
              <w:spacing w:line="360" w:lineRule="auto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Queries</w:t>
            </w:r>
          </w:p>
        </w:tc>
        <w:tc>
          <w:tcPr>
            <w:tcW w:w="4597" w:type="dxa"/>
          </w:tcPr>
          <w:p w14:paraId="7574BAEE" w14:textId="77777777" w:rsidR="00297C9A" w:rsidRDefault="00297C9A" w:rsidP="00B16DDC">
            <w:pPr>
              <w:spacing w:line="360" w:lineRule="auto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Result</w:t>
            </w:r>
          </w:p>
        </w:tc>
        <w:tc>
          <w:tcPr>
            <w:tcW w:w="3006" w:type="dxa"/>
          </w:tcPr>
          <w:p w14:paraId="1A344176" w14:textId="77777777" w:rsidR="00297C9A" w:rsidRDefault="00297C9A" w:rsidP="00B16DDC">
            <w:pPr>
              <w:spacing w:line="360" w:lineRule="auto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Expected outcome</w:t>
            </w:r>
          </w:p>
        </w:tc>
      </w:tr>
      <w:tr w:rsidR="00297C9A" w14:paraId="020287C6" w14:textId="77777777" w:rsidTr="00B16DDC">
        <w:tc>
          <w:tcPr>
            <w:tcW w:w="1413" w:type="dxa"/>
          </w:tcPr>
          <w:p w14:paraId="2015093A" w14:textId="77777777" w:rsidR="00297C9A" w:rsidRDefault="00297C9A" w:rsidP="00B16DDC">
            <w:pPr>
              <w:spacing w:line="360" w:lineRule="auto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Query 1</w:t>
            </w:r>
          </w:p>
        </w:tc>
        <w:tc>
          <w:tcPr>
            <w:tcW w:w="4597" w:type="dxa"/>
          </w:tcPr>
          <w:p w14:paraId="620FB1C9" w14:textId="77777777" w:rsidR="00297C9A" w:rsidRDefault="00297C9A" w:rsidP="00B16DDC">
            <w:pPr>
              <w:spacing w:line="360" w:lineRule="auto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TV is giving the right indicator signal</w:t>
            </w:r>
          </w:p>
        </w:tc>
        <w:tc>
          <w:tcPr>
            <w:tcW w:w="3006" w:type="dxa"/>
          </w:tcPr>
          <w:p w14:paraId="0F24634F" w14:textId="77777777" w:rsidR="00297C9A" w:rsidRDefault="00297C9A" w:rsidP="00B16DDC">
            <w:pPr>
              <w:spacing w:line="360" w:lineRule="auto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True</w:t>
            </w:r>
          </w:p>
        </w:tc>
      </w:tr>
    </w:tbl>
    <w:p w14:paraId="361F61A4" w14:textId="77777777" w:rsidR="00297C9A" w:rsidRPr="004A1249" w:rsidRDefault="00297C9A" w:rsidP="00297C9A">
      <w:pPr>
        <w:spacing w:after="0"/>
        <w:rPr>
          <w:rFonts w:ascii="Times New Roman" w:hAnsi="Times New Roman" w:cs="Times New Roman"/>
          <w:b/>
        </w:rPr>
      </w:pPr>
    </w:p>
    <w:p w14:paraId="6CF19896" w14:textId="77777777" w:rsidR="00297C9A" w:rsidRDefault="00297C9A" w:rsidP="00297C9A">
      <w:pPr>
        <w:spacing w:after="0" w:line="360" w:lineRule="auto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622CA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THEN: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The atom is considered a True atom for the specific timestamp.</w:t>
      </w:r>
    </w:p>
    <w:p w14:paraId="0B779254" w14:textId="77777777" w:rsidR="00297C9A" w:rsidRDefault="00297C9A" w:rsidP="00297C9A">
      <w:pPr>
        <w:spacing w:after="0" w:line="360" w:lineRule="auto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622CA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ELSE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: (if any of the query results becomes opposite to the expected outcome)</w:t>
      </w:r>
    </w:p>
    <w:p w14:paraId="05356049" w14:textId="77777777" w:rsidR="00297C9A" w:rsidRDefault="00297C9A" w:rsidP="00297C9A">
      <w:pPr>
        <w:spacing w:after="0" w:line="360" w:lineRule="auto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ab/>
        <w:t>The atom is considered a False atom.</w:t>
      </w:r>
    </w:p>
    <w:p w14:paraId="6A5EB02C" w14:textId="6BBB73BC" w:rsidR="00297C9A" w:rsidRDefault="00297C9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25BEFED2" w14:textId="4945C699" w:rsidR="00C03AAE" w:rsidRPr="00076A58" w:rsidRDefault="00C03AAE" w:rsidP="00C03AAE">
      <w:pPr>
        <w:pStyle w:val="Heading1"/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076A58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 xml:space="preserve">Atom 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7</w:t>
      </w:r>
      <w:r w:rsidRPr="00076A58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: vehicle_Display_doNotOvertakeTurningVehicleSign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(1)</w:t>
      </w:r>
    </w:p>
    <w:p w14:paraId="2B429103" w14:textId="77777777" w:rsidR="00C03AAE" w:rsidRDefault="00C03AAE" w:rsidP="00C03AAE">
      <w:pPr>
        <w:pStyle w:val="Heading2"/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076A58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Query 1: Does TV displaying do not overtake sign? (AV_Environment)</w:t>
      </w:r>
    </w:p>
    <w:p w14:paraId="33C1E7F2" w14:textId="77777777" w:rsidR="00C03AAE" w:rsidRPr="00BA0BC2" w:rsidRDefault="00C03AAE" w:rsidP="00C03AAE">
      <w:pPr>
        <w:spacing w:after="0" w:line="360" w:lineRule="auto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BA0BC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PARQL:</w:t>
      </w:r>
    </w:p>
    <w:p w14:paraId="30EC102C" w14:textId="77777777" w:rsidR="00C03AAE" w:rsidRPr="00375BDC" w:rsidRDefault="00C03AAE" w:rsidP="00C03AAE">
      <w:pPr>
        <w:spacing w:after="0" w:line="360" w:lineRule="auto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375BD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prefix ab:&lt;http://www.semanticweb.org/bhuiyanh/ontologies/2020/5/untitled-ontology-137#&gt;</w:t>
      </w:r>
    </w:p>
    <w:p w14:paraId="6B3538FB" w14:textId="77777777" w:rsidR="00C03AAE" w:rsidRPr="00375BDC" w:rsidRDefault="00C03AAE" w:rsidP="00C03AAE">
      <w:pPr>
        <w:spacing w:after="0" w:line="360" w:lineRule="auto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proofErr w:type="gramStart"/>
      <w:r w:rsidRPr="00375BD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ELECT ?is</w:t>
      </w:r>
      <w:proofErr w:type="gramEnd"/>
      <w:r w:rsidRPr="00375BD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_donotovertakesign</w:t>
      </w:r>
    </w:p>
    <w:p w14:paraId="73D7DC95" w14:textId="77777777" w:rsidR="00C03AAE" w:rsidRDefault="00C03AAE" w:rsidP="00C03AAE">
      <w:pPr>
        <w:spacing w:after="0" w:line="360" w:lineRule="auto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proofErr w:type="gramStart"/>
      <w:r w:rsidRPr="00375BD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WHERE</w:t>
      </w:r>
      <w:proofErr w:type="gramEnd"/>
    </w:p>
    <w:p w14:paraId="3B363372" w14:textId="77777777" w:rsidR="00C03AAE" w:rsidRPr="00375BDC" w:rsidRDefault="00C03AAE" w:rsidP="00C03AAE">
      <w:pPr>
        <w:spacing w:after="0" w:line="360" w:lineRule="auto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375BD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{ </w:t>
      </w:r>
    </w:p>
    <w:p w14:paraId="296064DF" w14:textId="77777777" w:rsidR="00C03AAE" w:rsidRPr="00375BDC" w:rsidRDefault="00C03AAE" w:rsidP="00C03AAE">
      <w:pPr>
        <w:spacing w:after="0" w:line="360" w:lineRule="auto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proofErr w:type="gramStart"/>
      <w:r w:rsidRPr="00375BD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b:vehicle</w:t>
      </w:r>
      <w:proofErr w:type="gramEnd"/>
      <w:r w:rsidRPr="00375BD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-2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(TV)</w:t>
      </w:r>
      <w:r w:rsidRPr="00375BD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 ab:is_donotovertakesign ?is_donotovertakesign </w:t>
      </w:r>
    </w:p>
    <w:p w14:paraId="720A8B49" w14:textId="77777777" w:rsidR="00C03AAE" w:rsidRDefault="00C03AAE" w:rsidP="00C03AAE">
      <w:pPr>
        <w:spacing w:after="0" w:line="360" w:lineRule="auto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375BD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 }</w:t>
      </w:r>
    </w:p>
    <w:p w14:paraId="198E6C47" w14:textId="77777777" w:rsidR="00C03AAE" w:rsidRDefault="00C03AAE" w:rsidP="00C03AAE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BA0BC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nswer Example: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2D70E9">
        <w:rPr>
          <w:rFonts w:ascii="Times New Roman" w:hAnsi="Times New Roman" w:cs="Times New Roman"/>
          <w:sz w:val="24"/>
          <w:szCs w:val="24"/>
        </w:rPr>
        <w:t>"0.0"^^&lt;http://www.w3.org/2001/XMLSchema#string&gt;</w:t>
      </w:r>
    </w:p>
    <w:p w14:paraId="07DCA3E8" w14:textId="77777777" w:rsidR="00C03AAE" w:rsidRPr="004A715E" w:rsidRDefault="00C03AAE" w:rsidP="00C03AAE">
      <w:pPr>
        <w:pStyle w:val="Heading4"/>
        <w:spacing w:line="360" w:lineRule="auto"/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</w:pPr>
      <w:r w:rsidRPr="004A715E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t xml:space="preserve">Explanation </w:t>
      </w:r>
    </w:p>
    <w:p w14:paraId="3688B307" w14:textId="77777777" w:rsidR="00C03AAE" w:rsidRDefault="00C03AAE" w:rsidP="00C03AA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he below condition, it is determined whether the TV is displaying do not overtake sign or not. If </w:t>
      </w:r>
      <w:r w:rsidRPr="00FA11B3">
        <w:rPr>
          <w:rFonts w:ascii="Times New Roman" w:hAnsi="Times New Roman" w:cs="Times New Roman"/>
          <w:sz w:val="24"/>
          <w:szCs w:val="24"/>
        </w:rPr>
        <w:t xml:space="preserve">this query outcome is 1 then it is considered that TV </w:t>
      </w:r>
      <w:r>
        <w:rPr>
          <w:rFonts w:ascii="Times New Roman" w:hAnsi="Times New Roman" w:cs="Times New Roman"/>
          <w:sz w:val="24"/>
          <w:szCs w:val="24"/>
        </w:rPr>
        <w:t>is displaying do not overtake sign</w:t>
      </w:r>
      <w:r w:rsidRPr="00FA11B3">
        <w:rPr>
          <w:rFonts w:ascii="Times New Roman" w:hAnsi="Times New Roman" w:cs="Times New Roman"/>
          <w:sz w:val="24"/>
          <w:szCs w:val="24"/>
        </w:rPr>
        <w:t>.</w:t>
      </w:r>
    </w:p>
    <w:p w14:paraId="3548F2C7" w14:textId="77777777" w:rsidR="00C03AAE" w:rsidRPr="00E76E34" w:rsidRDefault="00C03AAE" w:rsidP="00C03AAE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</w:pPr>
      <w:r w:rsidRPr="00E76E34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t>Condition:</w:t>
      </w:r>
    </w:p>
    <w:p w14:paraId="4A9690F6" w14:textId="77777777" w:rsidR="00C03AAE" w:rsidRPr="00E76E34" w:rsidRDefault="00C03AAE" w:rsidP="00C03AAE">
      <w:pPr>
        <w:rPr>
          <w:rFonts w:ascii="Times New Roman" w:hAnsi="Times New Roman" w:cs="Times New Roman"/>
          <w:sz w:val="24"/>
          <w:szCs w:val="24"/>
        </w:rPr>
      </w:pPr>
      <w:r w:rsidRPr="00E76E34">
        <w:rPr>
          <w:rFonts w:ascii="Times New Roman" w:hAnsi="Times New Roman" w:cs="Times New Roman"/>
          <w:sz w:val="24"/>
          <w:szCs w:val="24"/>
        </w:rPr>
        <w:t>if (</w:t>
      </w:r>
      <w:proofErr w:type="gramStart"/>
      <w:r w:rsidRPr="00E76E34">
        <w:rPr>
          <w:rFonts w:ascii="Times New Roman" w:hAnsi="Times New Roman" w:cs="Times New Roman"/>
          <w:sz w:val="24"/>
          <w:szCs w:val="24"/>
        </w:rPr>
        <w:t>q.result</w:t>
      </w:r>
      <w:proofErr w:type="gramEnd"/>
      <w:r w:rsidRPr="00E76E3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==</w:t>
      </w:r>
      <w:r w:rsidRPr="00E76E34">
        <w:rPr>
          <w:rFonts w:ascii="Times New Roman" w:hAnsi="Times New Roman" w:cs="Times New Roman"/>
          <w:sz w:val="24"/>
          <w:szCs w:val="24"/>
        </w:rPr>
        <w:t xml:space="preserve"> 1)</w:t>
      </w:r>
    </w:p>
    <w:p w14:paraId="0D4410F3" w14:textId="77777777" w:rsidR="00C03AAE" w:rsidRPr="00E76E34" w:rsidRDefault="00C03AAE" w:rsidP="00C03AAE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E76E34">
        <w:rPr>
          <w:rFonts w:ascii="Times New Roman" w:hAnsi="Times New Roman" w:cs="Times New Roman"/>
          <w:sz w:val="24"/>
          <w:szCs w:val="24"/>
        </w:rPr>
        <w:t>then “</w:t>
      </w:r>
      <w:r w:rsidRPr="00FA11B3">
        <w:rPr>
          <w:rFonts w:ascii="Times New Roman" w:hAnsi="Times New Roman" w:cs="Times New Roman"/>
          <w:sz w:val="24"/>
          <w:szCs w:val="24"/>
        </w:rPr>
        <w:t xml:space="preserve">TV </w:t>
      </w:r>
      <w:r>
        <w:rPr>
          <w:rFonts w:ascii="Times New Roman" w:hAnsi="Times New Roman" w:cs="Times New Roman"/>
          <w:sz w:val="24"/>
          <w:szCs w:val="24"/>
        </w:rPr>
        <w:t>is displaying do not overtake sign</w:t>
      </w:r>
      <w:proofErr w:type="gramStart"/>
      <w:r w:rsidRPr="00E76E34">
        <w:rPr>
          <w:rFonts w:ascii="Times New Roman" w:hAnsi="Times New Roman" w:cs="Times New Roman"/>
          <w:sz w:val="24"/>
          <w:szCs w:val="24"/>
        </w:rPr>
        <w:t>”;</w:t>
      </w:r>
      <w:proofErr w:type="gramEnd"/>
    </w:p>
    <w:p w14:paraId="074AFD1E" w14:textId="77777777" w:rsidR="00C03AAE" w:rsidRPr="00E76E34" w:rsidRDefault="00C03AAE" w:rsidP="00C03AAE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_not_overtake_sign</w:t>
      </w:r>
      <w:r w:rsidRPr="00E76E34">
        <w:rPr>
          <w:rFonts w:ascii="Times New Roman" w:hAnsi="Times New Roman" w:cs="Times New Roman"/>
          <w:sz w:val="24"/>
          <w:szCs w:val="24"/>
        </w:rPr>
        <w:t xml:space="preserve"> = </w:t>
      </w:r>
      <w:proofErr w:type="gramStart"/>
      <w:r w:rsidRPr="00E76E34">
        <w:rPr>
          <w:rFonts w:ascii="Times New Roman" w:hAnsi="Times New Roman" w:cs="Times New Roman"/>
          <w:sz w:val="24"/>
          <w:szCs w:val="24"/>
        </w:rPr>
        <w:t>1;</w:t>
      </w:r>
      <w:proofErr w:type="gramEnd"/>
    </w:p>
    <w:p w14:paraId="62DD1C46" w14:textId="77777777" w:rsidR="00C03AAE" w:rsidRPr="00E76E34" w:rsidRDefault="00C03AAE" w:rsidP="00C03AAE">
      <w:pPr>
        <w:rPr>
          <w:rFonts w:ascii="Times New Roman" w:hAnsi="Times New Roman" w:cs="Times New Roman"/>
          <w:sz w:val="24"/>
          <w:szCs w:val="24"/>
        </w:rPr>
      </w:pPr>
      <w:r w:rsidRPr="00E76E34">
        <w:rPr>
          <w:rFonts w:ascii="Times New Roman" w:hAnsi="Times New Roman" w:cs="Times New Roman"/>
          <w:sz w:val="24"/>
          <w:szCs w:val="24"/>
        </w:rPr>
        <w:t>else</w:t>
      </w:r>
    </w:p>
    <w:p w14:paraId="579281FE" w14:textId="77777777" w:rsidR="00C03AAE" w:rsidRPr="004725F2" w:rsidRDefault="00C03AAE" w:rsidP="00C03AAE">
      <w:pPr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4"/>
          <w:szCs w:val="24"/>
        </w:rPr>
        <w:t>do_not_overtake_sign</w:t>
      </w:r>
      <w:r w:rsidRPr="00E76E34">
        <w:rPr>
          <w:rFonts w:ascii="Times New Roman" w:hAnsi="Times New Roman" w:cs="Times New Roman"/>
          <w:sz w:val="24"/>
          <w:szCs w:val="24"/>
        </w:rPr>
        <w:t xml:space="preserve"> = </w:t>
      </w:r>
      <w:proofErr w:type="gramStart"/>
      <w:r w:rsidRPr="00E76E34">
        <w:rPr>
          <w:rFonts w:ascii="Times New Roman" w:hAnsi="Times New Roman" w:cs="Times New Roman"/>
          <w:sz w:val="24"/>
          <w:szCs w:val="24"/>
        </w:rPr>
        <w:t>0</w:t>
      </w:r>
      <w:r>
        <w:rPr>
          <w:rFonts w:ascii="Times New Roman" w:hAnsi="Times New Roman" w:cs="Times New Roman"/>
        </w:rPr>
        <w:t>;</w:t>
      </w:r>
      <w:proofErr w:type="gramEnd"/>
    </w:p>
    <w:p w14:paraId="2A91E1F0" w14:textId="77777777" w:rsidR="00C03AAE" w:rsidRPr="002D70E9" w:rsidRDefault="00C03AAE" w:rsidP="00C03AAE">
      <w:pPr>
        <w:spacing w:after="0" w:line="360" w:lineRule="auto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399586E9" w14:textId="7CE3B1B5" w:rsidR="00C03AAE" w:rsidRPr="00C4315F" w:rsidRDefault="00C03AAE" w:rsidP="00C03AAE">
      <w:pPr>
        <w:pStyle w:val="Heading2"/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C4315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Explanation for 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A</w:t>
      </w:r>
      <w:r w:rsidRPr="00C4315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tom </w:t>
      </w:r>
      <w:r w:rsidR="00B26FA0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7</w:t>
      </w:r>
    </w:p>
    <w:p w14:paraId="38656080" w14:textId="77777777" w:rsidR="00C03AAE" w:rsidRDefault="00C03AAE" w:rsidP="00C03AAE">
      <w:pPr>
        <w:spacing w:after="0" w:line="360" w:lineRule="auto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C9254D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Based on Query 1 result, atom 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0</w:t>
      </w:r>
      <w:r w:rsidRPr="00C9254D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is det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</w:t>
      </w:r>
      <w:r w:rsidRPr="00C9254D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rmined whether it is true or false. </w:t>
      </w:r>
    </w:p>
    <w:p w14:paraId="2433EFC2" w14:textId="77777777" w:rsidR="00C03AAE" w:rsidRPr="005200AD" w:rsidRDefault="00C03AAE" w:rsidP="00C03AAE">
      <w:pPr>
        <w:spacing w:after="0" w:line="36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5200A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IF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4597"/>
        <w:gridCol w:w="3006"/>
      </w:tblGrid>
      <w:tr w:rsidR="00C03AAE" w14:paraId="7FC34841" w14:textId="77777777" w:rsidTr="00B16DDC">
        <w:tc>
          <w:tcPr>
            <w:tcW w:w="1413" w:type="dxa"/>
          </w:tcPr>
          <w:p w14:paraId="7781B679" w14:textId="77777777" w:rsidR="00C03AAE" w:rsidRDefault="00C03AAE" w:rsidP="00B16DDC">
            <w:pPr>
              <w:spacing w:line="360" w:lineRule="auto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Queries</w:t>
            </w:r>
          </w:p>
        </w:tc>
        <w:tc>
          <w:tcPr>
            <w:tcW w:w="4597" w:type="dxa"/>
          </w:tcPr>
          <w:p w14:paraId="4642275C" w14:textId="77777777" w:rsidR="00C03AAE" w:rsidRDefault="00C03AAE" w:rsidP="00B16DDC">
            <w:pPr>
              <w:spacing w:line="360" w:lineRule="auto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Result</w:t>
            </w:r>
          </w:p>
        </w:tc>
        <w:tc>
          <w:tcPr>
            <w:tcW w:w="3006" w:type="dxa"/>
          </w:tcPr>
          <w:p w14:paraId="72ECC15F" w14:textId="77777777" w:rsidR="00C03AAE" w:rsidRDefault="00C03AAE" w:rsidP="00B16DDC">
            <w:pPr>
              <w:spacing w:line="360" w:lineRule="auto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Expected outcome</w:t>
            </w:r>
          </w:p>
        </w:tc>
      </w:tr>
      <w:tr w:rsidR="00C03AAE" w14:paraId="2EC44A6A" w14:textId="77777777" w:rsidTr="00B16DDC">
        <w:tc>
          <w:tcPr>
            <w:tcW w:w="1413" w:type="dxa"/>
          </w:tcPr>
          <w:p w14:paraId="01B7D170" w14:textId="77777777" w:rsidR="00C03AAE" w:rsidRDefault="00C03AAE" w:rsidP="00B16DDC">
            <w:pPr>
              <w:spacing w:line="360" w:lineRule="auto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Query 1</w:t>
            </w:r>
          </w:p>
        </w:tc>
        <w:tc>
          <w:tcPr>
            <w:tcW w:w="4597" w:type="dxa"/>
          </w:tcPr>
          <w:p w14:paraId="03EA77DA" w14:textId="77777777" w:rsidR="00C03AAE" w:rsidRDefault="00C03AAE" w:rsidP="00B16DDC">
            <w:pPr>
              <w:spacing w:line="360" w:lineRule="auto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_not_overtake_sign</w:t>
            </w:r>
            <w:r w:rsidRPr="00E76E3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== 1</w:t>
            </w:r>
          </w:p>
        </w:tc>
        <w:tc>
          <w:tcPr>
            <w:tcW w:w="3006" w:type="dxa"/>
          </w:tcPr>
          <w:p w14:paraId="5504A895" w14:textId="77777777" w:rsidR="00C03AAE" w:rsidRDefault="00C03AAE" w:rsidP="00B16DDC">
            <w:pPr>
              <w:spacing w:line="360" w:lineRule="auto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True</w:t>
            </w:r>
          </w:p>
        </w:tc>
      </w:tr>
    </w:tbl>
    <w:p w14:paraId="3B679D73" w14:textId="77777777" w:rsidR="00C03AAE" w:rsidRPr="004A1249" w:rsidRDefault="00C03AAE" w:rsidP="00C03AAE">
      <w:pPr>
        <w:spacing w:after="0"/>
        <w:rPr>
          <w:rFonts w:ascii="Times New Roman" w:hAnsi="Times New Roman" w:cs="Times New Roman"/>
          <w:b/>
        </w:rPr>
      </w:pPr>
    </w:p>
    <w:p w14:paraId="11100F8F" w14:textId="77777777" w:rsidR="00C03AAE" w:rsidRDefault="00C03AAE" w:rsidP="00C03AAE">
      <w:pPr>
        <w:spacing w:after="0" w:line="360" w:lineRule="auto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622CA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THEN: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The atom is considered a True atom for the specific timestamp.</w:t>
      </w:r>
    </w:p>
    <w:p w14:paraId="30319F11" w14:textId="77777777" w:rsidR="00C03AAE" w:rsidRDefault="00C03AAE" w:rsidP="00C03AAE">
      <w:pPr>
        <w:spacing w:after="0" w:line="360" w:lineRule="auto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622CA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ELSE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: (if the query result becomes opposite to the expected outcome)</w:t>
      </w:r>
    </w:p>
    <w:p w14:paraId="7AB018E7" w14:textId="0C4E8461" w:rsidR="009849FB" w:rsidRDefault="00C03AAE" w:rsidP="00C03AAE">
      <w:pPr>
        <w:spacing w:after="0" w:line="360" w:lineRule="auto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ab/>
        <w:t>The atom is considered a False atom.</w:t>
      </w:r>
    </w:p>
    <w:p w14:paraId="3B393A88" w14:textId="77777777" w:rsidR="009849FB" w:rsidRDefault="009849FB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br w:type="page"/>
      </w:r>
    </w:p>
    <w:p w14:paraId="2C10D952" w14:textId="4EAD42B4" w:rsidR="00595A5B" w:rsidRPr="00612185" w:rsidRDefault="00595A5B" w:rsidP="00612185">
      <w:pPr>
        <w:pStyle w:val="Heading1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61218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 xml:space="preserve">Atom </w:t>
      </w:r>
      <w:r w:rsidR="00BF46E3" w:rsidRPr="0061218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8</w:t>
      </w:r>
      <w:r w:rsidRPr="0061218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: </w:t>
      </w:r>
      <w:r w:rsidR="00751035" w:rsidRPr="0061218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IsSafeToPassIn_MarkedLane </w:t>
      </w:r>
      <w:r w:rsidR="00D36720" w:rsidRPr="0061218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(</w:t>
      </w:r>
      <w:r w:rsidR="002D3FE4" w:rsidRPr="0061218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19</w:t>
      </w:r>
      <w:r w:rsidR="00D36720" w:rsidRPr="0061218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)</w:t>
      </w:r>
    </w:p>
    <w:p w14:paraId="2B2BD66A" w14:textId="18D9CC05" w:rsidR="00751035" w:rsidRPr="00612185" w:rsidRDefault="00751035" w:rsidP="00612185">
      <w:pPr>
        <w:pStyle w:val="Heading1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61218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Atom 9: </w:t>
      </w:r>
      <w:r w:rsidR="00CB5371" w:rsidRPr="0061218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IsSafeToOvertakeIn_MarkedLane </w:t>
      </w:r>
      <w:r w:rsidRPr="0061218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(</w:t>
      </w:r>
      <w:r w:rsidR="002D3FE4" w:rsidRPr="0061218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19</w:t>
      </w:r>
      <w:r w:rsidRPr="0061218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)</w:t>
      </w:r>
    </w:p>
    <w:p w14:paraId="5E915B2C" w14:textId="58C49B5E" w:rsidR="00751035" w:rsidRPr="00612185" w:rsidRDefault="00751035" w:rsidP="00612185">
      <w:pPr>
        <w:pStyle w:val="Heading1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61218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Atom 10: </w:t>
      </w:r>
      <w:r w:rsidR="00253742" w:rsidRPr="0061218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IsSafeToPassToTheRightOf_vehicle </w:t>
      </w:r>
      <w:r w:rsidRPr="0061218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(</w:t>
      </w:r>
      <w:r w:rsidR="002D3FE4" w:rsidRPr="0061218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19</w:t>
      </w:r>
      <w:r w:rsidRPr="0061218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)</w:t>
      </w:r>
    </w:p>
    <w:p w14:paraId="5D5F73B0" w14:textId="558CFD08" w:rsidR="00751035" w:rsidRPr="00612185" w:rsidRDefault="00751035" w:rsidP="00612185">
      <w:pPr>
        <w:pStyle w:val="Heading1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61218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Atom 11: </w:t>
      </w:r>
      <w:r w:rsidR="004F4782" w:rsidRPr="0061218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driver_DrivePastToTheRightOf_vehicle </w:t>
      </w:r>
      <w:r w:rsidRPr="0061218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(</w:t>
      </w:r>
      <w:r w:rsidR="002D3FE4" w:rsidRPr="0061218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19</w:t>
      </w:r>
      <w:r w:rsidRPr="0061218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)</w:t>
      </w:r>
    </w:p>
    <w:p w14:paraId="3C7AA15D" w14:textId="1B53EB53" w:rsidR="00751035" w:rsidRPr="00612185" w:rsidRDefault="00751035" w:rsidP="00612185">
      <w:pPr>
        <w:pStyle w:val="Heading1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61218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Atom 12: </w:t>
      </w:r>
      <w:r w:rsidR="004F4782" w:rsidRPr="0061218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driver_OvertakeToTheRightOf_vehicle </w:t>
      </w:r>
      <w:r w:rsidRPr="0061218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(</w:t>
      </w:r>
      <w:r w:rsidR="002D3FE4" w:rsidRPr="0061218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19</w:t>
      </w:r>
      <w:r w:rsidRPr="0061218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)</w:t>
      </w:r>
    </w:p>
    <w:p w14:paraId="299B7213" w14:textId="77777777" w:rsidR="00AE749B" w:rsidRPr="004A1249" w:rsidRDefault="00AE749B" w:rsidP="00386D9D">
      <w:pPr>
        <w:spacing w:after="0"/>
        <w:rPr>
          <w:rFonts w:ascii="Times New Roman" w:hAnsi="Times New Roman" w:cs="Times New Roman"/>
        </w:rPr>
      </w:pPr>
    </w:p>
    <w:p w14:paraId="406908BB" w14:textId="77777777" w:rsidR="0027780A" w:rsidRDefault="0027780A" w:rsidP="0027780A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4"/>
          <w:szCs w:val="24"/>
        </w:rPr>
        <w:t>*</w:t>
      </w:r>
      <w:r w:rsidRPr="007B6B46">
        <w:rPr>
          <w:rFonts w:ascii="Times New Roman" w:hAnsi="Times New Roman" w:cs="Times New Roman"/>
          <w:sz w:val="24"/>
          <w:szCs w:val="24"/>
        </w:rPr>
        <w:t>Fo</w:t>
      </w:r>
      <w:r>
        <w:rPr>
          <w:rFonts w:ascii="Times New Roman" w:hAnsi="Times New Roman" w:cs="Times New Roman"/>
          <w:sz w:val="24"/>
          <w:szCs w:val="24"/>
        </w:rPr>
        <w:t>r</w:t>
      </w:r>
      <w:r w:rsidRPr="007B6B46">
        <w:rPr>
          <w:rFonts w:ascii="Times New Roman" w:hAnsi="Times New Roman" w:cs="Times New Roman"/>
          <w:sz w:val="24"/>
          <w:szCs w:val="24"/>
        </w:rPr>
        <w:t xml:space="preserve"> all</w:t>
      </w:r>
      <w:r>
        <w:rPr>
          <w:rFonts w:ascii="Times New Roman" w:hAnsi="Times New Roman" w:cs="Times New Roman"/>
          <w:sz w:val="24"/>
          <w:szCs w:val="24"/>
        </w:rPr>
        <w:t xml:space="preserve"> these atoms, the following queries are cosidered.</w:t>
      </w:r>
      <w:r>
        <w:rPr>
          <w:rFonts w:ascii="Times New Roman" w:hAnsi="Times New Roman" w:cs="Times New Roman"/>
        </w:rPr>
        <w:t xml:space="preserve"> </w:t>
      </w:r>
    </w:p>
    <w:p w14:paraId="1880BB30" w14:textId="77777777" w:rsidR="0027780A" w:rsidRDefault="0027780A" w:rsidP="0027780A">
      <w:pPr>
        <w:spacing w:after="0"/>
        <w:rPr>
          <w:rFonts w:ascii="Times New Roman" w:hAnsi="Times New Roman" w:cs="Times New Roman"/>
        </w:rPr>
      </w:pPr>
    </w:p>
    <w:p w14:paraId="175E1491" w14:textId="77777777" w:rsidR="006C5A8C" w:rsidRPr="00C81C7F" w:rsidRDefault="006C5A8C" w:rsidP="006C5A8C">
      <w:pPr>
        <w:pStyle w:val="Heading2"/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C81C7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Query 1: Which vehicle is driving in time (t)? (AV_Environment)</w:t>
      </w:r>
    </w:p>
    <w:p w14:paraId="0F47C75C" w14:textId="77777777" w:rsidR="006C5A8C" w:rsidRPr="00BA0BC2" w:rsidRDefault="006C5A8C" w:rsidP="006C5A8C">
      <w:pPr>
        <w:spacing w:after="0" w:line="360" w:lineRule="auto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BA0BC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PARQL:</w:t>
      </w:r>
    </w:p>
    <w:p w14:paraId="4FB7CF3D" w14:textId="77777777" w:rsidR="006C5A8C" w:rsidRPr="00BA0BC2" w:rsidRDefault="006C5A8C" w:rsidP="006C5A8C">
      <w:pPr>
        <w:spacing w:after="0" w:line="360" w:lineRule="auto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BA0BC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prefix ab:&lt;http://www.semanticweb.org/bhuiyanh/ontologies/2020/5/untitled-ontology-137#&gt;</w:t>
      </w:r>
    </w:p>
    <w:p w14:paraId="5996478D" w14:textId="77777777" w:rsidR="006C5A8C" w:rsidRPr="00BA0BC2" w:rsidRDefault="006C5A8C" w:rsidP="006C5A8C">
      <w:pPr>
        <w:spacing w:after="0" w:line="360" w:lineRule="auto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proofErr w:type="gramStart"/>
      <w:r w:rsidRPr="00BA0BC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ELECT ?vehicle</w:t>
      </w:r>
      <w:proofErr w:type="gramEnd"/>
    </w:p>
    <w:p w14:paraId="7543D7BE" w14:textId="77777777" w:rsidR="006C5A8C" w:rsidRPr="00BA0BC2" w:rsidRDefault="006C5A8C" w:rsidP="006C5A8C">
      <w:pPr>
        <w:spacing w:after="0" w:line="360" w:lineRule="auto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proofErr w:type="gramStart"/>
      <w:r w:rsidRPr="00BA0BC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WHERE</w:t>
      </w:r>
      <w:proofErr w:type="gramEnd"/>
      <w:r w:rsidRPr="00BA0BC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</w:p>
    <w:p w14:paraId="46B886F7" w14:textId="77777777" w:rsidR="006C5A8C" w:rsidRPr="00BA0BC2" w:rsidRDefault="006C5A8C" w:rsidP="006C5A8C">
      <w:pPr>
        <w:spacing w:after="0" w:line="360" w:lineRule="auto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BA0BC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{ </w:t>
      </w:r>
    </w:p>
    <w:p w14:paraId="301E7DC9" w14:textId="77777777" w:rsidR="006C5A8C" w:rsidRPr="00BA0BC2" w:rsidRDefault="006C5A8C" w:rsidP="006C5A8C">
      <w:pPr>
        <w:spacing w:after="0" w:line="360" w:lineRule="auto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proofErr w:type="gramStart"/>
      <w:r w:rsidRPr="00BA0BC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b:time</w:t>
      </w:r>
      <w:proofErr w:type="gramEnd"/>
      <w:r w:rsidRPr="00BA0BC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 ab:driving ?vehicle  </w:t>
      </w:r>
    </w:p>
    <w:p w14:paraId="1CCC4982" w14:textId="77777777" w:rsidR="006C5A8C" w:rsidRPr="00BA0BC2" w:rsidRDefault="006C5A8C" w:rsidP="006C5A8C">
      <w:pPr>
        <w:spacing w:after="0" w:line="360" w:lineRule="auto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BA0BC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}</w:t>
      </w:r>
    </w:p>
    <w:p w14:paraId="642CD09F" w14:textId="77777777" w:rsidR="006C5A8C" w:rsidRPr="00BA0BC2" w:rsidRDefault="006C5A8C" w:rsidP="006C5A8C">
      <w:pPr>
        <w:spacing w:after="0" w:line="360" w:lineRule="auto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BA0BC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nswer Example:</w:t>
      </w:r>
    </w:p>
    <w:p w14:paraId="264C6025" w14:textId="77777777" w:rsidR="006C5A8C" w:rsidRPr="00BA0BC2" w:rsidRDefault="006C5A8C" w:rsidP="006C5A8C">
      <w:pPr>
        <w:spacing w:after="0" w:line="360" w:lineRule="auto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BA0BC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Vehicle1 (AV)</w:t>
      </w:r>
    </w:p>
    <w:p w14:paraId="5B1132FF" w14:textId="77777777" w:rsidR="006C5A8C" w:rsidRPr="00BA0BC2" w:rsidRDefault="006C5A8C" w:rsidP="006C5A8C">
      <w:pPr>
        <w:spacing w:after="0" w:line="360" w:lineRule="auto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BA0BC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Vehicle2 (TV-1)</w:t>
      </w:r>
    </w:p>
    <w:p w14:paraId="3DDE4C62" w14:textId="77777777" w:rsidR="006C5A8C" w:rsidRDefault="006C5A8C" w:rsidP="006C5A8C">
      <w:pPr>
        <w:spacing w:after="0" w:line="360" w:lineRule="auto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BA0BC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Vehicle3 (TV-2)</w:t>
      </w:r>
    </w:p>
    <w:p w14:paraId="14252D16" w14:textId="77777777" w:rsidR="006C5A8C" w:rsidRDefault="006C5A8C" w:rsidP="006C5A8C">
      <w:pPr>
        <w:pStyle w:val="Heading3"/>
        <w:spacing w:line="360" w:lineRule="auto"/>
        <w:rPr>
          <w:bCs/>
        </w:rPr>
      </w:pPr>
      <w:r w:rsidRPr="000C7772">
        <w:rPr>
          <w:rFonts w:ascii="Times New Roman" w:hAnsi="Times New Roman" w:cs="Times New Roman"/>
          <w:b/>
          <w:bCs/>
          <w:color w:val="000000" w:themeColor="text1"/>
        </w:rPr>
        <w:t>Exp</w:t>
      </w:r>
      <w:r>
        <w:rPr>
          <w:rFonts w:ascii="Times New Roman" w:hAnsi="Times New Roman" w:cs="Times New Roman"/>
          <w:b/>
          <w:bCs/>
          <w:color w:val="000000" w:themeColor="text1"/>
        </w:rPr>
        <w:t>lana</w:t>
      </w:r>
      <w:r w:rsidRPr="000C7772">
        <w:rPr>
          <w:rFonts w:ascii="Times New Roman" w:hAnsi="Times New Roman" w:cs="Times New Roman"/>
          <w:b/>
          <w:bCs/>
          <w:color w:val="000000" w:themeColor="text1"/>
        </w:rPr>
        <w:t>tion</w:t>
      </w:r>
      <w:r>
        <w:rPr>
          <w:bCs/>
        </w:rPr>
        <w:t xml:space="preserve"> </w:t>
      </w:r>
    </w:p>
    <w:p w14:paraId="713F6487" w14:textId="77777777" w:rsidR="006C5A8C" w:rsidRPr="00BA0BC2" w:rsidRDefault="006C5A8C" w:rsidP="006C5A8C">
      <w:pPr>
        <w:spacing w:after="0" w:line="360" w:lineRule="auto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From this query result, it is identified how many vehicles is around the AV.</w:t>
      </w:r>
    </w:p>
    <w:p w14:paraId="28009072" w14:textId="77777777" w:rsidR="006C5A8C" w:rsidRPr="00B86BC1" w:rsidRDefault="006C5A8C" w:rsidP="006C5A8C">
      <w:pPr>
        <w:pStyle w:val="Heading2"/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B86BC1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Query 2: How many lanes in the road? (AV_Environment)</w:t>
      </w:r>
    </w:p>
    <w:p w14:paraId="38B23391" w14:textId="77777777" w:rsidR="006C5A8C" w:rsidRPr="00BA0BC2" w:rsidRDefault="006C5A8C" w:rsidP="006C5A8C">
      <w:pPr>
        <w:spacing w:after="0" w:line="360" w:lineRule="auto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BA0BC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PARQL:</w:t>
      </w:r>
    </w:p>
    <w:p w14:paraId="27710676" w14:textId="77777777" w:rsidR="006C5A8C" w:rsidRPr="00BA0BC2" w:rsidRDefault="006C5A8C" w:rsidP="006C5A8C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>prefix as:&lt;http://www.semanticweb.org/bhuiyanh/ontologies/2020/5/untitled-ontology-139#&gt;</w:t>
      </w:r>
    </w:p>
    <w:p w14:paraId="3611ACF7" w14:textId="77777777" w:rsidR="006C5A8C" w:rsidRPr="00BA0BC2" w:rsidRDefault="006C5A8C" w:rsidP="006C5A8C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gramStart"/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>SELECT ?is</w:t>
      </w:r>
      <w:proofErr w:type="gramEnd"/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>_totallane</w:t>
      </w:r>
    </w:p>
    <w:p w14:paraId="5F25603D" w14:textId="77777777" w:rsidR="006C5A8C" w:rsidRPr="00BA0BC2" w:rsidRDefault="006C5A8C" w:rsidP="006C5A8C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gramStart"/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>WHERE</w:t>
      </w:r>
      <w:proofErr w:type="gramEnd"/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37E9DC34" w14:textId="77777777" w:rsidR="006C5A8C" w:rsidRPr="00BA0BC2" w:rsidRDefault="006C5A8C" w:rsidP="006C5A8C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>{</w:t>
      </w:r>
    </w:p>
    <w:p w14:paraId="21B17AC7" w14:textId="77777777" w:rsidR="006C5A8C" w:rsidRPr="00BA0BC2" w:rsidRDefault="006C5A8C" w:rsidP="006C5A8C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gramStart"/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>as:time</w:t>
      </w:r>
      <w:proofErr w:type="gramEnd"/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s:is_totallane ?is_totallane. </w:t>
      </w:r>
    </w:p>
    <w:p w14:paraId="30BFED80" w14:textId="77777777" w:rsidR="006C5A8C" w:rsidRPr="00BA0BC2" w:rsidRDefault="006C5A8C" w:rsidP="006C5A8C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}</w:t>
      </w:r>
    </w:p>
    <w:p w14:paraId="4E070CBC" w14:textId="77777777" w:rsidR="006C5A8C" w:rsidRDefault="006C5A8C" w:rsidP="006C5A8C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A0BC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nswer Example: </w:t>
      </w:r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>"3.0"^^&lt;http://www.w3.org/2001/XMLSchema#string&gt;</w:t>
      </w:r>
    </w:p>
    <w:p w14:paraId="7F805BD7" w14:textId="77777777" w:rsidR="006C5A8C" w:rsidRDefault="006C5A8C" w:rsidP="006C5A8C">
      <w:pPr>
        <w:pStyle w:val="Heading3"/>
        <w:spacing w:line="360" w:lineRule="auto"/>
        <w:rPr>
          <w:bCs/>
        </w:rPr>
      </w:pPr>
      <w:r w:rsidRPr="000C7772">
        <w:rPr>
          <w:rFonts w:ascii="Times New Roman" w:hAnsi="Times New Roman" w:cs="Times New Roman"/>
          <w:b/>
          <w:bCs/>
          <w:color w:val="000000" w:themeColor="text1"/>
        </w:rPr>
        <w:lastRenderedPageBreak/>
        <w:t>Exp</w:t>
      </w:r>
      <w:r>
        <w:rPr>
          <w:rFonts w:ascii="Times New Roman" w:hAnsi="Times New Roman" w:cs="Times New Roman"/>
          <w:b/>
          <w:bCs/>
          <w:color w:val="000000" w:themeColor="text1"/>
        </w:rPr>
        <w:t>lana</w:t>
      </w:r>
      <w:r w:rsidRPr="000C7772">
        <w:rPr>
          <w:rFonts w:ascii="Times New Roman" w:hAnsi="Times New Roman" w:cs="Times New Roman"/>
          <w:b/>
          <w:bCs/>
          <w:color w:val="000000" w:themeColor="text1"/>
        </w:rPr>
        <w:t>tion</w:t>
      </w:r>
      <w:r>
        <w:rPr>
          <w:bCs/>
        </w:rPr>
        <w:t xml:space="preserve"> </w:t>
      </w:r>
    </w:p>
    <w:p w14:paraId="7A50353F" w14:textId="77777777" w:rsidR="006C5A8C" w:rsidRDefault="006C5A8C" w:rsidP="006C5A8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rough the below condition, it is determined whether this road is a multi-lane road or not.</w:t>
      </w:r>
    </w:p>
    <w:p w14:paraId="7217B2B0" w14:textId="77777777" w:rsidR="006C5A8C" w:rsidRPr="00E76E34" w:rsidRDefault="006C5A8C" w:rsidP="006C5A8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</w:pPr>
      <w:r w:rsidRPr="00E76E34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t>Condition:</w:t>
      </w:r>
    </w:p>
    <w:p w14:paraId="122EED12" w14:textId="77777777" w:rsidR="006C5A8C" w:rsidRPr="00E76E34" w:rsidRDefault="006C5A8C" w:rsidP="006C5A8C">
      <w:pPr>
        <w:rPr>
          <w:rFonts w:ascii="Times New Roman" w:hAnsi="Times New Roman" w:cs="Times New Roman"/>
          <w:sz w:val="24"/>
          <w:szCs w:val="24"/>
        </w:rPr>
      </w:pPr>
      <w:r w:rsidRPr="00E76E34">
        <w:rPr>
          <w:rFonts w:ascii="Times New Roman" w:hAnsi="Times New Roman" w:cs="Times New Roman"/>
          <w:sz w:val="24"/>
          <w:szCs w:val="24"/>
        </w:rPr>
        <w:t>if (</w:t>
      </w:r>
      <w:proofErr w:type="gramStart"/>
      <w:r w:rsidRPr="00E76E34">
        <w:rPr>
          <w:rFonts w:ascii="Times New Roman" w:hAnsi="Times New Roman" w:cs="Times New Roman"/>
          <w:sz w:val="24"/>
          <w:szCs w:val="24"/>
        </w:rPr>
        <w:t>q.result</w:t>
      </w:r>
      <w:proofErr w:type="gramEnd"/>
      <w:r w:rsidRPr="00E76E34">
        <w:rPr>
          <w:rFonts w:ascii="Times New Roman" w:hAnsi="Times New Roman" w:cs="Times New Roman"/>
          <w:sz w:val="24"/>
          <w:szCs w:val="24"/>
        </w:rPr>
        <w:t xml:space="preserve"> &gt; 1)</w:t>
      </w:r>
    </w:p>
    <w:p w14:paraId="2D498B01" w14:textId="77777777" w:rsidR="006C5A8C" w:rsidRPr="00E76E34" w:rsidRDefault="006C5A8C" w:rsidP="006C5A8C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E76E34">
        <w:rPr>
          <w:rFonts w:ascii="Times New Roman" w:hAnsi="Times New Roman" w:cs="Times New Roman"/>
          <w:sz w:val="24"/>
          <w:szCs w:val="24"/>
        </w:rPr>
        <w:t>then “It is Multi-Lane Road</w:t>
      </w:r>
      <w:proofErr w:type="gramStart"/>
      <w:r w:rsidRPr="00E76E34">
        <w:rPr>
          <w:rFonts w:ascii="Times New Roman" w:hAnsi="Times New Roman" w:cs="Times New Roman"/>
          <w:sz w:val="24"/>
          <w:szCs w:val="24"/>
        </w:rPr>
        <w:t>”;</w:t>
      </w:r>
      <w:proofErr w:type="gramEnd"/>
    </w:p>
    <w:p w14:paraId="7966796E" w14:textId="77777777" w:rsidR="006C5A8C" w:rsidRPr="00E76E34" w:rsidRDefault="006C5A8C" w:rsidP="006C5A8C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E76E34">
        <w:rPr>
          <w:rFonts w:ascii="Times New Roman" w:hAnsi="Times New Roman" w:cs="Times New Roman"/>
          <w:sz w:val="24"/>
          <w:szCs w:val="24"/>
        </w:rPr>
        <w:t xml:space="preserve">multilaneroad = </w:t>
      </w:r>
      <w:proofErr w:type="gramStart"/>
      <w:r w:rsidRPr="00E76E34">
        <w:rPr>
          <w:rFonts w:ascii="Times New Roman" w:hAnsi="Times New Roman" w:cs="Times New Roman"/>
          <w:sz w:val="24"/>
          <w:szCs w:val="24"/>
        </w:rPr>
        <w:t>1;</w:t>
      </w:r>
      <w:proofErr w:type="gramEnd"/>
    </w:p>
    <w:p w14:paraId="6B4D6985" w14:textId="77777777" w:rsidR="006C5A8C" w:rsidRPr="00E76E34" w:rsidRDefault="006C5A8C" w:rsidP="006C5A8C">
      <w:pPr>
        <w:rPr>
          <w:rFonts w:ascii="Times New Roman" w:hAnsi="Times New Roman" w:cs="Times New Roman"/>
          <w:sz w:val="24"/>
          <w:szCs w:val="24"/>
        </w:rPr>
      </w:pPr>
      <w:r w:rsidRPr="00E76E34">
        <w:rPr>
          <w:rFonts w:ascii="Times New Roman" w:hAnsi="Times New Roman" w:cs="Times New Roman"/>
          <w:sz w:val="24"/>
          <w:szCs w:val="24"/>
        </w:rPr>
        <w:t>else</w:t>
      </w:r>
    </w:p>
    <w:p w14:paraId="13D5F733" w14:textId="77777777" w:rsidR="006C5A8C" w:rsidRPr="004725F2" w:rsidRDefault="006C5A8C" w:rsidP="006C5A8C">
      <w:pPr>
        <w:ind w:firstLine="720"/>
        <w:rPr>
          <w:rFonts w:ascii="Times New Roman" w:hAnsi="Times New Roman" w:cs="Times New Roman"/>
        </w:rPr>
      </w:pPr>
      <w:r w:rsidRPr="00E76E34">
        <w:rPr>
          <w:rFonts w:ascii="Times New Roman" w:hAnsi="Times New Roman" w:cs="Times New Roman"/>
          <w:sz w:val="24"/>
          <w:szCs w:val="24"/>
        </w:rPr>
        <w:t xml:space="preserve">multilaneroad = </w:t>
      </w:r>
      <w:proofErr w:type="gramStart"/>
      <w:r w:rsidRPr="00E76E34">
        <w:rPr>
          <w:rFonts w:ascii="Times New Roman" w:hAnsi="Times New Roman" w:cs="Times New Roman"/>
          <w:sz w:val="24"/>
          <w:szCs w:val="24"/>
        </w:rPr>
        <w:t>0</w:t>
      </w:r>
      <w:r>
        <w:rPr>
          <w:rFonts w:ascii="Times New Roman" w:hAnsi="Times New Roman" w:cs="Times New Roman"/>
        </w:rPr>
        <w:t>;</w:t>
      </w:r>
      <w:proofErr w:type="gramEnd"/>
    </w:p>
    <w:p w14:paraId="127917F4" w14:textId="77777777" w:rsidR="006C5A8C" w:rsidRPr="00B86BC1" w:rsidRDefault="006C5A8C" w:rsidP="006C5A8C">
      <w:pPr>
        <w:pStyle w:val="Heading2"/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B86BC1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Query 3: What is AV Lane Number? (AV_Behaviour)</w:t>
      </w:r>
    </w:p>
    <w:p w14:paraId="4A989680" w14:textId="77777777" w:rsidR="006C5A8C" w:rsidRPr="00BA0BC2" w:rsidRDefault="006C5A8C" w:rsidP="006C5A8C">
      <w:pPr>
        <w:spacing w:after="0" w:line="360" w:lineRule="auto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BA0BC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PARQL:</w:t>
      </w:r>
    </w:p>
    <w:p w14:paraId="5AD28271" w14:textId="77777777" w:rsidR="006C5A8C" w:rsidRPr="00BA0BC2" w:rsidRDefault="006C5A8C" w:rsidP="006C5A8C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>prefix ab:&lt;http://www.semanticweb.org/bhuiyanh/ontologies/2020/5/untitled-ontology-137#&gt;</w:t>
      </w:r>
    </w:p>
    <w:p w14:paraId="58E31000" w14:textId="77777777" w:rsidR="006C5A8C" w:rsidRPr="00BA0BC2" w:rsidRDefault="006C5A8C" w:rsidP="006C5A8C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gramStart"/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>SELECT ?is</w:t>
      </w:r>
      <w:proofErr w:type="gramEnd"/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>_lanenumber</w:t>
      </w:r>
    </w:p>
    <w:p w14:paraId="19E9BFDF" w14:textId="77777777" w:rsidR="006C5A8C" w:rsidRPr="00BA0BC2" w:rsidRDefault="006C5A8C" w:rsidP="006C5A8C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gramStart"/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>WHERE</w:t>
      </w:r>
      <w:proofErr w:type="gramEnd"/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377288C2" w14:textId="77777777" w:rsidR="006C5A8C" w:rsidRPr="00BA0BC2" w:rsidRDefault="006C5A8C" w:rsidP="006C5A8C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{ </w:t>
      </w:r>
    </w:p>
    <w:p w14:paraId="3FF53D8A" w14:textId="77777777" w:rsidR="006C5A8C" w:rsidRPr="00BA0BC2" w:rsidRDefault="006C5A8C" w:rsidP="006C5A8C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gramStart"/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>ab:vehicle</w:t>
      </w:r>
      <w:proofErr w:type="gramEnd"/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-1  ab:is_lanenumber ?is_lanenumber  </w:t>
      </w:r>
    </w:p>
    <w:p w14:paraId="3E46A06A" w14:textId="77777777" w:rsidR="006C5A8C" w:rsidRPr="00BA0BC2" w:rsidRDefault="006C5A8C" w:rsidP="006C5A8C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} </w:t>
      </w:r>
    </w:p>
    <w:p w14:paraId="3684CEB6" w14:textId="77777777" w:rsidR="006C5A8C" w:rsidRPr="00BA0BC2" w:rsidRDefault="006C5A8C" w:rsidP="006C5A8C">
      <w:pPr>
        <w:spacing w:after="0" w:line="360" w:lineRule="auto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BA0BC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nswer Example: </w:t>
      </w:r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>"2.0"^^&lt;http://www.w3.org/2001/XMLSchema#string&gt;</w:t>
      </w:r>
    </w:p>
    <w:p w14:paraId="1FFAEB8B" w14:textId="77777777" w:rsidR="006C5A8C" w:rsidRPr="008A14CD" w:rsidRDefault="006C5A8C" w:rsidP="006C5A8C">
      <w:pPr>
        <w:pStyle w:val="Heading2"/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8A14C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Query 4: What is TV lane number? (AV_Behaviour)</w:t>
      </w:r>
    </w:p>
    <w:p w14:paraId="782AFBA6" w14:textId="77777777" w:rsidR="006C5A8C" w:rsidRPr="00BA0BC2" w:rsidRDefault="006C5A8C" w:rsidP="006C5A8C">
      <w:pPr>
        <w:spacing w:after="0" w:line="360" w:lineRule="auto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BA0BC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PARQL:</w:t>
      </w:r>
    </w:p>
    <w:p w14:paraId="24050C70" w14:textId="77777777" w:rsidR="006C5A8C" w:rsidRPr="00BA0BC2" w:rsidRDefault="006C5A8C" w:rsidP="006C5A8C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>prefix ab:&lt;http://www.semanticweb.org/bhuiyanh/ontologies/2020/5/untitled-ontology-137#&gt;</w:t>
      </w:r>
    </w:p>
    <w:p w14:paraId="70BAE559" w14:textId="77777777" w:rsidR="006C5A8C" w:rsidRPr="00BA0BC2" w:rsidRDefault="006C5A8C" w:rsidP="006C5A8C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gramStart"/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>SELECT ?is</w:t>
      </w:r>
      <w:proofErr w:type="gramEnd"/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>_lanenumber</w:t>
      </w:r>
    </w:p>
    <w:p w14:paraId="4CFD7E2B" w14:textId="77777777" w:rsidR="006C5A8C" w:rsidRPr="00BA0BC2" w:rsidRDefault="006C5A8C" w:rsidP="006C5A8C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gramStart"/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>WHERE</w:t>
      </w:r>
      <w:proofErr w:type="gramEnd"/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33DE14C2" w14:textId="77777777" w:rsidR="006C5A8C" w:rsidRPr="00BA0BC2" w:rsidRDefault="006C5A8C" w:rsidP="006C5A8C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{ </w:t>
      </w:r>
    </w:p>
    <w:p w14:paraId="69CF27D9" w14:textId="77777777" w:rsidR="006C5A8C" w:rsidRPr="00BA0BC2" w:rsidRDefault="006C5A8C" w:rsidP="006C5A8C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gramStart"/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>ab:vehicle</w:t>
      </w:r>
      <w:proofErr w:type="gramEnd"/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-2  ab:is_lanenumber ?is_lanenumber  </w:t>
      </w:r>
    </w:p>
    <w:p w14:paraId="4B3893B6" w14:textId="77777777" w:rsidR="006C5A8C" w:rsidRPr="00BA0BC2" w:rsidRDefault="006C5A8C" w:rsidP="006C5A8C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} </w:t>
      </w:r>
    </w:p>
    <w:p w14:paraId="54878BD3" w14:textId="77777777" w:rsidR="006C5A8C" w:rsidRPr="00BA0BC2" w:rsidRDefault="006C5A8C" w:rsidP="006C5A8C">
      <w:pPr>
        <w:spacing w:after="0" w:line="360" w:lineRule="auto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BA0BC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nswer Example: </w:t>
      </w:r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>"2.0"^^&lt;http://www.w3.org/2001/XMLSchema#string&gt;</w:t>
      </w:r>
    </w:p>
    <w:p w14:paraId="6F0C0E44" w14:textId="77777777" w:rsidR="006C5A8C" w:rsidRPr="008A14CD" w:rsidRDefault="006C5A8C" w:rsidP="006C5A8C">
      <w:pPr>
        <w:pStyle w:val="Heading2"/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8A14C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Query 5: What is AV speed? (AV_Behaviour)</w:t>
      </w:r>
    </w:p>
    <w:p w14:paraId="3C8C4721" w14:textId="77777777" w:rsidR="006C5A8C" w:rsidRPr="00E6411C" w:rsidRDefault="006C5A8C" w:rsidP="006C5A8C">
      <w:pPr>
        <w:spacing w:after="0" w:line="360" w:lineRule="auto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BA0BC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PARQL:</w:t>
      </w:r>
    </w:p>
    <w:p w14:paraId="6C91A3B6" w14:textId="77777777" w:rsidR="006C5A8C" w:rsidRPr="00BA0BC2" w:rsidRDefault="006C5A8C" w:rsidP="006C5A8C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>prefix ab:&lt;http://www.semanticweb.org/bhuiyanh/ontologies/2020/5/untitled-ontology-137#&gt;</w:t>
      </w:r>
    </w:p>
    <w:p w14:paraId="2A427E72" w14:textId="77777777" w:rsidR="006C5A8C" w:rsidRPr="00BA0BC2" w:rsidRDefault="006C5A8C" w:rsidP="006C5A8C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gramStart"/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>SELECT ?is</w:t>
      </w:r>
      <w:proofErr w:type="gramEnd"/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>_speed</w:t>
      </w:r>
    </w:p>
    <w:p w14:paraId="53F9A2AC" w14:textId="77777777" w:rsidR="006C5A8C" w:rsidRPr="00BA0BC2" w:rsidRDefault="006C5A8C" w:rsidP="006C5A8C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gramStart"/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WHERE</w:t>
      </w:r>
      <w:proofErr w:type="gramEnd"/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2AE2705C" w14:textId="77777777" w:rsidR="006C5A8C" w:rsidRPr="00BA0BC2" w:rsidRDefault="006C5A8C" w:rsidP="006C5A8C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{ </w:t>
      </w:r>
    </w:p>
    <w:p w14:paraId="4BFD4506" w14:textId="77777777" w:rsidR="006C5A8C" w:rsidRPr="00BA0BC2" w:rsidRDefault="006C5A8C" w:rsidP="006C5A8C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gramStart"/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>ab:vehicle</w:t>
      </w:r>
      <w:proofErr w:type="gramEnd"/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-2  ab:is_speed ?is_speed </w:t>
      </w:r>
    </w:p>
    <w:p w14:paraId="4E4DDB95" w14:textId="77777777" w:rsidR="006C5A8C" w:rsidRPr="00BA0BC2" w:rsidRDefault="006C5A8C" w:rsidP="006C5A8C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>}</w:t>
      </w:r>
    </w:p>
    <w:p w14:paraId="1BEDCC41" w14:textId="77777777" w:rsidR="006C5A8C" w:rsidRPr="00BA0BC2" w:rsidRDefault="006C5A8C" w:rsidP="006C5A8C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A0BC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nswer Example: </w:t>
      </w:r>
    </w:p>
    <w:p w14:paraId="0CC1AD63" w14:textId="77777777" w:rsidR="006C5A8C" w:rsidRPr="00BA0BC2" w:rsidRDefault="006C5A8C" w:rsidP="006C5A8C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>"56.1796836853"^^&lt;http://www.w3.org/2001/XMLSchema#string&gt;</w:t>
      </w:r>
    </w:p>
    <w:p w14:paraId="7D256549" w14:textId="77777777" w:rsidR="006C5A8C" w:rsidRPr="008A14CD" w:rsidRDefault="006C5A8C" w:rsidP="006C5A8C">
      <w:pPr>
        <w:pStyle w:val="Heading2"/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8A14C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Query 6: What is road allowed speed at the time (t)? (AV_Environment)</w:t>
      </w:r>
    </w:p>
    <w:p w14:paraId="1EAB95D0" w14:textId="77777777" w:rsidR="006C5A8C" w:rsidRPr="00BA0BC2" w:rsidRDefault="006C5A8C" w:rsidP="006C5A8C">
      <w:pPr>
        <w:spacing w:after="0" w:line="360" w:lineRule="auto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BA0BC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PARQL:</w:t>
      </w:r>
    </w:p>
    <w:p w14:paraId="379EFC71" w14:textId="77777777" w:rsidR="006C5A8C" w:rsidRPr="00BA0BC2" w:rsidRDefault="006C5A8C" w:rsidP="006C5A8C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>prefix as:&lt;http://www.semanticweb.org/bhuiyanh/ontologies/2020/5/untitled-ontology-139#&gt;</w:t>
      </w:r>
    </w:p>
    <w:p w14:paraId="69475783" w14:textId="77777777" w:rsidR="006C5A8C" w:rsidRPr="00BA0BC2" w:rsidRDefault="006C5A8C" w:rsidP="006C5A8C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gramStart"/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>SELECT ?is</w:t>
      </w:r>
      <w:proofErr w:type="gramEnd"/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>_roadspeed</w:t>
      </w:r>
    </w:p>
    <w:p w14:paraId="70F51BF9" w14:textId="77777777" w:rsidR="006C5A8C" w:rsidRPr="00BA0BC2" w:rsidRDefault="006C5A8C" w:rsidP="006C5A8C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gramStart"/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>WHERE</w:t>
      </w:r>
      <w:proofErr w:type="gramEnd"/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063F0211" w14:textId="77777777" w:rsidR="006C5A8C" w:rsidRPr="00BA0BC2" w:rsidRDefault="006C5A8C" w:rsidP="006C5A8C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>{</w:t>
      </w:r>
    </w:p>
    <w:p w14:paraId="3A3EFB27" w14:textId="77777777" w:rsidR="006C5A8C" w:rsidRPr="00BA0BC2" w:rsidRDefault="006C5A8C" w:rsidP="006C5A8C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gramStart"/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>as:time</w:t>
      </w:r>
      <w:proofErr w:type="gramEnd"/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s:is_roadspeed ?is_roadspeed. </w:t>
      </w:r>
    </w:p>
    <w:p w14:paraId="1D35CAC1" w14:textId="77777777" w:rsidR="006C5A8C" w:rsidRPr="00BA0BC2" w:rsidRDefault="006C5A8C" w:rsidP="006C5A8C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>}</w:t>
      </w:r>
    </w:p>
    <w:p w14:paraId="33B021CF" w14:textId="77777777" w:rsidR="006C5A8C" w:rsidRPr="00BA0BC2" w:rsidRDefault="006C5A8C" w:rsidP="006C5A8C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A0BC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nswer Example: </w:t>
      </w:r>
    </w:p>
    <w:p w14:paraId="070DD7EC" w14:textId="77777777" w:rsidR="006C5A8C" w:rsidRPr="00BA0BC2" w:rsidRDefault="006C5A8C" w:rsidP="006C5A8C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>"80.0"^^&lt;http://www.w3.org/2001/XMLSchema#string&gt;</w:t>
      </w:r>
    </w:p>
    <w:p w14:paraId="3921246B" w14:textId="77777777" w:rsidR="006C5A8C" w:rsidRPr="008A14CD" w:rsidRDefault="006C5A8C" w:rsidP="006C5A8C">
      <w:pPr>
        <w:pStyle w:val="Heading2"/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8A14C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Query 7: Is AV is at a safe distance? (AV_Behaviour) </w:t>
      </w:r>
    </w:p>
    <w:p w14:paraId="477EF2BD" w14:textId="77777777" w:rsidR="006C5A8C" w:rsidRPr="00243D49" w:rsidRDefault="006C5A8C" w:rsidP="006C5A8C">
      <w:pPr>
        <w:pStyle w:val="Heading3"/>
        <w:spacing w:line="360" w:lineRule="auto"/>
        <w:rPr>
          <w:rFonts w:ascii="Times New Roman" w:hAnsi="Times New Roman" w:cs="Times New Roman"/>
          <w:b/>
          <w:bCs/>
          <w:color w:val="000000" w:themeColor="text1"/>
        </w:rPr>
      </w:pPr>
      <w:r w:rsidRPr="00243D49">
        <w:rPr>
          <w:rFonts w:ascii="Times New Roman" w:hAnsi="Times New Roman" w:cs="Times New Roman"/>
          <w:b/>
          <w:bCs/>
          <w:color w:val="000000" w:themeColor="text1"/>
        </w:rPr>
        <w:t xml:space="preserve">Subquery 1: What is AV curvilinear coordinates in time (t)? (AV_Behaviour) </w:t>
      </w:r>
    </w:p>
    <w:p w14:paraId="6C331CA4" w14:textId="77777777" w:rsidR="006C5A8C" w:rsidRPr="00BA0BC2" w:rsidRDefault="006C5A8C" w:rsidP="006C5A8C">
      <w:pPr>
        <w:spacing w:after="0" w:line="360" w:lineRule="auto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BA0BC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PARQL:</w:t>
      </w:r>
    </w:p>
    <w:p w14:paraId="7FDEB390" w14:textId="77777777" w:rsidR="006C5A8C" w:rsidRPr="00BA0BC2" w:rsidRDefault="006C5A8C" w:rsidP="006C5A8C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>prefix ab:&lt;http://www.semanticweb.org/bhuiyanh/ontologies/2020/5/untitled-ontology-137#&gt;</w:t>
      </w:r>
    </w:p>
    <w:p w14:paraId="1D9BA269" w14:textId="77777777" w:rsidR="006C5A8C" w:rsidRPr="00BA0BC2" w:rsidRDefault="006C5A8C" w:rsidP="006C5A8C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gramStart"/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>SELECT ?is</w:t>
      </w:r>
      <w:proofErr w:type="gramEnd"/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>_positionx ?is_positiony</w:t>
      </w:r>
    </w:p>
    <w:p w14:paraId="76B25CCD" w14:textId="77777777" w:rsidR="006C5A8C" w:rsidRPr="00BA0BC2" w:rsidRDefault="006C5A8C" w:rsidP="006C5A8C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gramStart"/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>WHERE</w:t>
      </w:r>
      <w:proofErr w:type="gramEnd"/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339F0954" w14:textId="77777777" w:rsidR="006C5A8C" w:rsidRPr="00BA0BC2" w:rsidRDefault="006C5A8C" w:rsidP="006C5A8C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{ </w:t>
      </w:r>
    </w:p>
    <w:p w14:paraId="7735A1DF" w14:textId="77777777" w:rsidR="006C5A8C" w:rsidRPr="00BA0BC2" w:rsidRDefault="006C5A8C" w:rsidP="006C5A8C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gramStart"/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>ab:vehicle</w:t>
      </w:r>
      <w:proofErr w:type="gramEnd"/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>-1  ab:is_positionx ?is_positionx.</w:t>
      </w:r>
    </w:p>
    <w:p w14:paraId="5F8FD75B" w14:textId="77777777" w:rsidR="006C5A8C" w:rsidRPr="00BA0BC2" w:rsidRDefault="006C5A8C" w:rsidP="006C5A8C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gramStart"/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>ab:vehicle</w:t>
      </w:r>
      <w:proofErr w:type="gramEnd"/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-1  ab:is_positiony ?is_positiony </w:t>
      </w:r>
    </w:p>
    <w:p w14:paraId="2C4594E7" w14:textId="77777777" w:rsidR="006C5A8C" w:rsidRPr="00BA0BC2" w:rsidRDefault="006C5A8C" w:rsidP="006C5A8C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>}</w:t>
      </w:r>
    </w:p>
    <w:p w14:paraId="046E2967" w14:textId="77777777" w:rsidR="006C5A8C" w:rsidRPr="00BA0BC2" w:rsidRDefault="006C5A8C" w:rsidP="006C5A8C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A0BC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nswer Example: </w:t>
      </w:r>
    </w:p>
    <w:p w14:paraId="113712D6" w14:textId="77777777" w:rsidR="006C5A8C" w:rsidRPr="00BA0BC2" w:rsidRDefault="006C5A8C" w:rsidP="006C5A8C">
      <w:pPr>
        <w:spacing w:after="0" w:line="360" w:lineRule="auto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BA0BC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"285.551116943"^^&lt;http://www.w3.org/2001/XMLSchema#string&gt;</w:t>
      </w:r>
    </w:p>
    <w:p w14:paraId="08DA5AFC" w14:textId="77777777" w:rsidR="006C5A8C" w:rsidRDefault="006C5A8C" w:rsidP="006C5A8C">
      <w:pPr>
        <w:spacing w:after="0" w:line="360" w:lineRule="auto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BA0BC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"164.853302002"^^&lt;http://www.w3.org/2001/XMLSchema#string&gt;</w:t>
      </w:r>
    </w:p>
    <w:p w14:paraId="3BE134B6" w14:textId="77777777" w:rsidR="006C5A8C" w:rsidRPr="005C6695" w:rsidRDefault="006C5A8C" w:rsidP="006C5A8C">
      <w:pPr>
        <w:pStyle w:val="Heading4"/>
        <w:spacing w:line="360" w:lineRule="auto"/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</w:pPr>
      <w:r w:rsidRPr="005C6695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t>Exp</w:t>
      </w:r>
      <w:r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t>lana</w:t>
      </w:r>
      <w:r w:rsidRPr="005C6695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t>tion</w:t>
      </w:r>
    </w:p>
    <w:p w14:paraId="49B008AD" w14:textId="77777777" w:rsidR="006C5A8C" w:rsidRPr="00BA0BC2" w:rsidRDefault="006C5A8C" w:rsidP="006C5A8C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>From these curvilinear coordinate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distance of the vehicl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measured by the following equation,</w:t>
      </w:r>
    </w:p>
    <w:p w14:paraId="0149B788" w14:textId="77777777" w:rsidR="006C5A8C" w:rsidRPr="00FE2095" w:rsidRDefault="006C5A8C" w:rsidP="006C5A8C">
      <w:pPr>
        <w:spacing w:after="0" w:line="360" w:lineRule="auto"/>
        <w:rPr>
          <w:rFonts w:ascii="Times New Roman" w:hAnsi="Times New Roman" w:cs="Times New Roman"/>
          <w:bCs/>
          <w:iCs/>
          <w:sz w:val="24"/>
          <w:szCs w:val="24"/>
        </w:rPr>
      </w:pPr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Vehicle_distance = abs | </w:t>
      </w:r>
      <w:r w:rsidRPr="00BA0BC2">
        <w:rPr>
          <w:rFonts w:ascii="Times New Roman" w:hAnsi="Times New Roman" w:cs="Times New Roman"/>
          <w:bCs/>
          <w:iCs/>
          <w:sz w:val="24"/>
          <w:szCs w:val="24"/>
        </w:rPr>
        <w:t>root (x*x + y*y) |</w:t>
      </w:r>
    </w:p>
    <w:p w14:paraId="0412985A" w14:textId="77777777" w:rsidR="006C5A8C" w:rsidRPr="00243D49" w:rsidRDefault="006C5A8C" w:rsidP="006C5A8C">
      <w:pPr>
        <w:pStyle w:val="Heading3"/>
        <w:spacing w:line="360" w:lineRule="auto"/>
        <w:rPr>
          <w:rFonts w:ascii="Times New Roman" w:hAnsi="Times New Roman" w:cs="Times New Roman"/>
          <w:b/>
          <w:bCs/>
          <w:color w:val="000000" w:themeColor="text1"/>
        </w:rPr>
      </w:pPr>
      <w:r w:rsidRPr="00243D49">
        <w:rPr>
          <w:rFonts w:ascii="Times New Roman" w:hAnsi="Times New Roman" w:cs="Times New Roman"/>
          <w:b/>
          <w:bCs/>
          <w:color w:val="000000" w:themeColor="text1"/>
        </w:rPr>
        <w:t>Subquery 2: What is TV curvilinear coordinates in time (t)? (AV_Behaviour)</w:t>
      </w:r>
    </w:p>
    <w:p w14:paraId="586B7429" w14:textId="77777777" w:rsidR="006C5A8C" w:rsidRPr="00BA0BC2" w:rsidRDefault="006C5A8C" w:rsidP="006C5A8C">
      <w:pPr>
        <w:spacing w:after="0" w:line="360" w:lineRule="auto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BA0BC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PARQL:</w:t>
      </w:r>
    </w:p>
    <w:p w14:paraId="2D542876" w14:textId="77777777" w:rsidR="006C5A8C" w:rsidRPr="00BA0BC2" w:rsidRDefault="006C5A8C" w:rsidP="006C5A8C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>prefix ab:&lt;http://www.semanticweb.org/bhuiyanh/ontologies/2020/5/untitled-ontology-137#&gt;</w:t>
      </w:r>
    </w:p>
    <w:p w14:paraId="10A1101C" w14:textId="77777777" w:rsidR="006C5A8C" w:rsidRPr="00BA0BC2" w:rsidRDefault="006C5A8C" w:rsidP="006C5A8C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gramStart"/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>SELECT ?is</w:t>
      </w:r>
      <w:proofErr w:type="gramEnd"/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>_positionx ?is_positiony</w:t>
      </w:r>
    </w:p>
    <w:p w14:paraId="0DF3C277" w14:textId="77777777" w:rsidR="006C5A8C" w:rsidRPr="00BA0BC2" w:rsidRDefault="006C5A8C" w:rsidP="006C5A8C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gramStart"/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>WHERE</w:t>
      </w:r>
      <w:proofErr w:type="gramEnd"/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5B77FCDC" w14:textId="77777777" w:rsidR="006C5A8C" w:rsidRPr="00BA0BC2" w:rsidRDefault="006C5A8C" w:rsidP="006C5A8C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{ </w:t>
      </w:r>
    </w:p>
    <w:p w14:paraId="252C7584" w14:textId="77777777" w:rsidR="006C5A8C" w:rsidRPr="00BA0BC2" w:rsidRDefault="006C5A8C" w:rsidP="006C5A8C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gramStart"/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>ab:vehicle</w:t>
      </w:r>
      <w:proofErr w:type="gramEnd"/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>-1  ab:is_positionx ?is_positionx.</w:t>
      </w:r>
    </w:p>
    <w:p w14:paraId="35A50A84" w14:textId="77777777" w:rsidR="006C5A8C" w:rsidRPr="00BA0BC2" w:rsidRDefault="006C5A8C" w:rsidP="006C5A8C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gramStart"/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>ab:vehicle</w:t>
      </w:r>
      <w:proofErr w:type="gramEnd"/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-1  ab:is_positiony ?is_positiony </w:t>
      </w:r>
    </w:p>
    <w:p w14:paraId="17914153" w14:textId="77777777" w:rsidR="006C5A8C" w:rsidRPr="00BA0BC2" w:rsidRDefault="006C5A8C" w:rsidP="006C5A8C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>}</w:t>
      </w:r>
    </w:p>
    <w:p w14:paraId="3A83B8B0" w14:textId="77777777" w:rsidR="006C5A8C" w:rsidRPr="00BA0BC2" w:rsidRDefault="006C5A8C" w:rsidP="006C5A8C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A0BC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nswer Example: </w:t>
      </w:r>
    </w:p>
    <w:p w14:paraId="6A50FFDE" w14:textId="77777777" w:rsidR="006C5A8C" w:rsidRPr="00BA0BC2" w:rsidRDefault="006C5A8C" w:rsidP="006C5A8C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>"277.459075928"^^&lt;http://www.w3.org/2001/XMLSchema#string&gt;</w:t>
      </w:r>
    </w:p>
    <w:p w14:paraId="4074CFE0" w14:textId="77777777" w:rsidR="006C5A8C" w:rsidRDefault="006C5A8C" w:rsidP="006C5A8C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>"164.853302002"^^&lt;http://www.w3.org/2001/XMLSchema#string&gt;</w:t>
      </w:r>
    </w:p>
    <w:p w14:paraId="5C579140" w14:textId="77777777" w:rsidR="006C5A8C" w:rsidRPr="005C6695" w:rsidRDefault="006C5A8C" w:rsidP="006C5A8C">
      <w:pPr>
        <w:pStyle w:val="Heading4"/>
        <w:spacing w:line="360" w:lineRule="auto"/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</w:pPr>
      <w:r w:rsidRPr="005C6695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t>Exp</w:t>
      </w:r>
      <w:r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t>lana</w:t>
      </w:r>
      <w:r w:rsidRPr="005C6695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t>tion</w:t>
      </w:r>
    </w:p>
    <w:p w14:paraId="266C2C07" w14:textId="77777777" w:rsidR="006C5A8C" w:rsidRPr="00BA0BC2" w:rsidRDefault="006C5A8C" w:rsidP="006C5A8C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>From these curvilinear coordinate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distance of the vehicl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measured by the following equation,</w:t>
      </w:r>
    </w:p>
    <w:p w14:paraId="1EE1D1FA" w14:textId="77777777" w:rsidR="006C5A8C" w:rsidRPr="00BA0BC2" w:rsidRDefault="006C5A8C" w:rsidP="006C5A8C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Vehicle_distance = abs | </w:t>
      </w:r>
      <w:r w:rsidRPr="00BA0BC2">
        <w:rPr>
          <w:rFonts w:ascii="Times New Roman" w:hAnsi="Times New Roman" w:cs="Times New Roman"/>
          <w:bCs/>
          <w:iCs/>
          <w:sz w:val="24"/>
          <w:szCs w:val="24"/>
        </w:rPr>
        <w:t>root (x*x + y*y)</w:t>
      </w:r>
    </w:p>
    <w:p w14:paraId="58411798" w14:textId="77777777" w:rsidR="006C5A8C" w:rsidRPr="004E5ECB" w:rsidRDefault="006C5A8C" w:rsidP="006C5A8C">
      <w:pPr>
        <w:pStyle w:val="Heading3"/>
        <w:spacing w:line="360" w:lineRule="auto"/>
        <w:rPr>
          <w:rFonts w:ascii="Times New Roman" w:hAnsi="Times New Roman" w:cs="Times New Roman"/>
          <w:b/>
          <w:bCs/>
        </w:rPr>
      </w:pPr>
      <w:r w:rsidRPr="004E5ECB">
        <w:rPr>
          <w:rFonts w:ascii="Times New Roman" w:hAnsi="Times New Roman" w:cs="Times New Roman"/>
          <w:b/>
          <w:bCs/>
          <w:color w:val="000000" w:themeColor="text1"/>
        </w:rPr>
        <w:t>Subquery 3: What is the velocity of AV in time (t)? (AV_Behaviour)</w:t>
      </w:r>
    </w:p>
    <w:p w14:paraId="54330FC3" w14:textId="77777777" w:rsidR="006C5A8C" w:rsidRPr="004E5ECB" w:rsidRDefault="006C5A8C" w:rsidP="006C5A8C">
      <w:pPr>
        <w:pStyle w:val="Heading4"/>
        <w:spacing w:line="360" w:lineRule="auto"/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</w:pPr>
      <w:r w:rsidRPr="004E5ECB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t>Nested Subquery 1: What is the speed of the AV in time (t)? (AV_Behaviour)</w:t>
      </w:r>
    </w:p>
    <w:p w14:paraId="45F09B1C" w14:textId="77777777" w:rsidR="006C5A8C" w:rsidRPr="00BA0BC2" w:rsidRDefault="006C5A8C" w:rsidP="006C5A8C">
      <w:pPr>
        <w:spacing w:after="0" w:line="360" w:lineRule="auto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BA0BC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PARQL:</w:t>
      </w:r>
    </w:p>
    <w:p w14:paraId="3A7B50E5" w14:textId="77777777" w:rsidR="006C5A8C" w:rsidRPr="00BA0BC2" w:rsidRDefault="006C5A8C" w:rsidP="006C5A8C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>prefix ab:&lt;http://www.semanticweb.org/bhuiyanh/ontologies/2020/5/untitled-ontology-137#&gt;</w:t>
      </w:r>
    </w:p>
    <w:p w14:paraId="27DB4539" w14:textId="77777777" w:rsidR="006C5A8C" w:rsidRPr="00BA0BC2" w:rsidRDefault="006C5A8C" w:rsidP="006C5A8C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gramStart"/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>SELECT ?is</w:t>
      </w:r>
      <w:proofErr w:type="gramEnd"/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>_speed</w:t>
      </w:r>
    </w:p>
    <w:p w14:paraId="21FB61FE" w14:textId="77777777" w:rsidR="006C5A8C" w:rsidRPr="00BA0BC2" w:rsidRDefault="006C5A8C" w:rsidP="006C5A8C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gramStart"/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>WHERE</w:t>
      </w:r>
      <w:proofErr w:type="gramEnd"/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43EB0F49" w14:textId="77777777" w:rsidR="006C5A8C" w:rsidRPr="00BA0BC2" w:rsidRDefault="006C5A8C" w:rsidP="006C5A8C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{ </w:t>
      </w:r>
    </w:p>
    <w:p w14:paraId="2BB63E56" w14:textId="77777777" w:rsidR="006C5A8C" w:rsidRPr="00BA0BC2" w:rsidRDefault="006C5A8C" w:rsidP="006C5A8C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gramStart"/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>ab:vehicle</w:t>
      </w:r>
      <w:proofErr w:type="gramEnd"/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-1  ab:is_speed ?is_speed </w:t>
      </w:r>
    </w:p>
    <w:p w14:paraId="0982226B" w14:textId="77777777" w:rsidR="006C5A8C" w:rsidRPr="000D41FB" w:rsidRDefault="006C5A8C" w:rsidP="006C5A8C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>}</w:t>
      </w:r>
    </w:p>
    <w:p w14:paraId="606F06AF" w14:textId="77777777" w:rsidR="006C5A8C" w:rsidRPr="00BA0BC2" w:rsidRDefault="006C5A8C" w:rsidP="006C5A8C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A0BC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nswer Example: </w:t>
      </w:r>
    </w:p>
    <w:p w14:paraId="1E606109" w14:textId="77777777" w:rsidR="006C5A8C" w:rsidRPr="00BA0BC2" w:rsidRDefault="006C5A8C" w:rsidP="006C5A8C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>"56.1796836853"^^&lt;http://www.w3.org/2001/XMLSchema#string&gt;</w:t>
      </w:r>
    </w:p>
    <w:p w14:paraId="72775A9A" w14:textId="77777777" w:rsidR="006C5A8C" w:rsidRPr="00DC4510" w:rsidRDefault="006C5A8C" w:rsidP="006C5A8C">
      <w:pPr>
        <w:pStyle w:val="Heading4"/>
        <w:spacing w:line="360" w:lineRule="auto"/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</w:pPr>
      <w:r w:rsidRPr="00DC4510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t xml:space="preserve">Nested Subquery 2: What is the direction of AV in time (t)? (AV_Behaviour) </w:t>
      </w:r>
    </w:p>
    <w:p w14:paraId="67DBB8F5" w14:textId="77777777" w:rsidR="006C5A8C" w:rsidRPr="00BA0BC2" w:rsidRDefault="006C5A8C" w:rsidP="006C5A8C">
      <w:pPr>
        <w:spacing w:after="0" w:line="360" w:lineRule="auto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BA0BC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PARQL:</w:t>
      </w:r>
    </w:p>
    <w:p w14:paraId="7353884F" w14:textId="77777777" w:rsidR="006C5A8C" w:rsidRPr="00BA0BC2" w:rsidRDefault="006C5A8C" w:rsidP="006C5A8C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prefix ab:&lt;http://www.semanticweb.org/bhuiyanh/ontologies/2020/5/untitled-ontology-137#&gt;</w:t>
      </w:r>
    </w:p>
    <w:p w14:paraId="66A141D2" w14:textId="77777777" w:rsidR="006C5A8C" w:rsidRPr="00BA0BC2" w:rsidRDefault="006C5A8C" w:rsidP="006C5A8C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gramStart"/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>SELECT ?is</w:t>
      </w:r>
      <w:proofErr w:type="gramEnd"/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>_heading</w:t>
      </w:r>
    </w:p>
    <w:p w14:paraId="536710B2" w14:textId="77777777" w:rsidR="006C5A8C" w:rsidRPr="00BA0BC2" w:rsidRDefault="006C5A8C" w:rsidP="006C5A8C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gramStart"/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>WHERE</w:t>
      </w:r>
      <w:proofErr w:type="gramEnd"/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33F85CB9" w14:textId="77777777" w:rsidR="006C5A8C" w:rsidRPr="00BA0BC2" w:rsidRDefault="006C5A8C" w:rsidP="006C5A8C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{ </w:t>
      </w:r>
    </w:p>
    <w:p w14:paraId="5A09F9CD" w14:textId="77777777" w:rsidR="006C5A8C" w:rsidRPr="00BA0BC2" w:rsidRDefault="006C5A8C" w:rsidP="006C5A8C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gramStart"/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>ab:vehicle</w:t>
      </w:r>
      <w:proofErr w:type="gramEnd"/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-1  ab:is_heading ?is_heading </w:t>
      </w:r>
    </w:p>
    <w:p w14:paraId="4BC10A15" w14:textId="77777777" w:rsidR="006C5A8C" w:rsidRPr="000D41FB" w:rsidRDefault="006C5A8C" w:rsidP="006C5A8C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}</w:t>
      </w:r>
    </w:p>
    <w:p w14:paraId="47ACB4F3" w14:textId="77777777" w:rsidR="006C5A8C" w:rsidRPr="00BA0BC2" w:rsidRDefault="006C5A8C" w:rsidP="006C5A8C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A0BC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nswer Example: </w:t>
      </w:r>
    </w:p>
    <w:p w14:paraId="47A6A8A4" w14:textId="77777777" w:rsidR="006C5A8C" w:rsidRDefault="006C5A8C" w:rsidP="006C5A8C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>"0.0"^^&lt;http://www.w3.org/2001/XMLSchema#string&gt;</w:t>
      </w:r>
    </w:p>
    <w:p w14:paraId="5FA077AA" w14:textId="77777777" w:rsidR="006C5A8C" w:rsidRPr="00DC4510" w:rsidRDefault="006C5A8C" w:rsidP="006C5A8C">
      <w:pPr>
        <w:pStyle w:val="Heading4"/>
        <w:spacing w:line="360" w:lineRule="auto"/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</w:pPr>
      <w:r w:rsidRPr="00DC4510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t>Exp</w:t>
      </w:r>
      <w:r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t>lana</w:t>
      </w:r>
      <w:r w:rsidRPr="00DC4510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t>tion</w:t>
      </w:r>
    </w:p>
    <w:p w14:paraId="2A1B97AA" w14:textId="77777777" w:rsidR="006C5A8C" w:rsidRPr="00BA0BC2" w:rsidRDefault="006C5A8C" w:rsidP="006C5A8C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From</w:t>
      </w:r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peed and heading, the velocity of the vehicle is determined.</w:t>
      </w:r>
    </w:p>
    <w:p w14:paraId="7F96259A" w14:textId="77777777" w:rsidR="006C5A8C" w:rsidRPr="00BA0BC2" w:rsidRDefault="006C5A8C" w:rsidP="006C5A8C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Vehicle_velocity = vehicle_speed * heading (direction).</w:t>
      </w:r>
    </w:p>
    <w:p w14:paraId="3E2D84C6" w14:textId="77777777" w:rsidR="006C5A8C" w:rsidRPr="0098253D" w:rsidRDefault="006C5A8C" w:rsidP="006C5A8C">
      <w:pPr>
        <w:pStyle w:val="Heading3"/>
        <w:spacing w:line="360" w:lineRule="auto"/>
        <w:rPr>
          <w:rFonts w:ascii="Times New Roman" w:hAnsi="Times New Roman" w:cs="Times New Roman"/>
          <w:b/>
          <w:bCs/>
          <w:color w:val="000000" w:themeColor="text1"/>
        </w:rPr>
      </w:pPr>
      <w:r w:rsidRPr="0098253D">
        <w:rPr>
          <w:rFonts w:ascii="Times New Roman" w:hAnsi="Times New Roman" w:cs="Times New Roman"/>
          <w:b/>
          <w:bCs/>
          <w:color w:val="000000" w:themeColor="text1"/>
        </w:rPr>
        <w:t xml:space="preserve">Subquery 4: What is the velocity of TV in time (t)? </w:t>
      </w:r>
    </w:p>
    <w:p w14:paraId="734B7545" w14:textId="77777777" w:rsidR="006C5A8C" w:rsidRPr="00BF1D80" w:rsidRDefault="006C5A8C" w:rsidP="006C5A8C">
      <w:pPr>
        <w:pStyle w:val="Heading4"/>
        <w:spacing w:line="360" w:lineRule="auto"/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</w:pPr>
      <w:r w:rsidRPr="00BF1D80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t xml:space="preserve">Nested Subquery 1: What is the speed of the TV in time (t)? (AV_Behaviour) </w:t>
      </w:r>
    </w:p>
    <w:p w14:paraId="30DED400" w14:textId="77777777" w:rsidR="006C5A8C" w:rsidRPr="00BA0BC2" w:rsidRDefault="006C5A8C" w:rsidP="006C5A8C">
      <w:pPr>
        <w:spacing w:after="0" w:line="360" w:lineRule="auto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BA0BC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PARQL:</w:t>
      </w:r>
    </w:p>
    <w:p w14:paraId="6F77C842" w14:textId="77777777" w:rsidR="006C5A8C" w:rsidRPr="00BA0BC2" w:rsidRDefault="006C5A8C" w:rsidP="006C5A8C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>prefix ab:&lt;http://www.semanticweb.org/bhuiyanh/ontologies/2020/5/untitled-ontology-137#&gt;</w:t>
      </w:r>
    </w:p>
    <w:p w14:paraId="614A7805" w14:textId="77777777" w:rsidR="006C5A8C" w:rsidRPr="00BA0BC2" w:rsidRDefault="006C5A8C" w:rsidP="006C5A8C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gramStart"/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>SELECT ?is</w:t>
      </w:r>
      <w:proofErr w:type="gramEnd"/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>_speed</w:t>
      </w:r>
    </w:p>
    <w:p w14:paraId="00EB5553" w14:textId="77777777" w:rsidR="006C5A8C" w:rsidRPr="00BA0BC2" w:rsidRDefault="006C5A8C" w:rsidP="006C5A8C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gramStart"/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>WHERE</w:t>
      </w:r>
      <w:proofErr w:type="gramEnd"/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5F350E24" w14:textId="77777777" w:rsidR="006C5A8C" w:rsidRPr="00BA0BC2" w:rsidRDefault="006C5A8C" w:rsidP="006C5A8C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{ </w:t>
      </w:r>
    </w:p>
    <w:p w14:paraId="116C75BD" w14:textId="77777777" w:rsidR="006C5A8C" w:rsidRPr="00BA0BC2" w:rsidRDefault="006C5A8C" w:rsidP="006C5A8C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gramStart"/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>ab:vehicle</w:t>
      </w:r>
      <w:proofErr w:type="gramEnd"/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-2  ab:is_speed ?is_speed </w:t>
      </w:r>
    </w:p>
    <w:p w14:paraId="08ED9FDE" w14:textId="77777777" w:rsidR="006C5A8C" w:rsidRPr="000D41FB" w:rsidRDefault="006C5A8C" w:rsidP="006C5A8C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>}</w:t>
      </w:r>
    </w:p>
    <w:p w14:paraId="1F1AB0B6" w14:textId="77777777" w:rsidR="006C5A8C" w:rsidRPr="00BA0BC2" w:rsidRDefault="006C5A8C" w:rsidP="006C5A8C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A0BC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nswer Example: </w:t>
      </w:r>
    </w:p>
    <w:p w14:paraId="5DF9FE46" w14:textId="77777777" w:rsidR="006C5A8C" w:rsidRDefault="006C5A8C" w:rsidP="006C5A8C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"</w:t>
      </w:r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>39.31300354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" </w:t>
      </w:r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>^^&lt;http://www.w3.org/2001/XMLSchema#string&gt;</w:t>
      </w:r>
    </w:p>
    <w:p w14:paraId="5A9C9A32" w14:textId="77777777" w:rsidR="006C5A8C" w:rsidRPr="009D7F2F" w:rsidRDefault="006C5A8C" w:rsidP="006C5A8C">
      <w:pPr>
        <w:pStyle w:val="Heading5"/>
        <w:spacing w:line="360" w:lineRule="auto"/>
        <w:rPr>
          <w:rFonts w:ascii="Times New Roman" w:hAnsi="Times New Roman" w:cs="Times New Roman"/>
          <w:b/>
          <w:bCs/>
          <w:i/>
          <w:iCs/>
          <w:color w:val="000000" w:themeColor="text1"/>
          <w:sz w:val="24"/>
          <w:szCs w:val="24"/>
        </w:rPr>
      </w:pPr>
      <w:r w:rsidRPr="009D7F2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Explanation</w:t>
      </w:r>
    </w:p>
    <w:p w14:paraId="44D4570A" w14:textId="77777777" w:rsidR="006C5A8C" w:rsidRPr="00BA0BC2" w:rsidRDefault="006C5A8C" w:rsidP="006C5A8C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From</w:t>
      </w:r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peed and heading, the velocity of the vehicle is determined.</w:t>
      </w:r>
    </w:p>
    <w:p w14:paraId="211C0389" w14:textId="77777777" w:rsidR="006C5A8C" w:rsidRPr="00BA0BC2" w:rsidRDefault="006C5A8C" w:rsidP="006C5A8C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Vehicle_velocity = vehicle_speed * heading (direction).</w:t>
      </w:r>
    </w:p>
    <w:p w14:paraId="4AC05DA2" w14:textId="77777777" w:rsidR="006C5A8C" w:rsidRPr="000D41FB" w:rsidRDefault="006C5A8C" w:rsidP="006C5A8C">
      <w:pPr>
        <w:spacing w:after="0" w:line="36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BA0BC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Nested Subquery 2: What is the direction of TV in time (t)? (AV_Behaviour) </w:t>
      </w:r>
    </w:p>
    <w:p w14:paraId="50D4F8E6" w14:textId="77777777" w:rsidR="006C5A8C" w:rsidRPr="00BA0BC2" w:rsidRDefault="006C5A8C" w:rsidP="006C5A8C">
      <w:pPr>
        <w:spacing w:after="0" w:line="360" w:lineRule="auto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BA0BC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PARQL:</w:t>
      </w:r>
    </w:p>
    <w:p w14:paraId="155D82B9" w14:textId="77777777" w:rsidR="006C5A8C" w:rsidRPr="00BA0BC2" w:rsidRDefault="006C5A8C" w:rsidP="006C5A8C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>prefix ab:&lt;http://www.semanticweb.org/bhuiyanh/ontologies/2020/5/untitled-ontology-137#&gt;</w:t>
      </w:r>
    </w:p>
    <w:p w14:paraId="3F6CADA7" w14:textId="77777777" w:rsidR="006C5A8C" w:rsidRPr="00BA0BC2" w:rsidRDefault="006C5A8C" w:rsidP="006C5A8C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gramStart"/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>SELECT ?is</w:t>
      </w:r>
      <w:proofErr w:type="gramEnd"/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>_heading</w:t>
      </w:r>
    </w:p>
    <w:p w14:paraId="474EAD38" w14:textId="77777777" w:rsidR="006C5A8C" w:rsidRPr="00BA0BC2" w:rsidRDefault="006C5A8C" w:rsidP="006C5A8C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gramStart"/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>WHERE</w:t>
      </w:r>
      <w:proofErr w:type="gramEnd"/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3058171C" w14:textId="77777777" w:rsidR="006C5A8C" w:rsidRPr="00BA0BC2" w:rsidRDefault="006C5A8C" w:rsidP="006C5A8C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{ </w:t>
      </w:r>
    </w:p>
    <w:p w14:paraId="3E7B57E0" w14:textId="77777777" w:rsidR="006C5A8C" w:rsidRPr="00BA0BC2" w:rsidRDefault="006C5A8C" w:rsidP="006C5A8C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gramStart"/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>ab:vehicle</w:t>
      </w:r>
      <w:proofErr w:type="gramEnd"/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-2  ab:is_heading ?is_heading </w:t>
      </w:r>
    </w:p>
    <w:p w14:paraId="1CE709E3" w14:textId="77777777" w:rsidR="006C5A8C" w:rsidRPr="000D41FB" w:rsidRDefault="006C5A8C" w:rsidP="006C5A8C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}</w:t>
      </w:r>
    </w:p>
    <w:p w14:paraId="66731750" w14:textId="77777777" w:rsidR="006C5A8C" w:rsidRPr="00BA0BC2" w:rsidRDefault="006C5A8C" w:rsidP="006C5A8C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A0BC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nswer Example: </w:t>
      </w:r>
    </w:p>
    <w:p w14:paraId="68524DB3" w14:textId="77777777" w:rsidR="006C5A8C" w:rsidRDefault="006C5A8C" w:rsidP="006C5A8C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"</w:t>
      </w:r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>0.0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" </w:t>
      </w:r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>^^&lt;http://www.w3.org/2001/XMLSchema#string&gt;</w:t>
      </w:r>
    </w:p>
    <w:p w14:paraId="387BAC9C" w14:textId="77777777" w:rsidR="006C5A8C" w:rsidRPr="00DC4510" w:rsidRDefault="006C5A8C" w:rsidP="006C5A8C">
      <w:pPr>
        <w:pStyle w:val="Heading4"/>
        <w:spacing w:line="360" w:lineRule="auto"/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</w:pPr>
      <w:r w:rsidRPr="00DC4510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t>Exp</w:t>
      </w:r>
      <w:r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t>lana</w:t>
      </w:r>
      <w:r w:rsidRPr="00DC4510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t>tion</w:t>
      </w:r>
    </w:p>
    <w:p w14:paraId="7B99BBAD" w14:textId="77777777" w:rsidR="006C5A8C" w:rsidRPr="00BA0BC2" w:rsidRDefault="006C5A8C" w:rsidP="006C5A8C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From</w:t>
      </w:r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peed and heading, the velocity of the vehicle is determined.</w:t>
      </w:r>
    </w:p>
    <w:p w14:paraId="53C1E856" w14:textId="77777777" w:rsidR="006C5A8C" w:rsidRPr="00BA0BC2" w:rsidRDefault="006C5A8C" w:rsidP="006C5A8C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Vehicle_velocity = vehicle_speed * heading (direction).</w:t>
      </w:r>
    </w:p>
    <w:p w14:paraId="50FB1B42" w14:textId="77777777" w:rsidR="006C5A8C" w:rsidRPr="005F07B0" w:rsidRDefault="006C5A8C" w:rsidP="006C5A8C">
      <w:pPr>
        <w:pStyle w:val="Heading3"/>
        <w:spacing w:line="360" w:lineRule="auto"/>
        <w:rPr>
          <w:rFonts w:ascii="Times New Roman" w:hAnsi="Times New Roman" w:cs="Times New Roman"/>
          <w:b/>
          <w:bCs/>
          <w:color w:val="000000" w:themeColor="text1"/>
        </w:rPr>
      </w:pPr>
      <w:r w:rsidRPr="005F07B0">
        <w:rPr>
          <w:rFonts w:ascii="Times New Roman" w:hAnsi="Times New Roman" w:cs="Times New Roman"/>
          <w:b/>
          <w:bCs/>
          <w:color w:val="000000" w:themeColor="text1"/>
        </w:rPr>
        <w:t>Subquery 5: What is the reaction time of AV1 and TV in time (t)?</w:t>
      </w:r>
    </w:p>
    <w:p w14:paraId="4C51A205" w14:textId="77777777" w:rsidR="006C5A8C" w:rsidRPr="00AB3F37" w:rsidRDefault="006C5A8C" w:rsidP="006C5A8C">
      <w:pPr>
        <w:pStyle w:val="Heading4"/>
        <w:spacing w:line="360" w:lineRule="auto"/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</w:pPr>
      <w:r w:rsidRPr="00AB3F37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t xml:space="preserve">Nested Subquery 1: What is the reaction time of AV in time (t)? (AV_Behaviour) </w:t>
      </w:r>
    </w:p>
    <w:p w14:paraId="72C17AFF" w14:textId="77777777" w:rsidR="006C5A8C" w:rsidRPr="00BA0BC2" w:rsidRDefault="006C5A8C" w:rsidP="006C5A8C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>Reaction time is considered as 0s</w:t>
      </w:r>
    </w:p>
    <w:p w14:paraId="03987908" w14:textId="77777777" w:rsidR="006C5A8C" w:rsidRPr="00490BC6" w:rsidRDefault="006C5A8C" w:rsidP="006C5A8C">
      <w:pPr>
        <w:pStyle w:val="Heading4"/>
        <w:spacing w:line="360" w:lineRule="auto"/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</w:pPr>
      <w:r w:rsidRPr="00490BC6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t xml:space="preserve">Nested Subquery 1: What is the reaction time of TV in time (t)? (AV_Behaviour) </w:t>
      </w:r>
    </w:p>
    <w:p w14:paraId="0B67ED12" w14:textId="77777777" w:rsidR="006C5A8C" w:rsidRDefault="006C5A8C" w:rsidP="006C5A8C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>Reaction time is considered as 0s</w:t>
      </w:r>
    </w:p>
    <w:p w14:paraId="2CFE71C1" w14:textId="77777777" w:rsidR="006C5A8C" w:rsidRPr="001303F4" w:rsidRDefault="006C5A8C" w:rsidP="006C5A8C">
      <w:pPr>
        <w:pStyle w:val="Heading3"/>
        <w:spacing w:line="360" w:lineRule="auto"/>
        <w:rPr>
          <w:rFonts w:ascii="Times New Roman" w:hAnsi="Times New Roman" w:cs="Times New Roman"/>
          <w:b/>
          <w:bCs/>
          <w:color w:val="000000" w:themeColor="text1"/>
        </w:rPr>
      </w:pPr>
      <w:r w:rsidRPr="001303F4">
        <w:rPr>
          <w:rFonts w:ascii="Times New Roman" w:hAnsi="Times New Roman" w:cs="Times New Roman"/>
          <w:b/>
          <w:bCs/>
          <w:color w:val="000000" w:themeColor="text1"/>
        </w:rPr>
        <w:t>Explanation</w:t>
      </w:r>
    </w:p>
    <w:p w14:paraId="385EC504" w14:textId="77777777" w:rsidR="006C5A8C" w:rsidRDefault="006C5A8C" w:rsidP="006C5A8C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After retrieving all these subqueries (1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sym w:font="Symbol" w:char="F0BE"/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5) result, the query-7 result is made through the below assumptions and equations.</w:t>
      </w:r>
    </w:p>
    <w:p w14:paraId="26B9045E" w14:textId="77777777" w:rsidR="006C5A8C" w:rsidRPr="000817C0" w:rsidRDefault="006C5A8C" w:rsidP="006C5A8C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817C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ased on three specific assumptions, this safe distance mechanism works. These assumptions are: </w:t>
      </w:r>
    </w:p>
    <w:p w14:paraId="22E962CA" w14:textId="77777777" w:rsidR="006C5A8C" w:rsidRPr="000817C0" w:rsidRDefault="006C5A8C" w:rsidP="006C5A8C">
      <w:pPr>
        <w:pStyle w:val="ListParagraph"/>
        <w:numPr>
          <w:ilvl w:val="0"/>
          <w:numId w:val="1"/>
        </w:numPr>
        <w:spacing w:before="120"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817C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0 ≤ </w:t>
      </w:r>
      <w:proofErr w:type="gramStart"/>
      <w:r w:rsidRPr="000817C0">
        <w:rPr>
          <w:rFonts w:ascii="Times New Roman" w:hAnsi="Times New Roman" w:cs="Times New Roman"/>
          <w:color w:val="000000" w:themeColor="text1"/>
          <w:sz w:val="24"/>
          <w:szCs w:val="24"/>
        </w:rPr>
        <w:t>v</w:t>
      </w:r>
      <w:r w:rsidRPr="000817C0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 xml:space="preserve">av </w:t>
      </w:r>
      <w:r w:rsidRPr="000817C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0817C0">
        <w:rPr>
          <w:rFonts w:ascii="Times New Roman" w:hAnsi="Times New Roman" w:cs="Times New Roman"/>
          <w:sz w:val="24"/>
          <w:szCs w:val="24"/>
        </w:rPr>
        <w:t>˄</w:t>
      </w:r>
      <w:proofErr w:type="gramEnd"/>
      <w:r w:rsidRPr="000817C0">
        <w:rPr>
          <w:rFonts w:ascii="Times New Roman" w:hAnsi="Times New Roman" w:cs="Times New Roman"/>
          <w:sz w:val="24"/>
          <w:szCs w:val="24"/>
        </w:rPr>
        <w:t xml:space="preserve">  </w:t>
      </w:r>
      <w:r w:rsidRPr="000817C0">
        <w:rPr>
          <w:rFonts w:ascii="Times New Roman" w:hAnsi="Times New Roman" w:cs="Times New Roman"/>
          <w:color w:val="000000" w:themeColor="text1"/>
          <w:sz w:val="24"/>
          <w:szCs w:val="24"/>
        </w:rPr>
        <w:t>0 ≤ v</w:t>
      </w:r>
      <w:r w:rsidRPr="000817C0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 xml:space="preserve">tv </w:t>
      </w:r>
      <w:r w:rsidRPr="000817C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; the velocity of automated vehicle (v</w:t>
      </w:r>
      <w:r w:rsidRPr="000817C0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av</w:t>
      </w:r>
      <w:r w:rsidRPr="000817C0">
        <w:rPr>
          <w:rFonts w:ascii="Times New Roman" w:hAnsi="Times New Roman" w:cs="Times New Roman"/>
          <w:color w:val="000000" w:themeColor="text1"/>
          <w:sz w:val="24"/>
          <w:szCs w:val="24"/>
        </w:rPr>
        <w:t>) and target vehicle (v</w:t>
      </w:r>
      <w:r w:rsidRPr="000817C0"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  <w:t>tv</w:t>
      </w:r>
      <w:r w:rsidRPr="000817C0">
        <w:rPr>
          <w:rFonts w:ascii="Times New Roman" w:hAnsi="Times New Roman" w:cs="Times New Roman"/>
          <w:color w:val="000000" w:themeColor="text1"/>
          <w:sz w:val="24"/>
          <w:szCs w:val="24"/>
        </w:rPr>
        <w:t>) are non-negative.</w:t>
      </w:r>
    </w:p>
    <w:p w14:paraId="6E7FB4A6" w14:textId="77777777" w:rsidR="006C5A8C" w:rsidRPr="000817C0" w:rsidRDefault="006C5A8C" w:rsidP="006C5A8C">
      <w:pPr>
        <w:pStyle w:val="ListParagraph"/>
        <w:numPr>
          <w:ilvl w:val="0"/>
          <w:numId w:val="1"/>
        </w:numPr>
        <w:spacing w:before="120"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817C0">
        <w:rPr>
          <w:rFonts w:ascii="Times New Roman" w:hAnsi="Times New Roman" w:cs="Times New Roman"/>
          <w:sz w:val="24"/>
          <w:szCs w:val="24"/>
        </w:rPr>
        <w:t>a</w:t>
      </w:r>
      <w:r w:rsidRPr="000817C0">
        <w:rPr>
          <w:rFonts w:ascii="Times New Roman" w:hAnsi="Times New Roman" w:cs="Times New Roman"/>
          <w:sz w:val="24"/>
          <w:szCs w:val="24"/>
          <w:vertAlign w:val="subscript"/>
        </w:rPr>
        <w:t>av</w:t>
      </w:r>
      <w:r w:rsidRPr="000817C0">
        <w:rPr>
          <w:rFonts w:ascii="Times New Roman" w:hAnsi="Times New Roman" w:cs="Times New Roman"/>
          <w:sz w:val="24"/>
          <w:szCs w:val="24"/>
        </w:rPr>
        <w:t xml:space="preserve"> ˂ 0 ˄ a</w:t>
      </w:r>
      <w:r w:rsidRPr="000817C0">
        <w:rPr>
          <w:rFonts w:ascii="Times New Roman" w:hAnsi="Times New Roman" w:cs="Times New Roman"/>
          <w:sz w:val="24"/>
          <w:szCs w:val="24"/>
          <w:vertAlign w:val="subscript"/>
        </w:rPr>
        <w:t>tv</w:t>
      </w:r>
      <w:r w:rsidRPr="000817C0">
        <w:rPr>
          <w:rFonts w:ascii="Times New Roman" w:hAnsi="Times New Roman" w:cs="Times New Roman"/>
          <w:sz w:val="24"/>
          <w:szCs w:val="24"/>
        </w:rPr>
        <w:t xml:space="preserve"> ˂ </w:t>
      </w:r>
      <w:proofErr w:type="gramStart"/>
      <w:r w:rsidRPr="000817C0">
        <w:rPr>
          <w:rFonts w:ascii="Times New Roman" w:hAnsi="Times New Roman" w:cs="Times New Roman"/>
          <w:sz w:val="24"/>
          <w:szCs w:val="24"/>
        </w:rPr>
        <w:t>0 ;</w:t>
      </w:r>
      <w:proofErr w:type="gramEnd"/>
      <w:r w:rsidRPr="000817C0">
        <w:rPr>
          <w:rFonts w:ascii="Times New Roman" w:hAnsi="Times New Roman" w:cs="Times New Roman"/>
          <w:sz w:val="24"/>
          <w:szCs w:val="24"/>
        </w:rPr>
        <w:t xml:space="preserve"> acceleration of automate vehicle (a</w:t>
      </w:r>
      <w:r w:rsidRPr="000817C0">
        <w:rPr>
          <w:rFonts w:ascii="Times New Roman" w:hAnsi="Times New Roman" w:cs="Times New Roman"/>
          <w:sz w:val="24"/>
          <w:szCs w:val="24"/>
          <w:vertAlign w:val="subscript"/>
        </w:rPr>
        <w:t>av</w:t>
      </w:r>
      <w:r w:rsidRPr="000817C0">
        <w:rPr>
          <w:rFonts w:ascii="Times New Roman" w:hAnsi="Times New Roman" w:cs="Times New Roman"/>
          <w:sz w:val="24"/>
          <w:szCs w:val="24"/>
        </w:rPr>
        <w:t>) and target vehicle (a</w:t>
      </w:r>
      <w:r w:rsidRPr="000817C0">
        <w:rPr>
          <w:rFonts w:ascii="Times New Roman" w:hAnsi="Times New Roman" w:cs="Times New Roman"/>
          <w:sz w:val="24"/>
          <w:szCs w:val="24"/>
          <w:vertAlign w:val="subscript"/>
        </w:rPr>
        <w:t>tv</w:t>
      </w:r>
      <w:r w:rsidRPr="000817C0">
        <w:rPr>
          <w:rFonts w:ascii="Times New Roman" w:hAnsi="Times New Roman" w:cs="Times New Roman"/>
          <w:sz w:val="24"/>
          <w:szCs w:val="24"/>
        </w:rPr>
        <w:t>) is negative.</w:t>
      </w:r>
    </w:p>
    <w:p w14:paraId="34423945" w14:textId="77777777" w:rsidR="006C5A8C" w:rsidRPr="000817C0" w:rsidRDefault="006C5A8C" w:rsidP="006C5A8C">
      <w:pPr>
        <w:pStyle w:val="ListParagraph"/>
        <w:numPr>
          <w:ilvl w:val="0"/>
          <w:numId w:val="1"/>
        </w:numPr>
        <w:spacing w:before="120"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817C0">
        <w:rPr>
          <w:rFonts w:ascii="Times New Roman" w:hAnsi="Times New Roman" w:cs="Times New Roman"/>
          <w:sz w:val="24"/>
          <w:szCs w:val="24"/>
        </w:rPr>
        <w:t>s</w:t>
      </w:r>
      <w:r w:rsidRPr="000817C0">
        <w:rPr>
          <w:rFonts w:ascii="Times New Roman" w:hAnsi="Times New Roman" w:cs="Times New Roman"/>
          <w:sz w:val="24"/>
          <w:szCs w:val="24"/>
          <w:vertAlign w:val="subscript"/>
        </w:rPr>
        <w:t xml:space="preserve">0, av </w:t>
      </w:r>
      <w:r w:rsidRPr="000817C0">
        <w:rPr>
          <w:rFonts w:ascii="Times New Roman" w:hAnsi="Times New Roman" w:cs="Times New Roman"/>
          <w:sz w:val="24"/>
          <w:szCs w:val="24"/>
        </w:rPr>
        <w:t>˂ s</w:t>
      </w:r>
      <w:r w:rsidRPr="000817C0">
        <w:rPr>
          <w:rFonts w:ascii="Times New Roman" w:hAnsi="Times New Roman" w:cs="Times New Roman"/>
          <w:sz w:val="24"/>
          <w:szCs w:val="24"/>
          <w:vertAlign w:val="subscript"/>
        </w:rPr>
        <w:t xml:space="preserve">0, </w:t>
      </w:r>
      <w:proofErr w:type="gramStart"/>
      <w:r w:rsidRPr="000817C0">
        <w:rPr>
          <w:rFonts w:ascii="Times New Roman" w:hAnsi="Times New Roman" w:cs="Times New Roman"/>
          <w:sz w:val="24"/>
          <w:szCs w:val="24"/>
          <w:vertAlign w:val="subscript"/>
        </w:rPr>
        <w:t xml:space="preserve">tv </w:t>
      </w:r>
      <w:r w:rsidRPr="000817C0">
        <w:rPr>
          <w:rFonts w:ascii="Times New Roman" w:hAnsi="Times New Roman" w:cs="Times New Roman"/>
          <w:color w:val="000000" w:themeColor="text1"/>
          <w:sz w:val="24"/>
          <w:szCs w:val="24"/>
        </w:rPr>
        <w:t>;</w:t>
      </w:r>
      <w:proofErr w:type="gramEnd"/>
      <w:r w:rsidRPr="000817C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arget vehicle position (</w:t>
      </w:r>
      <w:r w:rsidRPr="000817C0">
        <w:rPr>
          <w:rFonts w:ascii="Times New Roman" w:hAnsi="Times New Roman" w:cs="Times New Roman"/>
          <w:sz w:val="24"/>
          <w:szCs w:val="24"/>
        </w:rPr>
        <w:t>s</w:t>
      </w:r>
      <w:r w:rsidRPr="000817C0">
        <w:rPr>
          <w:rFonts w:ascii="Times New Roman" w:hAnsi="Times New Roman" w:cs="Times New Roman"/>
          <w:sz w:val="24"/>
          <w:szCs w:val="24"/>
          <w:vertAlign w:val="subscript"/>
        </w:rPr>
        <w:t>0, tv</w:t>
      </w:r>
      <w:r w:rsidRPr="000817C0">
        <w:rPr>
          <w:rFonts w:ascii="Times New Roman" w:hAnsi="Times New Roman" w:cs="Times New Roman"/>
          <w:color w:val="000000" w:themeColor="text1"/>
          <w:sz w:val="24"/>
          <w:szCs w:val="24"/>
        </w:rPr>
        <w:t>) is ahead of automated vehicle position (</w:t>
      </w:r>
      <w:r w:rsidRPr="000817C0">
        <w:rPr>
          <w:rFonts w:ascii="Times New Roman" w:hAnsi="Times New Roman" w:cs="Times New Roman"/>
          <w:sz w:val="24"/>
          <w:szCs w:val="24"/>
        </w:rPr>
        <w:t>s</w:t>
      </w:r>
      <w:r w:rsidRPr="000817C0">
        <w:rPr>
          <w:rFonts w:ascii="Times New Roman" w:hAnsi="Times New Roman" w:cs="Times New Roman"/>
          <w:sz w:val="24"/>
          <w:szCs w:val="24"/>
          <w:vertAlign w:val="subscript"/>
        </w:rPr>
        <w:t>0, av</w:t>
      </w:r>
      <w:r w:rsidRPr="000817C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. </w:t>
      </w:r>
    </w:p>
    <w:p w14:paraId="6B9BD45F" w14:textId="77777777" w:rsidR="006C5A8C" w:rsidRDefault="006C5A8C" w:rsidP="006C5A8C">
      <w:pPr>
        <w:spacing w:before="240"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Equations are: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75"/>
        <w:gridCol w:w="941"/>
      </w:tblGrid>
      <w:tr w:rsidR="006C5A8C" w14:paraId="164CA9B0" w14:textId="77777777" w:rsidTr="00B16DDC">
        <w:trPr>
          <w:jc w:val="center"/>
        </w:trPr>
        <w:tc>
          <w:tcPr>
            <w:tcW w:w="8075" w:type="dxa"/>
          </w:tcPr>
          <w:p w14:paraId="542F2537" w14:textId="77777777" w:rsidR="006C5A8C" w:rsidRDefault="006C5A8C" w:rsidP="00B16DDC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</w:rPr>
                      <m:t>Vehicle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</w:rPr>
                      <m:t>Stopping_time</m:t>
                    </m:r>
                  </m:sub>
                </m:sSub>
                <m:r>
                  <w:rPr>
                    <w:rFonts w:ascii="Cambria Math" w:hAnsi="Cambria Math"/>
                    <w:sz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4"/>
                      </w:rPr>
                      <m:t>Vehicle Speed</m:t>
                    </m:r>
                  </m:num>
                  <m:den>
                    <m:r>
                      <w:rPr>
                        <w:rFonts w:ascii="Cambria Math" w:hAnsi="Cambria Math"/>
                        <w:sz w:val="24"/>
                      </w:rPr>
                      <m:t xml:space="preserve">2 × 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</w:rPr>
                          <m:t>Vehicle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</w:rPr>
                          <m:t>Stopping_distance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941" w:type="dxa"/>
          </w:tcPr>
          <w:p w14:paraId="2FB38D9E" w14:textId="77777777" w:rsidR="006C5A8C" w:rsidRDefault="006C5A8C" w:rsidP="00B16DDC">
            <w:r>
              <w:rPr>
                <w:rFonts w:ascii="Times New Roman" w:hAnsi="Times New Roman"/>
                <w:sz w:val="20"/>
              </w:rPr>
              <w:t>(</w:t>
            </w:r>
            <w:r>
              <w:rPr>
                <w:rFonts w:ascii="Times New Roman" w:hAnsi="Times New Roman"/>
                <w:sz w:val="20"/>
              </w:rPr>
              <w:fldChar w:fldCharType="begin"/>
            </w:r>
            <w:r>
              <w:rPr>
                <w:rFonts w:ascii="Times New Roman" w:hAnsi="Times New Roman"/>
                <w:sz w:val="20"/>
              </w:rPr>
              <w:instrText xml:space="preserve"> SEQ Equation \* ARABIC </w:instrText>
            </w:r>
            <w:r>
              <w:rPr>
                <w:rFonts w:ascii="Times New Roman" w:hAnsi="Times New Roman"/>
                <w:sz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</w:rPr>
              <w:t>3</w:t>
            </w:r>
            <w:r>
              <w:rPr>
                <w:rFonts w:ascii="Times New Roman" w:hAnsi="Times New Roman"/>
                <w:sz w:val="20"/>
              </w:rPr>
              <w:fldChar w:fldCharType="end"/>
            </w:r>
            <w:r>
              <w:rPr>
                <w:rFonts w:ascii="Times New Roman" w:hAnsi="Times New Roman"/>
                <w:sz w:val="20"/>
              </w:rPr>
              <w:t>)</w:t>
            </w:r>
          </w:p>
        </w:tc>
      </w:tr>
    </w:tbl>
    <w:p w14:paraId="16167CC3" w14:textId="77777777" w:rsidR="006C5A8C" w:rsidRDefault="006C5A8C" w:rsidP="006C5A8C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75"/>
        <w:gridCol w:w="941"/>
      </w:tblGrid>
      <w:tr w:rsidR="006C5A8C" w14:paraId="501EC902" w14:textId="77777777" w:rsidTr="00B16DDC">
        <w:trPr>
          <w:jc w:val="center"/>
        </w:trPr>
        <w:tc>
          <w:tcPr>
            <w:tcW w:w="8075" w:type="dxa"/>
          </w:tcPr>
          <w:p w14:paraId="77BD04AD" w14:textId="77777777" w:rsidR="006C5A8C" w:rsidRPr="002E0EDC" w:rsidRDefault="006C5A8C" w:rsidP="00B16DDC">
            <w:pPr>
              <w:pStyle w:val="Caption"/>
              <w:ind w:firstLine="0"/>
              <w:jc w:val="left"/>
              <w:rPr>
                <w:rFonts w:eastAsiaTheme="minorEastAsia"/>
                <w:sz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</w:rPr>
                      <m:t>Vehicle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</w:rPr>
                      <m:t>Stoppin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</w:rPr>
                          <m:t>g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</w:rPr>
                          <m:t>d</m:t>
                        </m:r>
                      </m:sub>
                    </m:sSub>
                    <m:r>
                      <w:rPr>
                        <w:rFonts w:ascii="Cambria Math" w:hAnsi="Cambria Math"/>
                        <w:sz w:val="24"/>
                      </w:rPr>
                      <m:t>istance</m:t>
                    </m:r>
                  </m:sub>
                </m:sSub>
                <m:r>
                  <w:rPr>
                    <w:rFonts w:ascii="Cambria Math" w:hAnsi="Cambria Math"/>
                    <w:sz w:val="24"/>
                  </w:rPr>
                  <m:t xml:space="preserve"> </m:t>
                </m:r>
              </m:oMath>
            </m:oMathPara>
          </w:p>
          <w:p w14:paraId="296957C3" w14:textId="77777777" w:rsidR="006C5A8C" w:rsidRPr="001E6872" w:rsidRDefault="006C5A8C" w:rsidP="00B16DDC">
            <w:pPr>
              <w:pStyle w:val="Caption"/>
              <w:ind w:firstLine="0"/>
              <w:jc w:val="center"/>
              <w:rPr>
                <w:rFonts w:eastAsia="Times New Roman"/>
                <w:sz w:val="24"/>
              </w:rPr>
            </w:pPr>
            <m:oMath>
              <m:r>
                <w:rPr>
                  <w:rFonts w:ascii="Cambria Math" w:hAnsi="Cambria Math"/>
                  <w:sz w:val="24"/>
                </w:rPr>
                <m:t xml:space="preserve">= 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</w:rPr>
                    <m:t>vehicle</m:t>
                  </m:r>
                </m:e>
                <m:sub>
                  <m:r>
                    <w:rPr>
                      <w:rFonts w:ascii="Cambria Math" w:hAnsi="Cambria Math"/>
                      <w:sz w:val="24"/>
                    </w:rPr>
                    <m:t>Reaction_time_distance</m:t>
                  </m:r>
                </m:sub>
              </m:sSub>
              <m:r>
                <w:rPr>
                  <w:rFonts w:ascii="Cambria Math" w:hAnsi="Cambria Math"/>
                  <w:sz w:val="24"/>
                </w:rPr>
                <m:t xml:space="preserve">+ 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</w:rPr>
                    <m:t>Vehicle</m:t>
                  </m:r>
                </m:e>
                <m:sub>
                  <m:r>
                    <w:rPr>
                      <w:rFonts w:ascii="Cambria Math" w:hAnsi="Cambria Math"/>
                      <w:sz w:val="24"/>
                    </w:rPr>
                    <m:t>Braking_distance</m:t>
                  </m:r>
                </m:sub>
              </m:sSub>
            </m:oMath>
            <w:r>
              <w:rPr>
                <w:rFonts w:eastAsia="Times New Roman"/>
                <w:sz w:val="24"/>
              </w:rPr>
              <w:t xml:space="preserve"> =</w:t>
            </w:r>
          </w:p>
          <w:p w14:paraId="49589181" w14:textId="77777777" w:rsidR="006C5A8C" w:rsidRDefault="006C5A8C" w:rsidP="00B16DDC"/>
        </w:tc>
        <w:tc>
          <w:tcPr>
            <w:tcW w:w="941" w:type="dxa"/>
          </w:tcPr>
          <w:p w14:paraId="65D2EE82" w14:textId="77777777" w:rsidR="006C5A8C" w:rsidRDefault="006C5A8C" w:rsidP="00B16DDC">
            <w:pPr>
              <w:rPr>
                <w:rFonts w:ascii="Times New Roman" w:hAnsi="Times New Roman"/>
                <w:sz w:val="20"/>
              </w:rPr>
            </w:pPr>
          </w:p>
          <w:p w14:paraId="6814D999" w14:textId="77777777" w:rsidR="006C5A8C" w:rsidRDefault="006C5A8C" w:rsidP="00B16DDC">
            <w:pPr>
              <w:rPr>
                <w:rFonts w:ascii="Times New Roman" w:hAnsi="Times New Roman"/>
                <w:sz w:val="20"/>
              </w:rPr>
            </w:pPr>
          </w:p>
          <w:p w14:paraId="02ECC3C3" w14:textId="77777777" w:rsidR="006C5A8C" w:rsidRDefault="006C5A8C" w:rsidP="00B16DDC">
            <w:r>
              <w:rPr>
                <w:rFonts w:ascii="Times New Roman" w:hAnsi="Times New Roman"/>
                <w:sz w:val="20"/>
              </w:rPr>
              <w:t>(</w:t>
            </w:r>
            <w:r>
              <w:rPr>
                <w:rFonts w:ascii="Times New Roman" w:hAnsi="Times New Roman"/>
                <w:sz w:val="20"/>
              </w:rPr>
              <w:fldChar w:fldCharType="begin"/>
            </w:r>
            <w:r>
              <w:rPr>
                <w:rFonts w:ascii="Times New Roman" w:hAnsi="Times New Roman"/>
                <w:sz w:val="20"/>
              </w:rPr>
              <w:instrText xml:space="preserve"> SEQ Equation \* ARABIC </w:instrText>
            </w:r>
            <w:r>
              <w:rPr>
                <w:rFonts w:ascii="Times New Roman" w:hAnsi="Times New Roman"/>
                <w:sz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</w:rPr>
              <w:t>4</w:t>
            </w:r>
            <w:r>
              <w:rPr>
                <w:rFonts w:ascii="Times New Roman" w:hAnsi="Times New Roman"/>
                <w:sz w:val="20"/>
              </w:rPr>
              <w:fldChar w:fldCharType="end"/>
            </w:r>
            <w:r>
              <w:rPr>
                <w:rFonts w:ascii="Times New Roman" w:hAnsi="Times New Roman"/>
                <w:sz w:val="20"/>
              </w:rPr>
              <w:t>)</w:t>
            </w:r>
          </w:p>
        </w:tc>
      </w:tr>
    </w:tbl>
    <w:p w14:paraId="48124245" w14:textId="77777777" w:rsidR="006C5A8C" w:rsidRDefault="006C5A8C" w:rsidP="006C5A8C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75"/>
        <w:gridCol w:w="941"/>
      </w:tblGrid>
      <w:tr w:rsidR="006C5A8C" w14:paraId="66372E00" w14:textId="77777777" w:rsidTr="00B16DDC">
        <w:trPr>
          <w:jc w:val="center"/>
        </w:trPr>
        <w:tc>
          <w:tcPr>
            <w:tcW w:w="8075" w:type="dxa"/>
          </w:tcPr>
          <w:p w14:paraId="7F853B29" w14:textId="77777777" w:rsidR="006C5A8C" w:rsidRPr="002560E2" w:rsidRDefault="006C5A8C" w:rsidP="00B16DDC">
            <w:pPr>
              <w:jc w:val="both"/>
              <w:rPr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Vehicle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Braking_distance</m:t>
                    </m:r>
                  </m:sub>
                </m:sSub>
                <m:r>
                  <w:rPr>
                    <w:rFonts w:ascii="Cambria Math" w:hAnsi="Cambria Math"/>
                    <w:szCs w:val="24"/>
                  </w:rPr>
                  <m:t xml:space="preserve"> = 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Cs w:val="24"/>
                      </w:rPr>
                      <m:t>Vehicle Speed × Vehicle Speed</m:t>
                    </m:r>
                  </m:num>
                  <m:den>
                    <m:r>
                      <w:rPr>
                        <w:rFonts w:ascii="Cambria Math" w:hAnsi="Cambria Math"/>
                        <w:szCs w:val="24"/>
                      </w:rPr>
                      <m:t>2 × 0.7 × 9.8</m:t>
                    </m:r>
                  </m:den>
                </m:f>
              </m:oMath>
            </m:oMathPara>
          </w:p>
          <w:p w14:paraId="353B9BE4" w14:textId="77777777" w:rsidR="006C5A8C" w:rsidRDefault="006C5A8C" w:rsidP="00B16DDC"/>
        </w:tc>
        <w:tc>
          <w:tcPr>
            <w:tcW w:w="941" w:type="dxa"/>
          </w:tcPr>
          <w:p w14:paraId="4AD84761" w14:textId="77777777" w:rsidR="006C5A8C" w:rsidRDefault="006C5A8C" w:rsidP="00B16DDC">
            <w:r>
              <w:rPr>
                <w:rFonts w:ascii="Times New Roman" w:hAnsi="Times New Roman"/>
                <w:sz w:val="20"/>
              </w:rPr>
              <w:t>(</w:t>
            </w:r>
            <w:r>
              <w:rPr>
                <w:rFonts w:ascii="Times New Roman" w:hAnsi="Times New Roman"/>
                <w:sz w:val="20"/>
              </w:rPr>
              <w:fldChar w:fldCharType="begin"/>
            </w:r>
            <w:r>
              <w:rPr>
                <w:rFonts w:ascii="Times New Roman" w:hAnsi="Times New Roman"/>
                <w:sz w:val="20"/>
              </w:rPr>
              <w:instrText xml:space="preserve"> SEQ Equation \* ARABIC </w:instrText>
            </w:r>
            <w:r>
              <w:rPr>
                <w:rFonts w:ascii="Times New Roman" w:hAnsi="Times New Roman"/>
                <w:sz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</w:rPr>
              <w:t>5</w:t>
            </w:r>
            <w:r>
              <w:rPr>
                <w:rFonts w:ascii="Times New Roman" w:hAnsi="Times New Roman"/>
                <w:sz w:val="20"/>
              </w:rPr>
              <w:fldChar w:fldCharType="end"/>
            </w:r>
            <w:r>
              <w:rPr>
                <w:rFonts w:ascii="Times New Roman" w:hAnsi="Times New Roman"/>
                <w:sz w:val="20"/>
              </w:rPr>
              <w:t>)</w:t>
            </w:r>
          </w:p>
        </w:tc>
      </w:tr>
    </w:tbl>
    <w:p w14:paraId="6DECA710" w14:textId="77777777" w:rsidR="006C5A8C" w:rsidRDefault="006C5A8C" w:rsidP="006C5A8C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AD214B0" w14:textId="77777777" w:rsidR="006C5A8C" w:rsidRPr="000422C8" w:rsidRDefault="006C5A8C" w:rsidP="006C5A8C">
      <w:pPr>
        <w:jc w:val="both"/>
        <w:rPr>
          <w:rFonts w:ascii="Times New Roman" w:hAnsi="Times New Roman" w:cs="Times New Roman"/>
          <w:sz w:val="24"/>
          <w:szCs w:val="28"/>
        </w:rPr>
      </w:pPr>
      <w:r w:rsidRPr="000422C8">
        <w:rPr>
          <w:rFonts w:ascii="Times New Roman" w:hAnsi="Times New Roman" w:cs="Times New Roman"/>
          <w:sz w:val="24"/>
          <w:szCs w:val="28"/>
        </w:rPr>
        <w:t>Here = 0.7 is coefficient friction, and 9.8 ms</w:t>
      </w:r>
      <w:r w:rsidRPr="000422C8">
        <w:rPr>
          <w:rFonts w:ascii="Times New Roman" w:hAnsi="Times New Roman" w:cs="Times New Roman"/>
          <w:sz w:val="24"/>
          <w:szCs w:val="28"/>
          <w:vertAlign w:val="superscript"/>
        </w:rPr>
        <w:t xml:space="preserve">-2 </w:t>
      </w:r>
      <w:r w:rsidRPr="000422C8">
        <w:rPr>
          <w:rFonts w:ascii="Times New Roman" w:hAnsi="Times New Roman" w:cs="Times New Roman"/>
          <w:sz w:val="24"/>
          <w:szCs w:val="28"/>
        </w:rPr>
        <w:t>is the gravitational acceleration.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75"/>
        <w:gridCol w:w="941"/>
      </w:tblGrid>
      <w:tr w:rsidR="006C5A8C" w14:paraId="217A0A9E" w14:textId="77777777" w:rsidTr="00B16DDC">
        <w:trPr>
          <w:jc w:val="center"/>
        </w:trPr>
        <w:tc>
          <w:tcPr>
            <w:tcW w:w="8075" w:type="dxa"/>
          </w:tcPr>
          <w:p w14:paraId="587071C9" w14:textId="77777777" w:rsidR="006C5A8C" w:rsidRDefault="006C5A8C" w:rsidP="00B16DDC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</w:rPr>
                      <m:t>safe-distance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sz w:val="24"/>
                  </w:rPr>
                  <m:t>=-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4"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sz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</w:rPr>
                          <m:t>av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</w:rPr>
                          <m:t>2</m:t>
                        </m:r>
                      </m:sup>
                    </m:sSubSup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</w:rPr>
                          <m:t>2 a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</w:rPr>
                          <m:t>av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941" w:type="dxa"/>
          </w:tcPr>
          <w:p w14:paraId="6CCA21A8" w14:textId="77777777" w:rsidR="006C5A8C" w:rsidRDefault="006C5A8C" w:rsidP="00B16DDC">
            <w:r>
              <w:rPr>
                <w:rFonts w:ascii="Times New Roman" w:hAnsi="Times New Roman"/>
                <w:sz w:val="20"/>
              </w:rPr>
              <w:t>(</w:t>
            </w:r>
            <w:r>
              <w:rPr>
                <w:rFonts w:ascii="Times New Roman" w:hAnsi="Times New Roman"/>
                <w:sz w:val="20"/>
              </w:rPr>
              <w:fldChar w:fldCharType="begin"/>
            </w:r>
            <w:r>
              <w:rPr>
                <w:rFonts w:ascii="Times New Roman" w:hAnsi="Times New Roman"/>
                <w:sz w:val="20"/>
              </w:rPr>
              <w:instrText xml:space="preserve"> SEQ Equation \* ARABIC </w:instrText>
            </w:r>
            <w:r>
              <w:rPr>
                <w:rFonts w:ascii="Times New Roman" w:hAnsi="Times New Roman"/>
                <w:sz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</w:rPr>
              <w:t>6</w:t>
            </w:r>
            <w:r>
              <w:rPr>
                <w:rFonts w:ascii="Times New Roman" w:hAnsi="Times New Roman"/>
                <w:sz w:val="20"/>
              </w:rPr>
              <w:fldChar w:fldCharType="end"/>
            </w:r>
            <w:r>
              <w:rPr>
                <w:rFonts w:ascii="Times New Roman" w:hAnsi="Times New Roman"/>
                <w:sz w:val="20"/>
              </w:rPr>
              <w:t>)</w:t>
            </w:r>
          </w:p>
        </w:tc>
      </w:tr>
    </w:tbl>
    <w:p w14:paraId="61F6081E" w14:textId="77777777" w:rsidR="006C5A8C" w:rsidRDefault="006C5A8C" w:rsidP="006C5A8C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75"/>
        <w:gridCol w:w="941"/>
      </w:tblGrid>
      <w:tr w:rsidR="006C5A8C" w14:paraId="37B8382B" w14:textId="77777777" w:rsidTr="00B16DDC">
        <w:trPr>
          <w:jc w:val="center"/>
        </w:trPr>
        <w:tc>
          <w:tcPr>
            <w:tcW w:w="8075" w:type="dxa"/>
          </w:tcPr>
          <w:p w14:paraId="36A253FF" w14:textId="77777777" w:rsidR="006C5A8C" w:rsidRDefault="006C5A8C" w:rsidP="00B16DDC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</w:rPr>
                      <m:t>safe-distance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</w:rPr>
                      <m:t>2</m:t>
                    </m:r>
                  </m:sub>
                </m:sSub>
                <m:r>
                  <w:rPr>
                    <w:rFonts w:ascii="Cambria Math" w:eastAsiaTheme="minorEastAsia" w:hAnsi="Cambria Math"/>
                    <w:sz w:val="24"/>
                  </w:rPr>
                  <m:t xml:space="preserve">= 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 w:val="24"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  <w:sz w:val="24"/>
                          </w:rPr>
                        </m:ctrlPr>
                      </m:sSubSupPr>
                      <m:e>
                        <m:r>
                          <w:rPr>
                            <w:rFonts w:ascii="Cambria Math" w:eastAsiaTheme="minorEastAsia" w:hAnsi="Cambria Math"/>
                            <w:sz w:val="24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 w:val="24"/>
                          </w:rPr>
                          <m:t>tv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  <w:sz w:val="24"/>
                          </w:rPr>
                          <m:t>2</m:t>
                        </m:r>
                      </m:sup>
                    </m:sSubSup>
                  </m:num>
                  <m:den>
                    <m:r>
                      <w:rPr>
                        <w:rFonts w:ascii="Cambria Math" w:eastAsiaTheme="minorEastAsia" w:hAnsi="Cambria Math"/>
                        <w:sz w:val="24"/>
                      </w:rPr>
                      <m:t xml:space="preserve">2 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sz w:val="24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 w:val="24"/>
                          </w:rPr>
                          <m:t>tv</m:t>
                        </m:r>
                      </m:sub>
                    </m:sSub>
                  </m:den>
                </m:f>
                <m:r>
                  <w:rPr>
                    <w:rFonts w:ascii="Cambria Math" w:eastAsiaTheme="minorEastAsia" w:hAnsi="Cambria Math"/>
                    <w:sz w:val="24"/>
                  </w:rPr>
                  <m:t xml:space="preserve">- 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 w:val="24"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  <w:sz w:val="24"/>
                          </w:rPr>
                        </m:ctrlPr>
                      </m:sSubSupPr>
                      <m:e>
                        <m:r>
                          <w:rPr>
                            <w:rFonts w:ascii="Cambria Math" w:eastAsiaTheme="minorEastAsia" w:hAnsi="Cambria Math"/>
                            <w:sz w:val="24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 w:val="24"/>
                          </w:rPr>
                          <m:t>av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  <w:sz w:val="24"/>
                          </w:rPr>
                          <m:t>2</m:t>
                        </m:r>
                      </m:sup>
                    </m:sSubSup>
                  </m:num>
                  <m:den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sz w:val="24"/>
                          </w:rPr>
                          <m:t>2 a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 w:val="24"/>
                          </w:rPr>
                          <m:t>av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941" w:type="dxa"/>
          </w:tcPr>
          <w:p w14:paraId="0C7D2319" w14:textId="77777777" w:rsidR="006C5A8C" w:rsidRDefault="006C5A8C" w:rsidP="00B16DDC">
            <w:r>
              <w:rPr>
                <w:rFonts w:ascii="Times New Roman" w:hAnsi="Times New Roman"/>
                <w:sz w:val="20"/>
              </w:rPr>
              <w:t>(</w:t>
            </w:r>
            <w:r>
              <w:rPr>
                <w:rFonts w:ascii="Times New Roman" w:hAnsi="Times New Roman"/>
                <w:sz w:val="20"/>
              </w:rPr>
              <w:fldChar w:fldCharType="begin"/>
            </w:r>
            <w:r>
              <w:rPr>
                <w:rFonts w:ascii="Times New Roman" w:hAnsi="Times New Roman"/>
                <w:sz w:val="20"/>
              </w:rPr>
              <w:instrText xml:space="preserve"> SEQ Equation \* ARABIC </w:instrText>
            </w:r>
            <w:r>
              <w:rPr>
                <w:rFonts w:ascii="Times New Roman" w:hAnsi="Times New Roman"/>
                <w:sz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</w:rPr>
              <w:t>7</w:t>
            </w:r>
            <w:r>
              <w:rPr>
                <w:rFonts w:ascii="Times New Roman" w:hAnsi="Times New Roman"/>
                <w:sz w:val="20"/>
              </w:rPr>
              <w:fldChar w:fldCharType="end"/>
            </w:r>
            <w:r>
              <w:rPr>
                <w:rFonts w:ascii="Times New Roman" w:hAnsi="Times New Roman"/>
                <w:sz w:val="20"/>
              </w:rPr>
              <w:t>)</w:t>
            </w:r>
          </w:p>
        </w:tc>
      </w:tr>
    </w:tbl>
    <w:p w14:paraId="314FAB67" w14:textId="77777777" w:rsidR="006C5A8C" w:rsidRDefault="006C5A8C" w:rsidP="006C5A8C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75"/>
        <w:gridCol w:w="941"/>
      </w:tblGrid>
      <w:tr w:rsidR="006C5A8C" w14:paraId="244AD266" w14:textId="77777777" w:rsidTr="00B16DDC">
        <w:trPr>
          <w:jc w:val="center"/>
        </w:trPr>
        <w:tc>
          <w:tcPr>
            <w:tcW w:w="8075" w:type="dxa"/>
          </w:tcPr>
          <w:p w14:paraId="586F69D4" w14:textId="77777777" w:rsidR="006C5A8C" w:rsidRDefault="006C5A8C" w:rsidP="00B16DDC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</w:rPr>
                      <m:t>safe-distance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</w:rPr>
                      <m:t>3</m:t>
                    </m:r>
                  </m:sub>
                </m:sSub>
                <m:r>
                  <w:rPr>
                    <w:rFonts w:ascii="Cambria Math" w:eastAsiaTheme="minorEastAsia" w:hAnsi="Cambria Math"/>
                    <w:sz w:val="24"/>
                  </w:rPr>
                  <m:t>=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 w:val="24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  <w:sz w:val="24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  <w:sz w:val="24"/>
                              </w:rPr>
                              <m:t>(v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  <w:sz w:val="24"/>
                              </w:rPr>
                              <m:t>tv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  <w:sz w:val="24"/>
                          </w:rPr>
                          <m:t xml:space="preserve">- 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  <w:sz w:val="24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  <w:sz w:val="24"/>
                              </w:rPr>
                              <m:t>av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  <w:sz w:val="24"/>
                          </w:rPr>
                          <m:t>)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  <w:sz w:val="24"/>
                          </w:rPr>
                          <m:t>2</m:t>
                        </m:r>
                      </m:sup>
                    </m:sSup>
                  </m:num>
                  <m:den>
                    <m:r>
                      <w:rPr>
                        <w:rFonts w:ascii="Cambria Math" w:eastAsiaTheme="minorEastAsia" w:hAnsi="Cambria Math"/>
                        <w:sz w:val="24"/>
                      </w:rPr>
                      <m:t xml:space="preserve">2 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sz w:val="24"/>
                          </w:rPr>
                          <m:t>(a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 w:val="24"/>
                          </w:rPr>
                          <m:t>tv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  <w:sz w:val="24"/>
                      </w:rPr>
                      <m:t xml:space="preserve">- 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sz w:val="24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 w:val="24"/>
                          </w:rPr>
                          <m:t>av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  <w:sz w:val="24"/>
                      </w:rPr>
                      <m:t>)</m:t>
                    </m:r>
                  </m:den>
                </m:f>
              </m:oMath>
            </m:oMathPara>
          </w:p>
        </w:tc>
        <w:tc>
          <w:tcPr>
            <w:tcW w:w="941" w:type="dxa"/>
          </w:tcPr>
          <w:p w14:paraId="453BDAEF" w14:textId="77777777" w:rsidR="006C5A8C" w:rsidRDefault="006C5A8C" w:rsidP="00B16DDC">
            <w:r>
              <w:rPr>
                <w:rFonts w:ascii="Times New Roman" w:hAnsi="Times New Roman"/>
                <w:sz w:val="20"/>
              </w:rPr>
              <w:t>(</w:t>
            </w:r>
            <w:r>
              <w:rPr>
                <w:rFonts w:ascii="Times New Roman" w:hAnsi="Times New Roman"/>
                <w:sz w:val="20"/>
              </w:rPr>
              <w:fldChar w:fldCharType="begin"/>
            </w:r>
            <w:r>
              <w:rPr>
                <w:rFonts w:ascii="Times New Roman" w:hAnsi="Times New Roman"/>
                <w:sz w:val="20"/>
              </w:rPr>
              <w:instrText xml:space="preserve"> SEQ Equation \* ARABIC </w:instrText>
            </w:r>
            <w:r>
              <w:rPr>
                <w:rFonts w:ascii="Times New Roman" w:hAnsi="Times New Roman"/>
                <w:sz w:val="20"/>
              </w:rPr>
              <w:fldChar w:fldCharType="separate"/>
            </w:r>
            <w:r>
              <w:rPr>
                <w:rFonts w:ascii="Times New Roman" w:hAnsi="Times New Roman"/>
                <w:noProof/>
                <w:sz w:val="20"/>
              </w:rPr>
              <w:t>8</w:t>
            </w:r>
            <w:r>
              <w:rPr>
                <w:rFonts w:ascii="Times New Roman" w:hAnsi="Times New Roman"/>
                <w:sz w:val="20"/>
              </w:rPr>
              <w:fldChar w:fldCharType="end"/>
            </w:r>
            <w:r>
              <w:rPr>
                <w:rFonts w:ascii="Times New Roman" w:hAnsi="Times New Roman"/>
                <w:sz w:val="20"/>
              </w:rPr>
              <w:t>)</w:t>
            </w:r>
          </w:p>
        </w:tc>
      </w:tr>
    </w:tbl>
    <w:p w14:paraId="65766925" w14:textId="77777777" w:rsidR="006C5A8C" w:rsidRPr="00577914" w:rsidRDefault="006C5A8C" w:rsidP="006C5A8C">
      <w:pPr>
        <w:spacing w:before="240" w:line="360" w:lineRule="auto"/>
        <w:ind w:firstLine="720"/>
        <w:jc w:val="both"/>
        <w:rPr>
          <w:rFonts w:ascii="Times New Roman" w:hAnsi="Times New Roman" w:cs="Times New Roman"/>
          <w:color w:val="000000" w:themeColor="text1"/>
          <w:sz w:val="24"/>
          <w:szCs w:val="28"/>
        </w:rPr>
      </w:pPr>
      <w:r w:rsidRPr="004C407C">
        <w:rPr>
          <w:rFonts w:ascii="Times New Roman" w:hAnsi="Times New Roman" w:cs="Times New Roman"/>
          <w:color w:val="000000" w:themeColor="text1"/>
          <w:sz w:val="24"/>
          <w:szCs w:val="28"/>
        </w:rPr>
        <w:t xml:space="preserve">This research considered these safe distance equations as the ground truth for the safe distance terms. </w:t>
      </w:r>
      <w:r>
        <w:rPr>
          <w:rFonts w:ascii="Times New Roman" w:hAnsi="Times New Roman" w:cs="Times New Roman"/>
          <w:color w:val="000000" w:themeColor="text1"/>
          <w:sz w:val="24"/>
          <w:szCs w:val="28"/>
        </w:rPr>
        <w:t>Based on the above assumptions and equations, if any of the safe distances (equation 7, 8, 9) becomes true, this research considered that the AV is at a safe distance and yields the result '1' as a positive outcome for this Query 7. Otherwise, the result becomes '0' indicates the Query 7 outcome is negative (AV is not in the safe distance).</w:t>
      </w:r>
    </w:p>
    <w:p w14:paraId="0AACA555" w14:textId="77777777" w:rsidR="006C5A8C" w:rsidRPr="00E209A8" w:rsidRDefault="006C5A8C" w:rsidP="006C5A8C">
      <w:pPr>
        <w:pStyle w:val="Heading2"/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E209A8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Query 8: Can AV safely change the lane? (AV_Behaviour) (AV_Environment)</w:t>
      </w:r>
    </w:p>
    <w:p w14:paraId="1C4F6F25" w14:textId="77777777" w:rsidR="006C5A8C" w:rsidRPr="00E209A8" w:rsidRDefault="006C5A8C" w:rsidP="006C5A8C">
      <w:pPr>
        <w:pStyle w:val="Heading3"/>
        <w:spacing w:line="360" w:lineRule="auto"/>
        <w:rPr>
          <w:rFonts w:ascii="Times New Roman" w:hAnsi="Times New Roman" w:cs="Times New Roman"/>
          <w:b/>
          <w:bCs/>
          <w:color w:val="000000" w:themeColor="text1"/>
        </w:rPr>
      </w:pPr>
      <w:r w:rsidRPr="00E209A8">
        <w:rPr>
          <w:rFonts w:ascii="Times New Roman" w:hAnsi="Times New Roman" w:cs="Times New Roman"/>
          <w:b/>
          <w:bCs/>
          <w:color w:val="000000" w:themeColor="text1"/>
        </w:rPr>
        <w:t>Subquery 1: Is the road is marked lane? (AV_Environment)</w:t>
      </w:r>
    </w:p>
    <w:p w14:paraId="2E6799F0" w14:textId="77777777" w:rsidR="006C5A8C" w:rsidRPr="00BA0BC2" w:rsidRDefault="006C5A8C" w:rsidP="006C5A8C">
      <w:pPr>
        <w:spacing w:after="0" w:line="360" w:lineRule="auto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BA0BC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PARQL:</w:t>
      </w:r>
    </w:p>
    <w:p w14:paraId="57894834" w14:textId="77777777" w:rsidR="006C5A8C" w:rsidRPr="00BA0BC2" w:rsidRDefault="006C5A8C" w:rsidP="006C5A8C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>prefix as:&lt;http://www.semanticweb.org/bhuiyanh/ontologies/2020/5/untitled-ontology-139#&gt;</w:t>
      </w:r>
    </w:p>
    <w:p w14:paraId="48A3DFB0" w14:textId="77777777" w:rsidR="006C5A8C" w:rsidRPr="00BA0BC2" w:rsidRDefault="006C5A8C" w:rsidP="006C5A8C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gramStart"/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>SELECT ?is</w:t>
      </w:r>
      <w:proofErr w:type="gramEnd"/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>_markedlane</w:t>
      </w:r>
    </w:p>
    <w:p w14:paraId="51C932E3" w14:textId="77777777" w:rsidR="006C5A8C" w:rsidRPr="00BA0BC2" w:rsidRDefault="006C5A8C" w:rsidP="006C5A8C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gramStart"/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>WHERE</w:t>
      </w:r>
      <w:proofErr w:type="gramEnd"/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2EB2010A" w14:textId="77777777" w:rsidR="006C5A8C" w:rsidRPr="00BA0BC2" w:rsidRDefault="006C5A8C" w:rsidP="006C5A8C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>{</w:t>
      </w:r>
    </w:p>
    <w:p w14:paraId="7DDE968D" w14:textId="77777777" w:rsidR="006C5A8C" w:rsidRPr="00BA0BC2" w:rsidRDefault="006C5A8C" w:rsidP="006C5A8C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gramStart"/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>as:time</w:t>
      </w:r>
      <w:proofErr w:type="gramEnd"/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s:is_markedlane ?is_markedlane.</w:t>
      </w:r>
    </w:p>
    <w:p w14:paraId="5F4288B8" w14:textId="77777777" w:rsidR="006C5A8C" w:rsidRPr="00CC08AD" w:rsidRDefault="006C5A8C" w:rsidP="006C5A8C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}</w:t>
      </w:r>
    </w:p>
    <w:p w14:paraId="1683F175" w14:textId="77777777" w:rsidR="006C5A8C" w:rsidRPr="00BA0BC2" w:rsidRDefault="006C5A8C" w:rsidP="006C5A8C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A0BC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nswer Example: </w:t>
      </w:r>
    </w:p>
    <w:p w14:paraId="5ED2DD95" w14:textId="77777777" w:rsidR="006C5A8C" w:rsidRDefault="006C5A8C" w:rsidP="006C5A8C">
      <w:pPr>
        <w:spacing w:after="0"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A0BC2">
        <w:rPr>
          <w:rFonts w:ascii="Times New Roman" w:hAnsi="Times New Roman" w:cs="Times New Roman"/>
          <w:color w:val="000000" w:themeColor="text1"/>
          <w:sz w:val="24"/>
          <w:szCs w:val="24"/>
        </w:rPr>
        <w:t>"1.0"^^&lt;http://www.w3.org/2001/XMLSchema#string&gt;</w:t>
      </w:r>
    </w:p>
    <w:p w14:paraId="5A8B934A" w14:textId="77777777" w:rsidR="006C5A8C" w:rsidRPr="00E209A8" w:rsidRDefault="006C5A8C" w:rsidP="006C5A8C">
      <w:pPr>
        <w:pStyle w:val="Heading4"/>
        <w:spacing w:line="360" w:lineRule="auto"/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</w:pPr>
      <w:r w:rsidRPr="00E209A8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t xml:space="preserve">Explanation </w:t>
      </w:r>
    </w:p>
    <w:p w14:paraId="379E68E2" w14:textId="77777777" w:rsidR="006C5A8C" w:rsidRDefault="006C5A8C" w:rsidP="006C5A8C">
      <w:pPr>
        <w:spacing w:after="0" w:line="360" w:lineRule="auto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his query result determines whether the road is a marked lane or not. The '1' indicates the road is a marked lane.</w:t>
      </w:r>
    </w:p>
    <w:p w14:paraId="532A6843" w14:textId="77777777" w:rsidR="006C5A8C" w:rsidRPr="00C4315F" w:rsidRDefault="006C5A8C" w:rsidP="006C5A8C">
      <w:pPr>
        <w:pStyle w:val="Heading2"/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C4315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Explanation for 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A</w:t>
      </w:r>
      <w:r w:rsidRPr="00C4315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tom 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2</w:t>
      </w:r>
    </w:p>
    <w:p w14:paraId="1CEEBB18" w14:textId="77777777" w:rsidR="006C5A8C" w:rsidRDefault="006C5A8C" w:rsidP="006C5A8C">
      <w:pPr>
        <w:spacing w:after="0" w:line="360" w:lineRule="auto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C9254D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Based on the Query 1-Query 8 result, atom 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3</w:t>
      </w:r>
      <w:r w:rsidRPr="00C9254D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is det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</w:t>
      </w:r>
      <w:r w:rsidRPr="00C9254D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rmined whether it is true or false. 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For this atom, some queries result can be determined through the outcome, such as Query 3, Query 4, 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lastRenderedPageBreak/>
        <w:t>etc. However, some queries result is made based on the computational processes of their subqueries outcome, such as Query 7, Query 8, etc.</w:t>
      </w:r>
    </w:p>
    <w:p w14:paraId="0D8C38A6" w14:textId="77777777" w:rsidR="006C5A8C" w:rsidRPr="005200AD" w:rsidRDefault="006C5A8C" w:rsidP="006C5A8C">
      <w:pPr>
        <w:spacing w:after="0" w:line="36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5200A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IF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4597"/>
        <w:gridCol w:w="3006"/>
      </w:tblGrid>
      <w:tr w:rsidR="006C5A8C" w14:paraId="6985261F" w14:textId="77777777" w:rsidTr="00B16DDC">
        <w:tc>
          <w:tcPr>
            <w:tcW w:w="1413" w:type="dxa"/>
          </w:tcPr>
          <w:p w14:paraId="5766033B" w14:textId="77777777" w:rsidR="006C5A8C" w:rsidRDefault="006C5A8C" w:rsidP="00B16DDC">
            <w:pPr>
              <w:spacing w:line="360" w:lineRule="auto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Queries</w:t>
            </w:r>
          </w:p>
        </w:tc>
        <w:tc>
          <w:tcPr>
            <w:tcW w:w="4597" w:type="dxa"/>
          </w:tcPr>
          <w:p w14:paraId="7F96E0D8" w14:textId="77777777" w:rsidR="006C5A8C" w:rsidRDefault="006C5A8C" w:rsidP="00B16DDC">
            <w:pPr>
              <w:spacing w:line="360" w:lineRule="auto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Result</w:t>
            </w:r>
          </w:p>
        </w:tc>
        <w:tc>
          <w:tcPr>
            <w:tcW w:w="3006" w:type="dxa"/>
          </w:tcPr>
          <w:p w14:paraId="5A3CCCAE" w14:textId="77777777" w:rsidR="006C5A8C" w:rsidRDefault="006C5A8C" w:rsidP="00B16DDC">
            <w:pPr>
              <w:spacing w:line="360" w:lineRule="auto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Expected outcome</w:t>
            </w:r>
          </w:p>
        </w:tc>
      </w:tr>
      <w:tr w:rsidR="006C5A8C" w14:paraId="387B587B" w14:textId="77777777" w:rsidTr="00B16DDC">
        <w:tc>
          <w:tcPr>
            <w:tcW w:w="1413" w:type="dxa"/>
          </w:tcPr>
          <w:p w14:paraId="34145738" w14:textId="77777777" w:rsidR="006C5A8C" w:rsidRDefault="006C5A8C" w:rsidP="00B16DDC">
            <w:pPr>
              <w:spacing w:line="360" w:lineRule="auto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Query 1</w:t>
            </w:r>
          </w:p>
        </w:tc>
        <w:tc>
          <w:tcPr>
            <w:tcW w:w="4597" w:type="dxa"/>
          </w:tcPr>
          <w:p w14:paraId="0B62BEA9" w14:textId="77777777" w:rsidR="006C5A8C" w:rsidRDefault="006C5A8C" w:rsidP="00B16DDC">
            <w:pPr>
              <w:spacing w:line="360" w:lineRule="auto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AV and there </w:t>
            </w:r>
            <w:proofErr w:type="gramStart"/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is</w:t>
            </w:r>
            <w:proofErr w:type="gramEnd"/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 xml:space="preserve"> TV</w:t>
            </w:r>
          </w:p>
        </w:tc>
        <w:tc>
          <w:tcPr>
            <w:tcW w:w="3006" w:type="dxa"/>
          </w:tcPr>
          <w:p w14:paraId="66391F87" w14:textId="77777777" w:rsidR="006C5A8C" w:rsidRDefault="006C5A8C" w:rsidP="00B16DDC">
            <w:pPr>
              <w:spacing w:line="360" w:lineRule="auto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True</w:t>
            </w:r>
          </w:p>
        </w:tc>
      </w:tr>
      <w:tr w:rsidR="006C5A8C" w14:paraId="2FAC9708" w14:textId="77777777" w:rsidTr="00B16DDC">
        <w:tc>
          <w:tcPr>
            <w:tcW w:w="1413" w:type="dxa"/>
          </w:tcPr>
          <w:p w14:paraId="6EFE49BC" w14:textId="77777777" w:rsidR="006C5A8C" w:rsidRDefault="006C5A8C" w:rsidP="00B16DDC">
            <w:pPr>
              <w:spacing w:line="360" w:lineRule="auto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Query 2</w:t>
            </w:r>
          </w:p>
        </w:tc>
        <w:tc>
          <w:tcPr>
            <w:tcW w:w="4597" w:type="dxa"/>
          </w:tcPr>
          <w:p w14:paraId="2C5FB672" w14:textId="77777777" w:rsidR="006C5A8C" w:rsidRDefault="006C5A8C" w:rsidP="00B16DDC">
            <w:pPr>
              <w:spacing w:line="360" w:lineRule="auto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The road is a multi-lane road</w:t>
            </w:r>
          </w:p>
        </w:tc>
        <w:tc>
          <w:tcPr>
            <w:tcW w:w="3006" w:type="dxa"/>
          </w:tcPr>
          <w:p w14:paraId="6EE704B5" w14:textId="77777777" w:rsidR="006C5A8C" w:rsidRDefault="006C5A8C" w:rsidP="00B16DDC">
            <w:pPr>
              <w:spacing w:line="360" w:lineRule="auto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True</w:t>
            </w:r>
          </w:p>
        </w:tc>
      </w:tr>
      <w:tr w:rsidR="006C5A8C" w14:paraId="7CA32AD8" w14:textId="77777777" w:rsidTr="00B16DDC">
        <w:tc>
          <w:tcPr>
            <w:tcW w:w="1413" w:type="dxa"/>
          </w:tcPr>
          <w:p w14:paraId="0B2ACA60" w14:textId="77777777" w:rsidR="006C5A8C" w:rsidRDefault="006C5A8C" w:rsidP="00B16DDC">
            <w:pPr>
              <w:spacing w:line="360" w:lineRule="auto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Query 3</w:t>
            </w:r>
          </w:p>
        </w:tc>
        <w:tc>
          <w:tcPr>
            <w:tcW w:w="4597" w:type="dxa"/>
          </w:tcPr>
          <w:p w14:paraId="03A28EC2" w14:textId="77777777" w:rsidR="006C5A8C" w:rsidRDefault="006C5A8C" w:rsidP="00B16DDC">
            <w:pPr>
              <w:spacing w:line="360" w:lineRule="auto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AV lane number &gt; 0</w:t>
            </w:r>
          </w:p>
        </w:tc>
        <w:tc>
          <w:tcPr>
            <w:tcW w:w="3006" w:type="dxa"/>
          </w:tcPr>
          <w:p w14:paraId="0E4B5FB4" w14:textId="77777777" w:rsidR="006C5A8C" w:rsidRDefault="006C5A8C" w:rsidP="00B16DDC">
            <w:pPr>
              <w:spacing w:line="360" w:lineRule="auto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True</w:t>
            </w:r>
          </w:p>
        </w:tc>
      </w:tr>
      <w:tr w:rsidR="006C5A8C" w14:paraId="76BEC11B" w14:textId="77777777" w:rsidTr="00B16DDC">
        <w:tc>
          <w:tcPr>
            <w:tcW w:w="1413" w:type="dxa"/>
          </w:tcPr>
          <w:p w14:paraId="1AAF91FD" w14:textId="77777777" w:rsidR="006C5A8C" w:rsidRDefault="006C5A8C" w:rsidP="00B16DDC">
            <w:pPr>
              <w:spacing w:line="360" w:lineRule="auto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Query 4</w:t>
            </w:r>
          </w:p>
        </w:tc>
        <w:tc>
          <w:tcPr>
            <w:tcW w:w="4597" w:type="dxa"/>
          </w:tcPr>
          <w:p w14:paraId="5C805194" w14:textId="77777777" w:rsidR="006C5A8C" w:rsidRDefault="006C5A8C" w:rsidP="00B16DDC">
            <w:pPr>
              <w:spacing w:line="360" w:lineRule="auto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TV lane number &gt; 0</w:t>
            </w:r>
          </w:p>
        </w:tc>
        <w:tc>
          <w:tcPr>
            <w:tcW w:w="3006" w:type="dxa"/>
          </w:tcPr>
          <w:p w14:paraId="41C67D39" w14:textId="77777777" w:rsidR="006C5A8C" w:rsidRDefault="006C5A8C" w:rsidP="00B16DDC">
            <w:pPr>
              <w:spacing w:line="360" w:lineRule="auto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True</w:t>
            </w:r>
          </w:p>
        </w:tc>
      </w:tr>
      <w:tr w:rsidR="006C5A8C" w14:paraId="2201CABE" w14:textId="77777777" w:rsidTr="00B16DDC">
        <w:tc>
          <w:tcPr>
            <w:tcW w:w="1413" w:type="dxa"/>
          </w:tcPr>
          <w:p w14:paraId="0F031B01" w14:textId="77777777" w:rsidR="006C5A8C" w:rsidRDefault="006C5A8C" w:rsidP="00B16DDC">
            <w:pPr>
              <w:spacing w:line="360" w:lineRule="auto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Query 5</w:t>
            </w:r>
          </w:p>
        </w:tc>
        <w:tc>
          <w:tcPr>
            <w:tcW w:w="4597" w:type="dxa"/>
          </w:tcPr>
          <w:p w14:paraId="052FA1F3" w14:textId="77777777" w:rsidR="006C5A8C" w:rsidRDefault="006C5A8C" w:rsidP="00B16DDC">
            <w:pPr>
              <w:spacing w:line="360" w:lineRule="auto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AV speed &gt; 0</w:t>
            </w:r>
          </w:p>
        </w:tc>
        <w:tc>
          <w:tcPr>
            <w:tcW w:w="3006" w:type="dxa"/>
          </w:tcPr>
          <w:p w14:paraId="0F649DAE" w14:textId="77777777" w:rsidR="006C5A8C" w:rsidRDefault="006C5A8C" w:rsidP="00B16DDC">
            <w:pPr>
              <w:spacing w:line="360" w:lineRule="auto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True</w:t>
            </w:r>
          </w:p>
        </w:tc>
      </w:tr>
      <w:tr w:rsidR="006C5A8C" w14:paraId="36E72708" w14:textId="77777777" w:rsidTr="00B16DDC">
        <w:tc>
          <w:tcPr>
            <w:tcW w:w="1413" w:type="dxa"/>
          </w:tcPr>
          <w:p w14:paraId="39CBAD25" w14:textId="77777777" w:rsidR="006C5A8C" w:rsidRDefault="006C5A8C" w:rsidP="00B16DDC">
            <w:pPr>
              <w:spacing w:line="360" w:lineRule="auto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Query 6</w:t>
            </w:r>
          </w:p>
        </w:tc>
        <w:tc>
          <w:tcPr>
            <w:tcW w:w="4597" w:type="dxa"/>
          </w:tcPr>
          <w:p w14:paraId="55BE4147" w14:textId="77777777" w:rsidR="006C5A8C" w:rsidRDefault="006C5A8C" w:rsidP="00B16DDC">
            <w:pPr>
              <w:spacing w:line="360" w:lineRule="auto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No condition</w:t>
            </w:r>
          </w:p>
        </w:tc>
        <w:tc>
          <w:tcPr>
            <w:tcW w:w="3006" w:type="dxa"/>
          </w:tcPr>
          <w:p w14:paraId="7EDB1CA7" w14:textId="77777777" w:rsidR="006C5A8C" w:rsidRDefault="006C5A8C" w:rsidP="00B16DDC">
            <w:pPr>
              <w:spacing w:line="360" w:lineRule="auto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True / False</w:t>
            </w:r>
          </w:p>
        </w:tc>
      </w:tr>
      <w:tr w:rsidR="006C5A8C" w14:paraId="17F3F3A9" w14:textId="77777777" w:rsidTr="00B16DDC">
        <w:tc>
          <w:tcPr>
            <w:tcW w:w="1413" w:type="dxa"/>
          </w:tcPr>
          <w:p w14:paraId="5CD13B31" w14:textId="77777777" w:rsidR="006C5A8C" w:rsidRDefault="006C5A8C" w:rsidP="00B16DDC">
            <w:pPr>
              <w:spacing w:line="360" w:lineRule="auto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Query 7</w:t>
            </w:r>
          </w:p>
        </w:tc>
        <w:tc>
          <w:tcPr>
            <w:tcW w:w="4597" w:type="dxa"/>
          </w:tcPr>
          <w:p w14:paraId="61D8A61C" w14:textId="77777777" w:rsidR="006C5A8C" w:rsidRDefault="006C5A8C" w:rsidP="00B16DDC">
            <w:pPr>
              <w:spacing w:line="360" w:lineRule="auto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AV is in safe distance with TV and other vehicles.</w:t>
            </w:r>
          </w:p>
        </w:tc>
        <w:tc>
          <w:tcPr>
            <w:tcW w:w="3006" w:type="dxa"/>
          </w:tcPr>
          <w:p w14:paraId="4F695BCF" w14:textId="77777777" w:rsidR="006C5A8C" w:rsidRDefault="006C5A8C" w:rsidP="00B16DDC">
            <w:pPr>
              <w:spacing w:line="360" w:lineRule="auto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True</w:t>
            </w:r>
          </w:p>
        </w:tc>
      </w:tr>
      <w:tr w:rsidR="006C5A8C" w14:paraId="7A9EC389" w14:textId="77777777" w:rsidTr="00B16DDC">
        <w:tc>
          <w:tcPr>
            <w:tcW w:w="1413" w:type="dxa"/>
          </w:tcPr>
          <w:p w14:paraId="04D75D9C" w14:textId="77777777" w:rsidR="006C5A8C" w:rsidRDefault="006C5A8C" w:rsidP="00B16DDC">
            <w:pPr>
              <w:spacing w:line="360" w:lineRule="auto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Query 8</w:t>
            </w:r>
          </w:p>
        </w:tc>
        <w:tc>
          <w:tcPr>
            <w:tcW w:w="4597" w:type="dxa"/>
          </w:tcPr>
          <w:p w14:paraId="552EDA86" w14:textId="77777777" w:rsidR="006C5A8C" w:rsidRDefault="006C5A8C" w:rsidP="00B16DDC">
            <w:pPr>
              <w:spacing w:line="360" w:lineRule="auto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The road is a marked lane</w:t>
            </w:r>
          </w:p>
        </w:tc>
        <w:tc>
          <w:tcPr>
            <w:tcW w:w="3006" w:type="dxa"/>
          </w:tcPr>
          <w:p w14:paraId="01823102" w14:textId="77777777" w:rsidR="006C5A8C" w:rsidRDefault="006C5A8C" w:rsidP="00B16DDC">
            <w:pPr>
              <w:spacing w:line="360" w:lineRule="auto"/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4"/>
                <w:szCs w:val="24"/>
              </w:rPr>
              <w:t>True</w:t>
            </w:r>
          </w:p>
        </w:tc>
      </w:tr>
    </w:tbl>
    <w:p w14:paraId="37C0463F" w14:textId="77777777" w:rsidR="006C5A8C" w:rsidRDefault="006C5A8C" w:rsidP="006C5A8C">
      <w:pPr>
        <w:spacing w:after="0" w:line="360" w:lineRule="auto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6653BE6B" w14:textId="77777777" w:rsidR="006C5A8C" w:rsidRDefault="006C5A8C" w:rsidP="006C5A8C">
      <w:pPr>
        <w:spacing w:after="0" w:line="360" w:lineRule="auto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622CA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THEN: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The atom is considered a True atom for the specific timestamp.</w:t>
      </w:r>
    </w:p>
    <w:p w14:paraId="35BCFF6A" w14:textId="77777777" w:rsidR="006C5A8C" w:rsidRDefault="006C5A8C" w:rsidP="006C5A8C">
      <w:pPr>
        <w:spacing w:after="0" w:line="360" w:lineRule="auto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622CA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ELSE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: (if any of the query results becomes opposite to the expected outcome)</w:t>
      </w:r>
    </w:p>
    <w:p w14:paraId="2E9F589B" w14:textId="77777777" w:rsidR="006C5A8C" w:rsidRDefault="006C5A8C" w:rsidP="006C5A8C">
      <w:pPr>
        <w:spacing w:after="0" w:line="360" w:lineRule="auto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ab/>
        <w:t>The atom is considered a False atom.</w:t>
      </w:r>
    </w:p>
    <w:p w14:paraId="6476B0AF" w14:textId="77777777" w:rsidR="00A33844" w:rsidRPr="004A1249" w:rsidRDefault="00A33844" w:rsidP="00386D9D">
      <w:pPr>
        <w:spacing w:after="0"/>
        <w:rPr>
          <w:rFonts w:ascii="Times New Roman" w:hAnsi="Times New Roman" w:cs="Times New Roman"/>
        </w:rPr>
      </w:pPr>
    </w:p>
    <w:p w14:paraId="2C10D987" w14:textId="77777777" w:rsidR="00440FDD" w:rsidRPr="004A1249" w:rsidRDefault="00440FDD" w:rsidP="00386D9D">
      <w:pPr>
        <w:spacing w:after="0"/>
        <w:rPr>
          <w:rFonts w:ascii="Times New Roman" w:hAnsi="Times New Roman" w:cs="Times New Roman"/>
          <w:b/>
        </w:rPr>
      </w:pPr>
    </w:p>
    <w:p w14:paraId="2C10D988" w14:textId="5DCC3CCA" w:rsidR="00A4120F" w:rsidRPr="004A1249" w:rsidRDefault="007A2FFD" w:rsidP="00386D9D">
      <w:pPr>
        <w:spacing w:after="0"/>
        <w:rPr>
          <w:rFonts w:ascii="Times New Roman" w:hAnsi="Times New Roman" w:cs="Times New Roman"/>
          <w:b/>
        </w:rPr>
      </w:pPr>
      <w:r w:rsidRPr="004A1249">
        <w:rPr>
          <w:rFonts w:ascii="Times New Roman" w:hAnsi="Times New Roman" w:cs="Times New Roman"/>
          <w:b/>
        </w:rPr>
        <w:t xml:space="preserve">Total </w:t>
      </w:r>
      <w:r w:rsidR="00F92F79">
        <w:rPr>
          <w:rFonts w:ascii="Times New Roman" w:hAnsi="Times New Roman" w:cs="Times New Roman"/>
          <w:b/>
        </w:rPr>
        <w:t>110</w:t>
      </w:r>
      <w:r w:rsidR="00B70B8B" w:rsidRPr="004A1249">
        <w:rPr>
          <w:rFonts w:ascii="Times New Roman" w:hAnsi="Times New Roman" w:cs="Times New Roman"/>
          <w:b/>
        </w:rPr>
        <w:t xml:space="preserve"> Queries including subqueries and nested subqueries</w:t>
      </w:r>
    </w:p>
    <w:p w14:paraId="2C10D989" w14:textId="77777777" w:rsidR="001D0D3E" w:rsidRPr="004A1249" w:rsidRDefault="001D0D3E" w:rsidP="00386D9D">
      <w:pPr>
        <w:spacing w:after="0"/>
        <w:rPr>
          <w:rFonts w:ascii="Times New Roman" w:hAnsi="Times New Roman" w:cs="Times New Roman"/>
          <w:b/>
        </w:rPr>
      </w:pPr>
      <w:r w:rsidRPr="004A1249">
        <w:rPr>
          <w:rFonts w:ascii="Times New Roman" w:hAnsi="Times New Roman" w:cs="Times New Roman"/>
          <w:b/>
        </w:rPr>
        <w:t xml:space="preserve"> </w:t>
      </w:r>
    </w:p>
    <w:p w14:paraId="2C10D98A" w14:textId="77777777" w:rsidR="00FB4D45" w:rsidRPr="004A1249" w:rsidRDefault="00FB4D45" w:rsidP="00386D9D">
      <w:pPr>
        <w:spacing w:after="0"/>
        <w:rPr>
          <w:rFonts w:ascii="Times New Roman" w:hAnsi="Times New Roman" w:cs="Times New Roman"/>
          <w:b/>
        </w:rPr>
      </w:pPr>
      <w:r w:rsidRPr="004A1249">
        <w:rPr>
          <w:rFonts w:ascii="Times New Roman" w:hAnsi="Times New Roman" w:cs="Times New Roman"/>
          <w:b/>
        </w:rPr>
        <w:tab/>
      </w:r>
      <w:r w:rsidRPr="004A1249">
        <w:rPr>
          <w:rFonts w:ascii="Times New Roman" w:hAnsi="Times New Roman" w:cs="Times New Roman"/>
          <w:b/>
        </w:rPr>
        <w:tab/>
      </w:r>
    </w:p>
    <w:p w14:paraId="2C10D98B" w14:textId="77777777" w:rsidR="001D0D3E" w:rsidRPr="004A1249" w:rsidRDefault="001D0D3E" w:rsidP="00386D9D">
      <w:pPr>
        <w:spacing w:after="0"/>
        <w:ind w:firstLine="720"/>
        <w:rPr>
          <w:rFonts w:ascii="Times New Roman" w:hAnsi="Times New Roman" w:cs="Times New Roman"/>
          <w:b/>
        </w:rPr>
      </w:pPr>
      <w:r w:rsidRPr="004A1249">
        <w:rPr>
          <w:rFonts w:ascii="Times New Roman" w:hAnsi="Times New Roman" w:cs="Times New Roman"/>
          <w:b/>
        </w:rPr>
        <w:t xml:space="preserve"> </w:t>
      </w:r>
    </w:p>
    <w:p w14:paraId="2C10D98C" w14:textId="77777777" w:rsidR="001D0D3E" w:rsidRPr="004A1249" w:rsidRDefault="001D0D3E" w:rsidP="00386D9D">
      <w:pPr>
        <w:spacing w:after="0"/>
        <w:ind w:firstLine="720"/>
        <w:rPr>
          <w:rFonts w:ascii="Times New Roman" w:hAnsi="Times New Roman" w:cs="Times New Roman"/>
          <w:b/>
        </w:rPr>
      </w:pPr>
    </w:p>
    <w:p w14:paraId="2C10D98D" w14:textId="77777777" w:rsidR="001D0D3E" w:rsidRPr="004A1249" w:rsidRDefault="001D0D3E" w:rsidP="00386D9D">
      <w:pPr>
        <w:spacing w:after="0"/>
        <w:ind w:left="142"/>
        <w:rPr>
          <w:rFonts w:ascii="Times New Roman" w:hAnsi="Times New Roman" w:cs="Times New Roman"/>
          <w:b/>
        </w:rPr>
      </w:pPr>
    </w:p>
    <w:p w14:paraId="2C10D98E" w14:textId="77777777" w:rsidR="009660B0" w:rsidRPr="004A1249" w:rsidRDefault="009660B0" w:rsidP="00386D9D">
      <w:pPr>
        <w:spacing w:after="0"/>
        <w:rPr>
          <w:rFonts w:ascii="Times New Roman" w:hAnsi="Times New Roman" w:cs="Times New Roman"/>
          <w:b/>
        </w:rPr>
      </w:pPr>
    </w:p>
    <w:p w14:paraId="2C10D98F" w14:textId="77777777" w:rsidR="0000666E" w:rsidRPr="004A1249" w:rsidRDefault="0000666E" w:rsidP="00386D9D">
      <w:pPr>
        <w:spacing w:after="0"/>
        <w:rPr>
          <w:rFonts w:ascii="Times New Roman" w:hAnsi="Times New Roman" w:cs="Times New Roman"/>
        </w:rPr>
      </w:pPr>
    </w:p>
    <w:sectPr w:rsidR="0000666E" w:rsidRPr="004A124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crosoft JhengHei U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5B0EDA"/>
    <w:multiLevelType w:val="hybridMultilevel"/>
    <w:tmpl w:val="F7784A6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yMzA3NDKxNDQxMjZT0lEKTi0uzszPAykwNKkFANOBaTAtAAAA"/>
  </w:docVars>
  <w:rsids>
    <w:rsidRoot w:val="00543908"/>
    <w:rsid w:val="0000666E"/>
    <w:rsid w:val="00026267"/>
    <w:rsid w:val="00045F35"/>
    <w:rsid w:val="00076CDD"/>
    <w:rsid w:val="00083C0A"/>
    <w:rsid w:val="000B056F"/>
    <w:rsid w:val="000C3AAB"/>
    <w:rsid w:val="0012269B"/>
    <w:rsid w:val="00134649"/>
    <w:rsid w:val="00135333"/>
    <w:rsid w:val="001662CD"/>
    <w:rsid w:val="001713F8"/>
    <w:rsid w:val="00183365"/>
    <w:rsid w:val="00197E25"/>
    <w:rsid w:val="001B14BE"/>
    <w:rsid w:val="001D0D3E"/>
    <w:rsid w:val="001E349A"/>
    <w:rsid w:val="002114E8"/>
    <w:rsid w:val="002179DD"/>
    <w:rsid w:val="002214ED"/>
    <w:rsid w:val="00225941"/>
    <w:rsid w:val="00253742"/>
    <w:rsid w:val="00254055"/>
    <w:rsid w:val="00263140"/>
    <w:rsid w:val="0027780A"/>
    <w:rsid w:val="00297C9A"/>
    <w:rsid w:val="002C6FC8"/>
    <w:rsid w:val="002D3FE4"/>
    <w:rsid w:val="002E19ED"/>
    <w:rsid w:val="002E7D00"/>
    <w:rsid w:val="00306A0D"/>
    <w:rsid w:val="00311763"/>
    <w:rsid w:val="0031413B"/>
    <w:rsid w:val="00316C8A"/>
    <w:rsid w:val="00331E2F"/>
    <w:rsid w:val="00340ED4"/>
    <w:rsid w:val="00342215"/>
    <w:rsid w:val="00346933"/>
    <w:rsid w:val="00352491"/>
    <w:rsid w:val="003556B8"/>
    <w:rsid w:val="00386D9D"/>
    <w:rsid w:val="003A0253"/>
    <w:rsid w:val="003B583C"/>
    <w:rsid w:val="00400FA0"/>
    <w:rsid w:val="00421BB0"/>
    <w:rsid w:val="0044068C"/>
    <w:rsid w:val="00440FDD"/>
    <w:rsid w:val="00445E3A"/>
    <w:rsid w:val="004676C1"/>
    <w:rsid w:val="00486947"/>
    <w:rsid w:val="00496B77"/>
    <w:rsid w:val="004A1249"/>
    <w:rsid w:val="004A3C67"/>
    <w:rsid w:val="004A60A4"/>
    <w:rsid w:val="004C50C3"/>
    <w:rsid w:val="004C719C"/>
    <w:rsid w:val="004F17EB"/>
    <w:rsid w:val="004F376F"/>
    <w:rsid w:val="004F4782"/>
    <w:rsid w:val="0050353D"/>
    <w:rsid w:val="00543908"/>
    <w:rsid w:val="00563EB7"/>
    <w:rsid w:val="005642E2"/>
    <w:rsid w:val="00573E38"/>
    <w:rsid w:val="005926F3"/>
    <w:rsid w:val="00595A5B"/>
    <w:rsid w:val="005A7D08"/>
    <w:rsid w:val="005B785D"/>
    <w:rsid w:val="005C2897"/>
    <w:rsid w:val="005F407B"/>
    <w:rsid w:val="005F56B5"/>
    <w:rsid w:val="00612185"/>
    <w:rsid w:val="006223EE"/>
    <w:rsid w:val="00631F82"/>
    <w:rsid w:val="006917DB"/>
    <w:rsid w:val="006A3034"/>
    <w:rsid w:val="006B0FF5"/>
    <w:rsid w:val="006B17FA"/>
    <w:rsid w:val="006B22DB"/>
    <w:rsid w:val="006C4ADF"/>
    <w:rsid w:val="006C5A8C"/>
    <w:rsid w:val="006E2D14"/>
    <w:rsid w:val="006F7C05"/>
    <w:rsid w:val="00703A18"/>
    <w:rsid w:val="00744B36"/>
    <w:rsid w:val="00751035"/>
    <w:rsid w:val="00757841"/>
    <w:rsid w:val="00761762"/>
    <w:rsid w:val="00772573"/>
    <w:rsid w:val="007A2FFD"/>
    <w:rsid w:val="007C39B6"/>
    <w:rsid w:val="007C779D"/>
    <w:rsid w:val="007D12EF"/>
    <w:rsid w:val="007D5C00"/>
    <w:rsid w:val="00815265"/>
    <w:rsid w:val="00831042"/>
    <w:rsid w:val="00852EC2"/>
    <w:rsid w:val="008564A2"/>
    <w:rsid w:val="00865A8C"/>
    <w:rsid w:val="008801F3"/>
    <w:rsid w:val="00882338"/>
    <w:rsid w:val="008A3E9A"/>
    <w:rsid w:val="008A7E65"/>
    <w:rsid w:val="008C3801"/>
    <w:rsid w:val="008C54AA"/>
    <w:rsid w:val="00943615"/>
    <w:rsid w:val="00964A7B"/>
    <w:rsid w:val="009660B0"/>
    <w:rsid w:val="009849FB"/>
    <w:rsid w:val="009D4E87"/>
    <w:rsid w:val="00A04CB4"/>
    <w:rsid w:val="00A04E87"/>
    <w:rsid w:val="00A12BA8"/>
    <w:rsid w:val="00A326DA"/>
    <w:rsid w:val="00A33844"/>
    <w:rsid w:val="00A4120F"/>
    <w:rsid w:val="00A41A64"/>
    <w:rsid w:val="00A52690"/>
    <w:rsid w:val="00A751ED"/>
    <w:rsid w:val="00A9665B"/>
    <w:rsid w:val="00AB446A"/>
    <w:rsid w:val="00AB6A61"/>
    <w:rsid w:val="00AE545A"/>
    <w:rsid w:val="00AE749B"/>
    <w:rsid w:val="00B05447"/>
    <w:rsid w:val="00B06C8A"/>
    <w:rsid w:val="00B21F7B"/>
    <w:rsid w:val="00B26FA0"/>
    <w:rsid w:val="00B37DFB"/>
    <w:rsid w:val="00B57D26"/>
    <w:rsid w:val="00B70B8B"/>
    <w:rsid w:val="00B83C90"/>
    <w:rsid w:val="00B847C5"/>
    <w:rsid w:val="00B96A1A"/>
    <w:rsid w:val="00BA209F"/>
    <w:rsid w:val="00BC344C"/>
    <w:rsid w:val="00BF46E3"/>
    <w:rsid w:val="00C03AAE"/>
    <w:rsid w:val="00C04EC8"/>
    <w:rsid w:val="00C14C31"/>
    <w:rsid w:val="00C176E4"/>
    <w:rsid w:val="00C40E99"/>
    <w:rsid w:val="00C4778E"/>
    <w:rsid w:val="00C54815"/>
    <w:rsid w:val="00C84691"/>
    <w:rsid w:val="00CB5371"/>
    <w:rsid w:val="00CC5DAA"/>
    <w:rsid w:val="00CD2E89"/>
    <w:rsid w:val="00CD3A2D"/>
    <w:rsid w:val="00CE1B38"/>
    <w:rsid w:val="00D002E8"/>
    <w:rsid w:val="00D36720"/>
    <w:rsid w:val="00D50933"/>
    <w:rsid w:val="00D5658E"/>
    <w:rsid w:val="00D669D3"/>
    <w:rsid w:val="00D66A77"/>
    <w:rsid w:val="00D93D0E"/>
    <w:rsid w:val="00D954C7"/>
    <w:rsid w:val="00D97410"/>
    <w:rsid w:val="00DD0F10"/>
    <w:rsid w:val="00E10598"/>
    <w:rsid w:val="00E17FA0"/>
    <w:rsid w:val="00E211FF"/>
    <w:rsid w:val="00E32BC0"/>
    <w:rsid w:val="00E748D4"/>
    <w:rsid w:val="00E752CA"/>
    <w:rsid w:val="00E75CF5"/>
    <w:rsid w:val="00E85FD7"/>
    <w:rsid w:val="00EB0246"/>
    <w:rsid w:val="00F10CA9"/>
    <w:rsid w:val="00F52C57"/>
    <w:rsid w:val="00F5728A"/>
    <w:rsid w:val="00F871DD"/>
    <w:rsid w:val="00F92F79"/>
    <w:rsid w:val="00FB4D45"/>
    <w:rsid w:val="00FF2D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10D952"/>
  <w15:chartTrackingRefBased/>
  <w15:docId w15:val="{DD6ED124-0D71-4690-B2BA-03E654E5A1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5A5B"/>
  </w:style>
  <w:style w:type="paragraph" w:styleId="Heading1">
    <w:name w:val="heading 1"/>
    <w:basedOn w:val="Normal"/>
    <w:next w:val="Normal"/>
    <w:link w:val="Heading1Char"/>
    <w:uiPriority w:val="9"/>
    <w:qFormat/>
    <w:rsid w:val="00573E3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73E3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73E3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73E3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C5A8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73E3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73E3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73E3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73E38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table" w:styleId="TableGrid">
    <w:name w:val="Table Grid"/>
    <w:basedOn w:val="TableNormal"/>
    <w:uiPriority w:val="39"/>
    <w:rsid w:val="00573E38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7780A"/>
    <w:pPr>
      <w:ind w:left="720"/>
      <w:contextualSpacing/>
    </w:pPr>
  </w:style>
  <w:style w:type="paragraph" w:styleId="Caption">
    <w:name w:val="caption"/>
    <w:basedOn w:val="Normal"/>
    <w:next w:val="Normal"/>
    <w:link w:val="CaptionChar"/>
    <w:uiPriority w:val="35"/>
    <w:qFormat/>
    <w:rsid w:val="0027780A"/>
    <w:pPr>
      <w:spacing w:after="0" w:line="480" w:lineRule="auto"/>
      <w:ind w:firstLine="567"/>
      <w:jc w:val="both"/>
    </w:pPr>
    <w:rPr>
      <w:rFonts w:ascii="Times New Roman" w:eastAsia="Microsoft JhengHei UI" w:hAnsi="Times New Roman" w:cs="Times New Roman"/>
      <w:color w:val="000000" w:themeColor="text1"/>
      <w:sz w:val="20"/>
      <w:szCs w:val="24"/>
    </w:rPr>
  </w:style>
  <w:style w:type="character" w:customStyle="1" w:styleId="CaptionChar">
    <w:name w:val="Caption Char"/>
    <w:basedOn w:val="DefaultParagraphFont"/>
    <w:link w:val="Caption"/>
    <w:uiPriority w:val="35"/>
    <w:rsid w:val="0027780A"/>
    <w:rPr>
      <w:rFonts w:ascii="Times New Roman" w:eastAsia="Microsoft JhengHei UI" w:hAnsi="Times New Roman" w:cs="Times New Roman"/>
      <w:color w:val="000000" w:themeColor="text1"/>
      <w:sz w:val="20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6C5A8C"/>
    <w:rPr>
      <w:rFonts w:asciiTheme="majorHAnsi" w:eastAsiaTheme="majorEastAsia" w:hAnsiTheme="majorHAnsi" w:cstheme="majorBidi"/>
      <w:color w:val="2E74B5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583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1</TotalTime>
  <Pages>19</Pages>
  <Words>2773</Words>
  <Characters>15809</Characters>
  <Application>Microsoft Office Word</Application>
  <DocSecurity>0</DocSecurity>
  <Lines>131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ueensland University of Technology</Company>
  <LinksUpToDate>false</LinksUpToDate>
  <CharactersWithSpaces>18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if Bhuiyan</dc:creator>
  <cp:keywords/>
  <dc:description/>
  <cp:lastModifiedBy>Hanif Bhuiyan</cp:lastModifiedBy>
  <cp:revision>231</cp:revision>
  <dcterms:created xsi:type="dcterms:W3CDTF">2019-11-15T03:05:00Z</dcterms:created>
  <dcterms:modified xsi:type="dcterms:W3CDTF">2022-01-07T06:18:00Z</dcterms:modified>
</cp:coreProperties>
</file>